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F7DB5F" w14:textId="77777777" w:rsidR="007713C8" w:rsidRDefault="005272EE" w:rsidP="005272EE">
      <w:pPr>
        <w:pStyle w:val="Header"/>
        <w:tabs>
          <w:tab w:val="clear" w:pos="4320"/>
          <w:tab w:val="clear" w:pos="8640"/>
          <w:tab w:val="left" w:pos="5952"/>
        </w:tabs>
        <w:rPr>
          <w:sz w:val="23"/>
          <w:szCs w:val="23"/>
        </w:rPr>
      </w:pPr>
      <w:r>
        <w:rPr>
          <w:sz w:val="23"/>
          <w:szCs w:val="23"/>
        </w:rPr>
        <w:tab/>
      </w:r>
    </w:p>
    <w:p w14:paraId="70A7BC93" w14:textId="77777777" w:rsidR="00E83312" w:rsidRPr="00125B78" w:rsidRDefault="00E56735">
      <w:pPr>
        <w:pStyle w:val="Header"/>
        <w:tabs>
          <w:tab w:val="clear" w:pos="4320"/>
          <w:tab w:val="clear" w:pos="8640"/>
        </w:tabs>
        <w:rPr>
          <w:sz w:val="23"/>
          <w:szCs w:val="23"/>
        </w:rPr>
      </w:pPr>
      <w:r>
        <w:rPr>
          <w:sz w:val="23"/>
          <w:szCs w:val="23"/>
        </w:rPr>
        <w:t xml:space="preserve">                               </w:t>
      </w:r>
    </w:p>
    <w:p w14:paraId="6DFA5746" w14:textId="77777777" w:rsidR="007713C8" w:rsidRPr="00125B78" w:rsidRDefault="007713C8">
      <w:pPr>
        <w:ind w:left="1440"/>
        <w:rPr>
          <w:sz w:val="23"/>
          <w:szCs w:val="23"/>
        </w:rPr>
      </w:pPr>
    </w:p>
    <w:p w14:paraId="37F30CA5" w14:textId="77777777" w:rsidR="007713C8" w:rsidRPr="00125B78" w:rsidRDefault="007713C8" w:rsidP="00C87383">
      <w:pPr>
        <w:ind w:left="1440"/>
        <w:rPr>
          <w:sz w:val="23"/>
          <w:szCs w:val="23"/>
        </w:rPr>
      </w:pPr>
    </w:p>
    <w:p w14:paraId="0238E54B" w14:textId="77777777" w:rsidR="00E60B85" w:rsidRPr="00A12DAF" w:rsidRDefault="004E0311" w:rsidP="00E60B85">
      <w:pPr>
        <w:ind w:left="1440"/>
        <w:jc w:val="center"/>
        <w:rPr>
          <w:b/>
          <w:bCs/>
        </w:rPr>
      </w:pPr>
      <w:r w:rsidRPr="00A12DAF">
        <w:rPr>
          <w:b/>
          <w:bCs/>
        </w:rPr>
        <w:t xml:space="preserve">Decide DeKalb </w:t>
      </w:r>
      <w:r w:rsidR="00E60B85" w:rsidRPr="00A12DAF">
        <w:rPr>
          <w:b/>
          <w:bCs/>
        </w:rPr>
        <w:t xml:space="preserve">Development Authority </w:t>
      </w:r>
    </w:p>
    <w:p w14:paraId="5BC12F6F" w14:textId="10A40377" w:rsidR="004E0311" w:rsidRPr="00A12DAF" w:rsidRDefault="004C74A4" w:rsidP="00E60B85">
      <w:pPr>
        <w:ind w:left="1440"/>
        <w:jc w:val="center"/>
        <w:rPr>
          <w:b/>
          <w:bCs/>
        </w:rPr>
      </w:pPr>
      <w:r w:rsidRPr="002F1D9A">
        <w:rPr>
          <w:b/>
          <w:bCs/>
        </w:rPr>
        <w:t>Projects Incentives Review</w:t>
      </w:r>
      <w:r w:rsidR="00402D98" w:rsidRPr="002F1D9A">
        <w:rPr>
          <w:b/>
          <w:bCs/>
        </w:rPr>
        <w:t xml:space="preserve"> Committee</w:t>
      </w:r>
      <w:r w:rsidR="004E0311" w:rsidRPr="002F1D9A">
        <w:rPr>
          <w:b/>
          <w:bCs/>
        </w:rPr>
        <w:t xml:space="preserve"> Meeting</w:t>
      </w:r>
      <w:r w:rsidR="00402D98" w:rsidRPr="002F1D9A">
        <w:rPr>
          <w:b/>
          <w:bCs/>
        </w:rPr>
        <w:t xml:space="preserve"> Minutes</w:t>
      </w:r>
      <w:r w:rsidR="00402D98" w:rsidRPr="00A12DAF">
        <w:rPr>
          <w:b/>
          <w:bCs/>
        </w:rPr>
        <w:t xml:space="preserve"> </w:t>
      </w:r>
      <w:r w:rsidR="00A613B0" w:rsidRPr="00A12DAF">
        <w:rPr>
          <w:b/>
          <w:bCs/>
        </w:rPr>
        <w:t xml:space="preserve"> </w:t>
      </w:r>
    </w:p>
    <w:p w14:paraId="1D459038" w14:textId="77777777" w:rsidR="00A613B0" w:rsidRPr="00A12DAF" w:rsidRDefault="00A613B0" w:rsidP="00AB72A9">
      <w:pPr>
        <w:ind w:left="2880" w:firstLine="720"/>
        <w:rPr>
          <w:b/>
          <w:bCs/>
        </w:rPr>
      </w:pPr>
    </w:p>
    <w:p w14:paraId="10BA6520" w14:textId="6F4422D7" w:rsidR="004E0311" w:rsidRPr="00A12DAF" w:rsidRDefault="004E0311" w:rsidP="004E0311">
      <w:pPr>
        <w:ind w:left="1440" w:firstLine="720"/>
      </w:pPr>
      <w:r w:rsidRPr="00A12DAF">
        <w:rPr>
          <w:b/>
        </w:rPr>
        <w:t>Date:</w:t>
      </w:r>
      <w:r w:rsidRPr="00A12DAF">
        <w:t xml:space="preserve"> </w:t>
      </w:r>
      <w:r w:rsidRPr="00A12DAF">
        <w:tab/>
      </w:r>
      <w:r w:rsidR="00E81DBC">
        <w:t xml:space="preserve"> </w:t>
      </w:r>
      <w:r w:rsidR="00E81DBC">
        <w:tab/>
      </w:r>
      <w:r w:rsidR="00BD1934">
        <w:t>Monday, July 6</w:t>
      </w:r>
      <w:r w:rsidR="0066274A">
        <w:t>, 2020</w:t>
      </w:r>
    </w:p>
    <w:p w14:paraId="59C6399E" w14:textId="77777777" w:rsidR="004E0311" w:rsidRPr="00A12DAF" w:rsidRDefault="004E0311" w:rsidP="004E0311">
      <w:pPr>
        <w:ind w:left="1440" w:firstLine="720"/>
      </w:pPr>
      <w:r w:rsidRPr="00A12DAF">
        <w:rPr>
          <w:b/>
        </w:rPr>
        <w:t>Time:</w:t>
      </w:r>
      <w:r w:rsidR="00277C73" w:rsidRPr="00A12DAF">
        <w:t xml:space="preserve"> </w:t>
      </w:r>
      <w:r w:rsidR="00277C73" w:rsidRPr="00A12DAF">
        <w:tab/>
      </w:r>
      <w:r w:rsidR="00277C73" w:rsidRPr="00A12DAF">
        <w:tab/>
      </w:r>
      <w:r w:rsidR="00B53E8D">
        <w:t>9:30 a</w:t>
      </w:r>
      <w:r w:rsidR="00E33F49" w:rsidRPr="008A5985">
        <w:t>.</w:t>
      </w:r>
      <w:r w:rsidR="00277C73" w:rsidRPr="008A5985">
        <w:t>m</w:t>
      </w:r>
      <w:r w:rsidR="00E33F49" w:rsidRPr="008A5985">
        <w:t>.</w:t>
      </w:r>
    </w:p>
    <w:p w14:paraId="249D36B2" w14:textId="77777777" w:rsidR="00425FDD" w:rsidRPr="00A12DAF" w:rsidRDefault="004E0311" w:rsidP="00243FD4">
      <w:pPr>
        <w:ind w:left="1440" w:firstLine="720"/>
        <w:rPr>
          <w:bCs/>
        </w:rPr>
      </w:pPr>
      <w:r w:rsidRPr="00A12DAF">
        <w:rPr>
          <w:b/>
        </w:rPr>
        <w:t>Location:</w:t>
      </w:r>
      <w:r w:rsidRPr="00A12DAF">
        <w:t xml:space="preserve"> </w:t>
      </w:r>
      <w:r w:rsidRPr="00A12DAF">
        <w:tab/>
      </w:r>
      <w:r w:rsidR="00402D98" w:rsidRPr="00A12DAF">
        <w:rPr>
          <w:bCs/>
        </w:rPr>
        <w:t xml:space="preserve">Conference Call </w:t>
      </w:r>
      <w:r w:rsidR="004C6237" w:rsidRPr="00A12DAF">
        <w:rPr>
          <w:bCs/>
        </w:rPr>
        <w:t xml:space="preserve"> </w:t>
      </w:r>
      <w:r w:rsidR="00243FD4" w:rsidRPr="00A12DAF">
        <w:rPr>
          <w:bCs/>
        </w:rPr>
        <w:t xml:space="preserve"> </w:t>
      </w:r>
    </w:p>
    <w:p w14:paraId="3E480B67" w14:textId="77777777" w:rsidR="00C4089B" w:rsidRPr="00A12DAF" w:rsidRDefault="00243FD4" w:rsidP="00B824C6">
      <w:pPr>
        <w:ind w:left="1440" w:firstLine="720"/>
      </w:pPr>
      <w:r w:rsidRPr="00A12DAF">
        <w:rPr>
          <w:b/>
        </w:rPr>
        <w:tab/>
      </w:r>
      <w:r w:rsidRPr="00A12DAF">
        <w:rPr>
          <w:b/>
        </w:rPr>
        <w:tab/>
      </w:r>
    </w:p>
    <w:p w14:paraId="6CEA45DB" w14:textId="77777777" w:rsidR="004E0311" w:rsidRPr="00A12DAF" w:rsidRDefault="004E0311" w:rsidP="00C4089B">
      <w:pPr>
        <w:ind w:left="1440" w:firstLine="720"/>
        <w:rPr>
          <w:b/>
        </w:rPr>
      </w:pPr>
      <w:r w:rsidRPr="00A12DAF">
        <w:rPr>
          <w:b/>
        </w:rPr>
        <w:t>Board Members Present:</w:t>
      </w:r>
    </w:p>
    <w:p w14:paraId="7286E1C9" w14:textId="77777777" w:rsidR="00C56739" w:rsidRDefault="00C56739" w:rsidP="009A5F32">
      <w:pPr>
        <w:ind w:left="1440" w:firstLine="720"/>
      </w:pPr>
      <w:r w:rsidRPr="00A12DAF">
        <w:t xml:space="preserve">Kevin Gooch, </w:t>
      </w:r>
      <w:r w:rsidR="00E33F49">
        <w:t>Chair</w:t>
      </w:r>
    </w:p>
    <w:p w14:paraId="3B90C658" w14:textId="77777777" w:rsidR="007240D9" w:rsidRDefault="007240D9" w:rsidP="007240D9">
      <w:pPr>
        <w:ind w:left="1440" w:firstLine="720"/>
      </w:pPr>
      <w:r>
        <w:t>Rebekah Coblentz</w:t>
      </w:r>
      <w:r w:rsidR="00FD4715">
        <w:t>,</w:t>
      </w:r>
      <w:r>
        <w:t xml:space="preserve"> Board</w:t>
      </w:r>
      <w:r w:rsidR="00FD4715">
        <w:t xml:space="preserve"> Member</w:t>
      </w:r>
    </w:p>
    <w:p w14:paraId="3C15EE38" w14:textId="77777777" w:rsidR="00AC6551" w:rsidRDefault="007240D9" w:rsidP="00FE5269">
      <w:pPr>
        <w:ind w:left="1440" w:firstLine="720"/>
      </w:pPr>
      <w:r>
        <w:t xml:space="preserve">Andrew Greenberg, Board Member </w:t>
      </w:r>
    </w:p>
    <w:p w14:paraId="3060A26D" w14:textId="77777777" w:rsidR="00FE5269" w:rsidRDefault="00FE5269" w:rsidP="00FE5269">
      <w:pPr>
        <w:spacing w:after="120"/>
        <w:ind w:left="1440" w:firstLine="720"/>
      </w:pPr>
      <w:r>
        <w:t>Kimberly Adams, Board Member</w:t>
      </w:r>
    </w:p>
    <w:p w14:paraId="0643FF66" w14:textId="77777777" w:rsidR="004E0311" w:rsidRPr="00A12DAF" w:rsidRDefault="004E0311" w:rsidP="004E0311">
      <w:pPr>
        <w:ind w:left="1440" w:firstLine="720"/>
        <w:rPr>
          <w:b/>
        </w:rPr>
      </w:pPr>
      <w:r w:rsidRPr="00A12DAF">
        <w:rPr>
          <w:b/>
        </w:rPr>
        <w:t>Legal Counsel Present:</w:t>
      </w:r>
    </w:p>
    <w:p w14:paraId="79A9B0B0" w14:textId="77777777" w:rsidR="004E0311" w:rsidRDefault="004E0311" w:rsidP="00FE5269">
      <w:pPr>
        <w:ind w:left="1440" w:firstLine="720"/>
      </w:pPr>
      <w:r w:rsidRPr="00A12DAF">
        <w:t>James Monacell, Esq., Counsel to the Authority</w:t>
      </w:r>
    </w:p>
    <w:p w14:paraId="7DEC3876" w14:textId="77777777" w:rsidR="00FE5269" w:rsidRDefault="00FE5269" w:rsidP="00FE5269">
      <w:pPr>
        <w:spacing w:after="120"/>
        <w:ind w:left="1440" w:firstLine="720"/>
      </w:pPr>
      <w:r>
        <w:t xml:space="preserve">Ansly Moyer, Smith, Gambrell &amp; Russell </w:t>
      </w:r>
    </w:p>
    <w:p w14:paraId="6A3EEFB1" w14:textId="77777777" w:rsidR="004E0311" w:rsidRPr="00A12DAF" w:rsidRDefault="004E0311" w:rsidP="004E0311">
      <w:pPr>
        <w:ind w:left="1440" w:firstLine="720"/>
        <w:rPr>
          <w:b/>
        </w:rPr>
      </w:pPr>
      <w:r w:rsidRPr="00A12DAF">
        <w:rPr>
          <w:b/>
        </w:rPr>
        <w:t xml:space="preserve">Staff Members Present: </w:t>
      </w:r>
    </w:p>
    <w:p w14:paraId="0B7E37A4" w14:textId="77777777" w:rsidR="0066274A" w:rsidRDefault="00463863" w:rsidP="00C56739">
      <w:pPr>
        <w:ind w:left="1800" w:firstLine="360"/>
      </w:pPr>
      <w:r>
        <w:t xml:space="preserve">Dorian DeBarr, </w:t>
      </w:r>
      <w:r w:rsidR="00FE5269">
        <w:t xml:space="preserve">Interim President </w:t>
      </w:r>
    </w:p>
    <w:p w14:paraId="042935FF" w14:textId="77777777" w:rsidR="0066274A" w:rsidRDefault="0066274A" w:rsidP="00C56739">
      <w:pPr>
        <w:ind w:left="1800" w:firstLine="360"/>
      </w:pPr>
      <w:r>
        <w:t xml:space="preserve">Randi Mason, VP Economic Development </w:t>
      </w:r>
    </w:p>
    <w:p w14:paraId="3C091994" w14:textId="77777777" w:rsidR="00463863" w:rsidRPr="00A12DAF" w:rsidRDefault="0066274A" w:rsidP="00C56739">
      <w:pPr>
        <w:ind w:left="1800" w:firstLine="360"/>
      </w:pPr>
      <w:r>
        <w:t>Sunny Anderson, Business Attraction Manager</w:t>
      </w:r>
    </w:p>
    <w:p w14:paraId="44272778" w14:textId="77777777" w:rsidR="00E33F49" w:rsidRDefault="00E33F49" w:rsidP="00E33F49">
      <w:pPr>
        <w:ind w:left="1800" w:firstLine="360"/>
      </w:pPr>
      <w:r>
        <w:t>Toyasha Vaughn</w:t>
      </w:r>
      <w:r w:rsidRPr="00A12DAF">
        <w:t xml:space="preserve">, </w:t>
      </w:r>
      <w:r w:rsidR="0066274A">
        <w:t>Business Retention Manager</w:t>
      </w:r>
    </w:p>
    <w:p w14:paraId="2D22053B" w14:textId="35F64EE6" w:rsidR="00A43DE4" w:rsidRDefault="00BD1934" w:rsidP="00E33F49">
      <w:pPr>
        <w:ind w:left="1800" w:firstLine="360"/>
      </w:pPr>
      <w:r>
        <w:t>Brandon Ona, Workforce Business Analyst</w:t>
      </w:r>
    </w:p>
    <w:p w14:paraId="0D2F6BB9" w14:textId="77777777" w:rsidR="00E33F49" w:rsidRDefault="00E33F49" w:rsidP="00E33F49">
      <w:pPr>
        <w:ind w:left="1800" w:firstLine="360"/>
      </w:pPr>
    </w:p>
    <w:p w14:paraId="6F445007" w14:textId="77777777" w:rsidR="00E33F49" w:rsidRDefault="00E33F49" w:rsidP="00E33F49">
      <w:pPr>
        <w:ind w:left="1440" w:firstLine="720"/>
        <w:rPr>
          <w:b/>
        </w:rPr>
      </w:pPr>
      <w:r>
        <w:rPr>
          <w:b/>
        </w:rPr>
        <w:t>Others</w:t>
      </w:r>
      <w:r w:rsidRPr="00A12DAF">
        <w:rPr>
          <w:b/>
        </w:rPr>
        <w:t xml:space="preserve"> Present: </w:t>
      </w:r>
    </w:p>
    <w:p w14:paraId="2ABF02BF" w14:textId="77777777" w:rsidR="00E81DBC" w:rsidRDefault="00AE613E" w:rsidP="008F70CF">
      <w:pPr>
        <w:pStyle w:val="PlainText"/>
      </w:pPr>
      <w:r>
        <w:tab/>
        <w:t>`</w:t>
      </w:r>
      <w:r>
        <w:tab/>
      </w:r>
      <w:r>
        <w:tab/>
      </w:r>
      <w:r w:rsidR="00E81DB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CD929EE" w14:textId="77777777" w:rsidR="00603FB5" w:rsidRPr="00A12DAF" w:rsidRDefault="00603FB5" w:rsidP="00084334">
      <w:pPr>
        <w:pStyle w:val="PlainText"/>
      </w:pPr>
    </w:p>
    <w:p w14:paraId="322A99C8" w14:textId="77777777" w:rsidR="002172AA" w:rsidRPr="00A12DAF" w:rsidRDefault="002172AA" w:rsidP="00243FD4">
      <w:pPr>
        <w:tabs>
          <w:tab w:val="left" w:pos="1995"/>
        </w:tabs>
      </w:pPr>
      <w:r w:rsidRPr="00A12DAF">
        <w:tab/>
      </w:r>
      <w:r w:rsidRPr="00A12DAF">
        <w:tab/>
      </w:r>
    </w:p>
    <w:p w14:paraId="275A4D1F" w14:textId="77777777" w:rsidR="00243FD4" w:rsidRPr="00A12DAF" w:rsidRDefault="00243FD4" w:rsidP="00243FD4">
      <w:pPr>
        <w:tabs>
          <w:tab w:val="left" w:pos="1995"/>
        </w:tabs>
      </w:pPr>
      <w:r w:rsidRPr="00A12DAF">
        <w:tab/>
      </w:r>
      <w:r w:rsidRPr="00A12DAF">
        <w:tab/>
      </w:r>
    </w:p>
    <w:p w14:paraId="4E4D7255" w14:textId="77777777" w:rsidR="00425FDD" w:rsidRPr="00A12DAF" w:rsidRDefault="00425FDD" w:rsidP="00FE1A31">
      <w:pPr>
        <w:tabs>
          <w:tab w:val="left" w:pos="1995"/>
        </w:tabs>
      </w:pPr>
      <w:r w:rsidRPr="00A12DAF">
        <w:t xml:space="preserve"> </w:t>
      </w:r>
      <w:r w:rsidRPr="00A12DAF">
        <w:tab/>
      </w:r>
      <w:r w:rsidRPr="00A12DAF">
        <w:tab/>
      </w:r>
    </w:p>
    <w:p w14:paraId="0C27F914" w14:textId="77777777" w:rsidR="00C4089B" w:rsidRPr="00A12DAF" w:rsidRDefault="00496878" w:rsidP="00425FDD">
      <w:pPr>
        <w:tabs>
          <w:tab w:val="left" w:pos="1995"/>
        </w:tabs>
      </w:pPr>
      <w:r w:rsidRPr="00A12DAF">
        <w:tab/>
      </w:r>
      <w:r w:rsidRPr="00A12DAF">
        <w:tab/>
      </w:r>
      <w:r w:rsidR="004C6237" w:rsidRPr="00A12DAF">
        <w:t xml:space="preserve"> </w:t>
      </w:r>
    </w:p>
    <w:p w14:paraId="748B31B4" w14:textId="77777777" w:rsidR="004C6237" w:rsidRPr="00A12DAF" w:rsidRDefault="004C6237" w:rsidP="00425FDD">
      <w:pPr>
        <w:tabs>
          <w:tab w:val="left" w:pos="1995"/>
        </w:tabs>
      </w:pPr>
      <w:r w:rsidRPr="00A12DAF">
        <w:tab/>
      </w:r>
      <w:r w:rsidRPr="00A12DAF">
        <w:tab/>
      </w:r>
      <w:r w:rsidRPr="00A12DAF">
        <w:br/>
      </w:r>
      <w:r w:rsidRPr="00A12DAF">
        <w:tab/>
      </w:r>
      <w:r w:rsidRPr="00A12DAF">
        <w:tab/>
      </w:r>
    </w:p>
    <w:p w14:paraId="1AFEC47F" w14:textId="77777777" w:rsidR="00C4089B" w:rsidRPr="00A12DAF" w:rsidRDefault="00C4089B" w:rsidP="00496878">
      <w:pPr>
        <w:tabs>
          <w:tab w:val="left" w:pos="1995"/>
        </w:tabs>
        <w:sectPr w:rsidR="00C4089B" w:rsidRPr="00A12DAF" w:rsidSect="007102D2">
          <w:headerReference w:type="even" r:id="rId11"/>
          <w:headerReference w:type="default" r:id="rId12"/>
          <w:footerReference w:type="even" r:id="rId13"/>
          <w:footerReference w:type="default" r:id="rId14"/>
          <w:pgSz w:w="12240" w:h="15840"/>
          <w:pgMar w:top="1440" w:right="990" w:bottom="1260" w:left="1800" w:header="720" w:footer="720" w:gutter="0"/>
          <w:cols w:space="720"/>
          <w:docGrid w:linePitch="360"/>
        </w:sectPr>
      </w:pPr>
      <w:r w:rsidRPr="00A12DAF">
        <w:tab/>
      </w:r>
      <w:r w:rsidRPr="00A12DAF">
        <w:tab/>
      </w:r>
    </w:p>
    <w:p w14:paraId="3AC50A96" w14:textId="77777777" w:rsidR="00CD7E4F" w:rsidRPr="00A12DAF" w:rsidRDefault="00CD7E4F" w:rsidP="00D21FCE">
      <w:pPr>
        <w:tabs>
          <w:tab w:val="left" w:pos="0"/>
        </w:tabs>
        <w:rPr>
          <w:b/>
        </w:rPr>
      </w:pPr>
    </w:p>
    <w:p w14:paraId="3433FD27" w14:textId="19ABB3F6" w:rsidR="00307C7E" w:rsidRPr="00A12DAF" w:rsidRDefault="00AF0973" w:rsidP="00E47B68">
      <w:pPr>
        <w:jc w:val="both"/>
      </w:pPr>
      <w:r>
        <w:t xml:space="preserve">The </w:t>
      </w:r>
      <w:r w:rsidR="00BD1934">
        <w:t xml:space="preserve">July </w:t>
      </w:r>
      <w:r w:rsidR="00C56739" w:rsidRPr="00A12DAF">
        <w:t xml:space="preserve">Project Incentives Review Committee meeting of the Decide DeKalb Development Authority Board was called to order </w:t>
      </w:r>
      <w:r w:rsidR="00C56739" w:rsidRPr="003637A7">
        <w:t xml:space="preserve">at </w:t>
      </w:r>
      <w:r w:rsidR="00AC6551" w:rsidRPr="00463863">
        <w:t>9:</w:t>
      </w:r>
      <w:r>
        <w:t>3</w:t>
      </w:r>
      <w:r w:rsidR="00BD1934">
        <w:t>1</w:t>
      </w:r>
      <w:r w:rsidR="003637A7" w:rsidRPr="002316C6">
        <w:t xml:space="preserve"> a</w:t>
      </w:r>
      <w:r w:rsidR="00FE3016">
        <w:t xml:space="preserve">.m. </w:t>
      </w:r>
      <w:r w:rsidR="00B80833" w:rsidRPr="003637A7">
        <w:t xml:space="preserve">on </w:t>
      </w:r>
      <w:r w:rsidR="00BD1934">
        <w:t>Monday</w:t>
      </w:r>
      <w:r>
        <w:t xml:space="preserve">, </w:t>
      </w:r>
      <w:r w:rsidR="00BD1934">
        <w:t>July 6</w:t>
      </w:r>
      <w:r w:rsidR="008F70CF">
        <w:t>, 2020</w:t>
      </w:r>
      <w:r w:rsidR="00E33F49">
        <w:t xml:space="preserve"> </w:t>
      </w:r>
      <w:r w:rsidR="00C56739" w:rsidRPr="00A12DAF">
        <w:t xml:space="preserve">via conference call.  </w:t>
      </w:r>
    </w:p>
    <w:p w14:paraId="498380C8" w14:textId="77777777" w:rsidR="00307C7E" w:rsidRPr="00A12DAF" w:rsidRDefault="00307C7E" w:rsidP="00E47B68">
      <w:pPr>
        <w:tabs>
          <w:tab w:val="left" w:pos="0"/>
        </w:tabs>
        <w:jc w:val="both"/>
      </w:pPr>
    </w:p>
    <w:p w14:paraId="54F05AA9" w14:textId="77777777" w:rsidR="00B90A67" w:rsidRPr="00A12DAF" w:rsidRDefault="00B90A67" w:rsidP="00E47B68">
      <w:pPr>
        <w:pStyle w:val="ListParagraph"/>
        <w:numPr>
          <w:ilvl w:val="0"/>
          <w:numId w:val="22"/>
        </w:numPr>
        <w:tabs>
          <w:tab w:val="left" w:pos="1995"/>
        </w:tabs>
        <w:spacing w:after="12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A12DAF">
        <w:rPr>
          <w:rFonts w:ascii="Times New Roman" w:hAnsi="Times New Roman"/>
          <w:b/>
          <w:sz w:val="24"/>
          <w:szCs w:val="24"/>
        </w:rPr>
        <w:t xml:space="preserve">CALL TO ORDER </w:t>
      </w:r>
    </w:p>
    <w:p w14:paraId="23D2F5B7" w14:textId="6B23A195" w:rsidR="00B90A67" w:rsidRPr="00A12DAF" w:rsidRDefault="00C56739" w:rsidP="00E47B68">
      <w:pPr>
        <w:pStyle w:val="ListParagraph"/>
        <w:tabs>
          <w:tab w:val="left" w:pos="0"/>
        </w:tabs>
        <w:ind w:left="1080"/>
        <w:jc w:val="both"/>
        <w:rPr>
          <w:rFonts w:ascii="Times New Roman" w:hAnsi="Times New Roman"/>
          <w:sz w:val="24"/>
          <w:szCs w:val="24"/>
        </w:rPr>
      </w:pPr>
      <w:r w:rsidRPr="00A12DAF">
        <w:rPr>
          <w:rFonts w:ascii="Times New Roman" w:hAnsi="Times New Roman"/>
          <w:sz w:val="24"/>
          <w:szCs w:val="24"/>
        </w:rPr>
        <w:t>Mr. G</w:t>
      </w:r>
      <w:r w:rsidR="00E33F49">
        <w:rPr>
          <w:rFonts w:ascii="Times New Roman" w:hAnsi="Times New Roman"/>
          <w:sz w:val="24"/>
          <w:szCs w:val="24"/>
        </w:rPr>
        <w:t xml:space="preserve">ooch </w:t>
      </w:r>
      <w:r w:rsidRPr="00A12DAF">
        <w:rPr>
          <w:rFonts w:ascii="Times New Roman" w:hAnsi="Times New Roman"/>
          <w:sz w:val="24"/>
          <w:szCs w:val="24"/>
        </w:rPr>
        <w:t xml:space="preserve">called the </w:t>
      </w:r>
      <w:r w:rsidR="00D16E1B" w:rsidRPr="00A12DAF">
        <w:rPr>
          <w:rFonts w:ascii="Times New Roman" w:hAnsi="Times New Roman"/>
          <w:sz w:val="24"/>
          <w:szCs w:val="24"/>
        </w:rPr>
        <w:t xml:space="preserve">meeting to order </w:t>
      </w:r>
      <w:r w:rsidR="00D16E1B" w:rsidRPr="003637A7">
        <w:rPr>
          <w:rFonts w:ascii="Times New Roman" w:hAnsi="Times New Roman"/>
          <w:sz w:val="24"/>
          <w:szCs w:val="24"/>
        </w:rPr>
        <w:t xml:space="preserve">at </w:t>
      </w:r>
      <w:r w:rsidR="00AC6551" w:rsidRPr="00463863">
        <w:rPr>
          <w:rFonts w:ascii="Times New Roman" w:hAnsi="Times New Roman"/>
          <w:sz w:val="24"/>
          <w:szCs w:val="24"/>
        </w:rPr>
        <w:t>9:</w:t>
      </w:r>
      <w:r w:rsidR="00AF0973">
        <w:rPr>
          <w:rFonts w:ascii="Times New Roman" w:hAnsi="Times New Roman"/>
          <w:sz w:val="24"/>
          <w:szCs w:val="24"/>
        </w:rPr>
        <w:t>3</w:t>
      </w:r>
      <w:r w:rsidR="00BD1934">
        <w:rPr>
          <w:rFonts w:ascii="Times New Roman" w:hAnsi="Times New Roman"/>
          <w:sz w:val="24"/>
          <w:szCs w:val="24"/>
        </w:rPr>
        <w:t>1</w:t>
      </w:r>
      <w:r w:rsidR="00D16E1B" w:rsidRPr="00463863">
        <w:rPr>
          <w:rFonts w:ascii="Times New Roman" w:hAnsi="Times New Roman"/>
          <w:sz w:val="24"/>
          <w:szCs w:val="24"/>
        </w:rPr>
        <w:t xml:space="preserve"> </w:t>
      </w:r>
      <w:r w:rsidR="003637A7" w:rsidRPr="00463863">
        <w:rPr>
          <w:rFonts w:ascii="Times New Roman" w:hAnsi="Times New Roman"/>
          <w:sz w:val="24"/>
          <w:szCs w:val="24"/>
        </w:rPr>
        <w:t>a</w:t>
      </w:r>
      <w:r w:rsidR="00D16E1B" w:rsidRPr="00463863">
        <w:rPr>
          <w:rFonts w:ascii="Times New Roman" w:hAnsi="Times New Roman"/>
          <w:sz w:val="24"/>
          <w:szCs w:val="24"/>
        </w:rPr>
        <w:t>.m.</w:t>
      </w:r>
    </w:p>
    <w:p w14:paraId="6F292BAB" w14:textId="77777777" w:rsidR="00B90A67" w:rsidRPr="00A12DAF" w:rsidRDefault="00B90A67" w:rsidP="00E47B68">
      <w:pPr>
        <w:pStyle w:val="ListParagraph"/>
        <w:numPr>
          <w:ilvl w:val="0"/>
          <w:numId w:val="22"/>
        </w:numPr>
        <w:tabs>
          <w:tab w:val="left" w:pos="0"/>
        </w:tabs>
        <w:jc w:val="both"/>
        <w:rPr>
          <w:rFonts w:ascii="Times New Roman" w:hAnsi="Times New Roman"/>
          <w:b/>
          <w:sz w:val="24"/>
          <w:szCs w:val="24"/>
        </w:rPr>
      </w:pPr>
      <w:r w:rsidRPr="00A12DAF">
        <w:rPr>
          <w:rFonts w:ascii="Times New Roman" w:hAnsi="Times New Roman"/>
          <w:b/>
          <w:sz w:val="24"/>
          <w:szCs w:val="24"/>
        </w:rPr>
        <w:t xml:space="preserve">ITEMS FOR APPROVAL </w:t>
      </w:r>
    </w:p>
    <w:p w14:paraId="197D362F" w14:textId="293056BF" w:rsidR="00E17C38" w:rsidRDefault="00E17C38" w:rsidP="00204990">
      <w:pPr>
        <w:pStyle w:val="ListParagraph"/>
        <w:numPr>
          <w:ilvl w:val="0"/>
          <w:numId w:val="26"/>
        </w:numPr>
        <w:spacing w:after="0"/>
        <w:jc w:val="both"/>
        <w:rPr>
          <w:rFonts w:ascii="Times New Roman" w:hAnsi="Times New Roman"/>
          <w:b/>
          <w:sz w:val="24"/>
          <w:szCs w:val="24"/>
        </w:rPr>
      </w:pPr>
      <w:r w:rsidRPr="00E17C38">
        <w:rPr>
          <w:rFonts w:ascii="Times New Roman" w:hAnsi="Times New Roman"/>
          <w:b/>
          <w:sz w:val="24"/>
          <w:szCs w:val="24"/>
        </w:rPr>
        <w:t xml:space="preserve">Approval of </w:t>
      </w:r>
      <w:r w:rsidR="00FD22C6">
        <w:rPr>
          <w:rFonts w:ascii="Times New Roman" w:hAnsi="Times New Roman"/>
          <w:b/>
          <w:sz w:val="24"/>
          <w:szCs w:val="24"/>
        </w:rPr>
        <w:t>May 20</w:t>
      </w:r>
      <w:r w:rsidR="001C1641">
        <w:rPr>
          <w:rFonts w:ascii="Times New Roman" w:hAnsi="Times New Roman"/>
          <w:b/>
          <w:sz w:val="24"/>
          <w:szCs w:val="24"/>
        </w:rPr>
        <w:t>, 20</w:t>
      </w:r>
      <w:r w:rsidR="00FD22C6">
        <w:rPr>
          <w:rFonts w:ascii="Times New Roman" w:hAnsi="Times New Roman"/>
          <w:b/>
          <w:sz w:val="24"/>
          <w:szCs w:val="24"/>
        </w:rPr>
        <w:t>20 M</w:t>
      </w:r>
      <w:r w:rsidR="00F47D81">
        <w:rPr>
          <w:rFonts w:ascii="Times New Roman" w:hAnsi="Times New Roman"/>
          <w:b/>
          <w:sz w:val="24"/>
          <w:szCs w:val="24"/>
        </w:rPr>
        <w:t>eeting Minutes</w:t>
      </w:r>
      <w:r w:rsidRPr="00E17C38">
        <w:rPr>
          <w:rFonts w:ascii="Times New Roman" w:hAnsi="Times New Roman"/>
          <w:b/>
          <w:sz w:val="24"/>
          <w:szCs w:val="24"/>
        </w:rPr>
        <w:t>:</w:t>
      </w:r>
    </w:p>
    <w:p w14:paraId="739474AD" w14:textId="3DCB0341" w:rsidR="001B11BF" w:rsidRDefault="00FE5269" w:rsidP="00084334">
      <w:pPr>
        <w:pStyle w:val="ListParagraph"/>
        <w:spacing w:after="120" w:line="240" w:lineRule="auto"/>
        <w:ind w:left="144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r. Greenberg made a motion to approve the </w:t>
      </w:r>
      <w:r w:rsidR="00BD1934">
        <w:rPr>
          <w:rFonts w:ascii="Times New Roman" w:hAnsi="Times New Roman"/>
          <w:sz w:val="24"/>
          <w:szCs w:val="24"/>
        </w:rPr>
        <w:t xml:space="preserve">May </w:t>
      </w:r>
      <w:r>
        <w:rPr>
          <w:rFonts w:ascii="Times New Roman" w:hAnsi="Times New Roman"/>
          <w:sz w:val="24"/>
          <w:szCs w:val="24"/>
        </w:rPr>
        <w:t xml:space="preserve">meeting minutes.  Ms. </w:t>
      </w:r>
      <w:r w:rsidR="001C1641">
        <w:rPr>
          <w:rFonts w:ascii="Times New Roman" w:hAnsi="Times New Roman"/>
          <w:sz w:val="24"/>
          <w:szCs w:val="24"/>
        </w:rPr>
        <w:t xml:space="preserve">Adams </w:t>
      </w:r>
      <w:r>
        <w:rPr>
          <w:rFonts w:ascii="Times New Roman" w:hAnsi="Times New Roman"/>
          <w:sz w:val="24"/>
          <w:szCs w:val="24"/>
        </w:rPr>
        <w:t xml:space="preserve">seconded the motion and it was unanimously passed.  </w:t>
      </w:r>
    </w:p>
    <w:p w14:paraId="214CF541" w14:textId="6F288C02" w:rsidR="00490A67" w:rsidRPr="0094581A" w:rsidRDefault="00BD1934" w:rsidP="00697716">
      <w:pPr>
        <w:numPr>
          <w:ilvl w:val="0"/>
          <w:numId w:val="26"/>
        </w:numPr>
        <w:rPr>
          <w:b/>
          <w:bCs/>
        </w:rPr>
      </w:pPr>
      <w:r w:rsidRPr="0094581A">
        <w:rPr>
          <w:b/>
          <w:bCs/>
        </w:rPr>
        <w:t>Approval of Project Double Double</w:t>
      </w:r>
      <w:r w:rsidR="00A67FF8" w:rsidRPr="0094581A">
        <w:rPr>
          <w:b/>
          <w:bCs/>
        </w:rPr>
        <w:t>:</w:t>
      </w:r>
    </w:p>
    <w:p w14:paraId="20698160" w14:textId="520E9AFC" w:rsidR="00574C0A" w:rsidRDefault="00BD1934" w:rsidP="00574C0A">
      <w:pPr>
        <w:spacing w:after="120"/>
        <w:ind w:left="1440"/>
        <w:jc w:val="both"/>
        <w:rPr>
          <w:bCs/>
        </w:rPr>
      </w:pPr>
      <w:r>
        <w:rPr>
          <w:bCs/>
        </w:rPr>
        <w:t xml:space="preserve">Project Double Double is project code for Sugar Bowl Bakery located in the old CSM Building in the City of Tucker.  The capital investment is $37M and proposes 400 jobs.  The </w:t>
      </w:r>
      <w:r w:rsidR="00FD5AFA">
        <w:rPr>
          <w:bCs/>
        </w:rPr>
        <w:t xml:space="preserve">market average wage for these jobs are higher than the average wage.  Brandon Ona, Workforce Business Analyst, has already begun to work with the company through the hiring process.  </w:t>
      </w:r>
      <w:r>
        <w:rPr>
          <w:bCs/>
        </w:rPr>
        <w:t xml:space="preserve">This is a family-owned business and notably their first expansion.  There Manalin Pastry products are sold in Costco </w:t>
      </w:r>
      <w:r w:rsidR="00FD5AFA">
        <w:rPr>
          <w:bCs/>
        </w:rPr>
        <w:t>and Safeway</w:t>
      </w:r>
      <w:r>
        <w:rPr>
          <w:bCs/>
        </w:rPr>
        <w:t>.</w:t>
      </w:r>
      <w:r w:rsidR="00FD5AFA">
        <w:rPr>
          <w:bCs/>
        </w:rPr>
        <w:t xml:space="preserve">  The company also received a Regional Economic Business Assistance Grant </w:t>
      </w:r>
      <w:r w:rsidR="007306CB">
        <w:rPr>
          <w:bCs/>
        </w:rPr>
        <w:t>for</w:t>
      </w:r>
      <w:r w:rsidR="00FD5AFA">
        <w:rPr>
          <w:bCs/>
        </w:rPr>
        <w:t xml:space="preserve"> equipment which will be administered by Decide DeKalb.  The Committee asked to be provided with the entire timeline for jobs.  Sunny Anderson, Business Attraction </w:t>
      </w:r>
      <w:r w:rsidR="0094581A">
        <w:rPr>
          <w:bCs/>
        </w:rPr>
        <w:t>Manager</w:t>
      </w:r>
      <w:r w:rsidR="00FD5AFA">
        <w:rPr>
          <w:bCs/>
        </w:rPr>
        <w:t xml:space="preserve">, </w:t>
      </w:r>
      <w:r w:rsidR="00DF3CD5">
        <w:rPr>
          <w:bCs/>
        </w:rPr>
        <w:t>will provide</w:t>
      </w:r>
      <w:r w:rsidR="00FD5AFA">
        <w:rPr>
          <w:bCs/>
        </w:rPr>
        <w:t xml:space="preserve"> the ramp up schedule after the meeting.  The project plans to close by the end of 2020.  </w:t>
      </w:r>
    </w:p>
    <w:p w14:paraId="0A9513A6" w14:textId="56F50A25" w:rsidR="00867853" w:rsidRDefault="00867853" w:rsidP="00867853">
      <w:pPr>
        <w:pStyle w:val="ListParagraph"/>
        <w:ind w:left="144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</w:t>
      </w:r>
      <w:r w:rsidR="00FD5AFA">
        <w:rPr>
          <w:rFonts w:ascii="Times New Roman" w:hAnsi="Times New Roman"/>
          <w:sz w:val="24"/>
          <w:szCs w:val="24"/>
        </w:rPr>
        <w:t xml:space="preserve">s. Coblentz </w:t>
      </w:r>
      <w:r>
        <w:rPr>
          <w:rFonts w:ascii="Times New Roman" w:hAnsi="Times New Roman"/>
          <w:sz w:val="24"/>
          <w:szCs w:val="24"/>
        </w:rPr>
        <w:t xml:space="preserve">made a motion to recommend </w:t>
      </w:r>
      <w:r w:rsidR="00D323AC">
        <w:rPr>
          <w:rFonts w:ascii="Times New Roman" w:hAnsi="Times New Roman"/>
          <w:sz w:val="24"/>
          <w:szCs w:val="24"/>
        </w:rPr>
        <w:t xml:space="preserve">for approval to full </w:t>
      </w:r>
      <w:r w:rsidR="0094581A">
        <w:rPr>
          <w:rFonts w:ascii="Times New Roman" w:hAnsi="Times New Roman"/>
          <w:sz w:val="24"/>
          <w:szCs w:val="24"/>
        </w:rPr>
        <w:t>Board.</w:t>
      </w:r>
      <w:r>
        <w:rPr>
          <w:rFonts w:ascii="Times New Roman" w:hAnsi="Times New Roman"/>
          <w:sz w:val="24"/>
          <w:szCs w:val="24"/>
        </w:rPr>
        <w:t xml:space="preserve"> </w:t>
      </w:r>
      <w:r w:rsidR="00FD5AFA">
        <w:rPr>
          <w:rFonts w:ascii="Times New Roman" w:hAnsi="Times New Roman"/>
          <w:sz w:val="24"/>
          <w:szCs w:val="24"/>
        </w:rPr>
        <w:t>Mr. Greenburg</w:t>
      </w:r>
      <w:r>
        <w:rPr>
          <w:rFonts w:ascii="Times New Roman" w:hAnsi="Times New Roman"/>
          <w:sz w:val="24"/>
          <w:szCs w:val="24"/>
        </w:rPr>
        <w:t xml:space="preserve"> seconded the motion which was unanimously approved.  </w:t>
      </w:r>
    </w:p>
    <w:p w14:paraId="141F7DA1" w14:textId="77777777" w:rsidR="00C41F60" w:rsidRPr="00697716" w:rsidRDefault="00C41F60" w:rsidP="00C41F60">
      <w:pPr>
        <w:numPr>
          <w:ilvl w:val="0"/>
          <w:numId w:val="26"/>
        </w:numPr>
        <w:rPr>
          <w:b/>
          <w:bCs/>
          <w:sz w:val="22"/>
          <w:szCs w:val="22"/>
        </w:rPr>
      </w:pPr>
      <w:r>
        <w:rPr>
          <w:b/>
          <w:bCs/>
        </w:rPr>
        <w:t>Project Updates</w:t>
      </w:r>
      <w:r w:rsidRPr="00697716">
        <w:rPr>
          <w:b/>
          <w:bCs/>
        </w:rPr>
        <w:t>:</w:t>
      </w:r>
    </w:p>
    <w:p w14:paraId="41DD53C0" w14:textId="2EFE600D" w:rsidR="00FD4715" w:rsidRPr="00540469" w:rsidRDefault="00FE3016" w:rsidP="006D1D83">
      <w:pPr>
        <w:spacing w:after="120"/>
        <w:ind w:left="1440"/>
        <w:jc w:val="both"/>
      </w:pPr>
      <w:r>
        <w:t>Staff</w:t>
      </w:r>
      <w:r w:rsidR="00F85CDE">
        <w:t xml:space="preserve"> gave an update on project activity</w:t>
      </w:r>
      <w:r w:rsidR="00FD5AFA">
        <w:t>.</w:t>
      </w:r>
      <w:r w:rsidR="001711DF">
        <w:t xml:space="preserve"> </w:t>
      </w:r>
    </w:p>
    <w:p w14:paraId="62E2C936" w14:textId="77777777" w:rsidR="00567600" w:rsidRDefault="00567600" w:rsidP="00E47B68">
      <w:pPr>
        <w:jc w:val="both"/>
      </w:pPr>
    </w:p>
    <w:p w14:paraId="314DFC01" w14:textId="77777777" w:rsidR="00567600" w:rsidRDefault="00567600" w:rsidP="00E47B68">
      <w:pPr>
        <w:jc w:val="both"/>
      </w:pPr>
    </w:p>
    <w:p w14:paraId="2AC1D886" w14:textId="77777777" w:rsidR="00567600" w:rsidRDefault="00567600" w:rsidP="00E47B68">
      <w:pPr>
        <w:jc w:val="both"/>
      </w:pPr>
    </w:p>
    <w:p w14:paraId="1C8CE90C" w14:textId="1EA23DFC" w:rsidR="00935E3D" w:rsidRPr="00540469" w:rsidRDefault="003637A7" w:rsidP="00E47B68">
      <w:pPr>
        <w:jc w:val="both"/>
      </w:pPr>
      <w:r>
        <w:t>Mr. Gooch</w:t>
      </w:r>
      <w:r w:rsidR="0004792E" w:rsidRPr="00540469">
        <w:t xml:space="preserve"> </w:t>
      </w:r>
      <w:r w:rsidR="00E73127" w:rsidRPr="00540469">
        <w:t xml:space="preserve">moved to </w:t>
      </w:r>
      <w:r w:rsidR="0042186A" w:rsidRPr="00540469">
        <w:t xml:space="preserve">adjourn the </w:t>
      </w:r>
      <w:r w:rsidR="007F50A5" w:rsidRPr="00540469">
        <w:t xml:space="preserve">PIR </w:t>
      </w:r>
      <w:r w:rsidR="00C0021B">
        <w:t>C</w:t>
      </w:r>
      <w:r w:rsidR="007F50A5" w:rsidRPr="00540469">
        <w:t xml:space="preserve">ommittee meeting </w:t>
      </w:r>
      <w:r w:rsidR="007F50A5" w:rsidRPr="003637A7">
        <w:t xml:space="preserve">at </w:t>
      </w:r>
      <w:r w:rsidR="00855E63">
        <w:t>9:46 a.m.</w:t>
      </w:r>
      <w:r w:rsidR="00B325F2" w:rsidRPr="00540469">
        <w:t xml:space="preserve"> </w:t>
      </w:r>
    </w:p>
    <w:p w14:paraId="64D53EFC" w14:textId="77777777" w:rsidR="00461BAF" w:rsidRDefault="004A27B9" w:rsidP="00461BAF">
      <w:pPr>
        <w:pStyle w:val="ListParagraph"/>
        <w:ind w:left="1080"/>
        <w:jc w:val="both"/>
        <w:rPr>
          <w:rFonts w:ascii="Times New Roman" w:hAnsi="Times New Roman"/>
        </w:rPr>
      </w:pPr>
      <w:r w:rsidRPr="00935E3D">
        <w:rPr>
          <w:rFonts w:ascii="Times New Roman" w:hAnsi="Times New Roman"/>
        </w:rPr>
        <w:t xml:space="preserve"> </w:t>
      </w:r>
      <w:r w:rsidR="007F3394">
        <w:rPr>
          <w:rFonts w:ascii="Times New Roman" w:hAnsi="Times New Roman"/>
        </w:rPr>
        <w:tab/>
      </w:r>
      <w:r w:rsidR="007F3394">
        <w:rPr>
          <w:rFonts w:ascii="Times New Roman" w:hAnsi="Times New Roman"/>
        </w:rPr>
        <w:tab/>
      </w:r>
      <w:r w:rsidR="007F3394">
        <w:rPr>
          <w:rFonts w:ascii="Times New Roman" w:hAnsi="Times New Roman"/>
        </w:rPr>
        <w:tab/>
      </w:r>
      <w:r w:rsidR="007F3394">
        <w:rPr>
          <w:rFonts w:ascii="Times New Roman" w:hAnsi="Times New Roman"/>
        </w:rPr>
        <w:tab/>
      </w:r>
      <w:r w:rsidR="007F3394">
        <w:rPr>
          <w:rFonts w:ascii="Times New Roman" w:hAnsi="Times New Roman"/>
        </w:rPr>
        <w:tab/>
      </w:r>
      <w:r w:rsidR="007F3394">
        <w:rPr>
          <w:rFonts w:ascii="Times New Roman" w:hAnsi="Times New Roman"/>
        </w:rPr>
        <w:tab/>
      </w:r>
      <w:r w:rsidR="007F3394">
        <w:rPr>
          <w:rFonts w:ascii="Times New Roman" w:hAnsi="Times New Roman"/>
        </w:rPr>
        <w:tab/>
      </w:r>
    </w:p>
    <w:p w14:paraId="63DE2A47" w14:textId="77777777" w:rsidR="00935E3D" w:rsidRPr="002B0683" w:rsidRDefault="00E131E3" w:rsidP="002B0683">
      <w:pPr>
        <w:pStyle w:val="ListParagraph"/>
        <w:ind w:left="108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="00EC682C">
        <w:rPr>
          <w:rFonts w:ascii="Times New Roman" w:hAnsi="Times New Roman"/>
        </w:rPr>
        <w:tab/>
      </w:r>
      <w:r w:rsidR="00935E3D" w:rsidRPr="002B0683">
        <w:rPr>
          <w:rFonts w:ascii="Times New Roman" w:hAnsi="Times New Roman"/>
        </w:rPr>
        <w:t>Adopted by the Board in the meeting</w:t>
      </w:r>
      <w:r w:rsidR="002B0683" w:rsidRPr="002B0683">
        <w:rPr>
          <w:rFonts w:ascii="Times New Roman" w:hAnsi="Times New Roman"/>
        </w:rPr>
        <w:t xml:space="preserve"> </w:t>
      </w:r>
      <w:r w:rsidR="00935E3D" w:rsidRPr="002B0683">
        <w:rPr>
          <w:rFonts w:ascii="Times New Roman" w:hAnsi="Times New Roman"/>
        </w:rPr>
        <w:t xml:space="preserve">of    </w:t>
      </w:r>
      <w:r w:rsidR="00935E3D" w:rsidRPr="007F3394">
        <w:t>_________________________,</w:t>
      </w:r>
    </w:p>
    <w:p w14:paraId="5D08D2BD" w14:textId="77777777" w:rsidR="00935E3D" w:rsidRPr="007F3394" w:rsidRDefault="00935E3D" w:rsidP="00E47B68">
      <w:pPr>
        <w:jc w:val="both"/>
        <w:rPr>
          <w:sz w:val="22"/>
          <w:szCs w:val="22"/>
        </w:rPr>
      </w:pPr>
      <w:r w:rsidRPr="007F3394">
        <w:rPr>
          <w:sz w:val="22"/>
          <w:szCs w:val="22"/>
        </w:rPr>
        <w:t xml:space="preserve">                </w:t>
      </w:r>
      <w:r w:rsidRPr="007F3394">
        <w:rPr>
          <w:sz w:val="22"/>
          <w:szCs w:val="22"/>
        </w:rPr>
        <w:tab/>
      </w:r>
      <w:r w:rsidRPr="007F3394">
        <w:rPr>
          <w:sz w:val="22"/>
          <w:szCs w:val="22"/>
        </w:rPr>
        <w:tab/>
      </w:r>
      <w:r w:rsidRPr="007F3394">
        <w:rPr>
          <w:sz w:val="22"/>
          <w:szCs w:val="22"/>
        </w:rPr>
        <w:tab/>
      </w:r>
      <w:r w:rsidRPr="007F3394">
        <w:rPr>
          <w:sz w:val="22"/>
          <w:szCs w:val="22"/>
        </w:rPr>
        <w:tab/>
      </w:r>
      <w:r w:rsidRPr="007F3394">
        <w:rPr>
          <w:sz w:val="22"/>
          <w:szCs w:val="22"/>
        </w:rPr>
        <w:tab/>
      </w:r>
      <w:r w:rsidRPr="007F3394">
        <w:rPr>
          <w:sz w:val="22"/>
          <w:szCs w:val="22"/>
        </w:rPr>
        <w:tab/>
      </w:r>
      <w:r w:rsidRPr="007F3394">
        <w:rPr>
          <w:sz w:val="22"/>
          <w:szCs w:val="22"/>
        </w:rPr>
        <w:tab/>
      </w:r>
      <w:r w:rsidRPr="007F3394">
        <w:rPr>
          <w:sz w:val="22"/>
          <w:szCs w:val="22"/>
        </w:rPr>
        <w:tab/>
        <w:t xml:space="preserve"> (Date of Meeting)</w:t>
      </w:r>
    </w:p>
    <w:p w14:paraId="36897A8C" w14:textId="77777777" w:rsidR="00E131E3" w:rsidRDefault="00935E3D" w:rsidP="00E47B68">
      <w:pPr>
        <w:jc w:val="both"/>
        <w:rPr>
          <w:sz w:val="22"/>
          <w:szCs w:val="22"/>
        </w:rPr>
      </w:pPr>
      <w:r w:rsidRPr="007F3394">
        <w:rPr>
          <w:sz w:val="22"/>
          <w:szCs w:val="22"/>
        </w:rPr>
        <w:t xml:space="preserve"> </w:t>
      </w:r>
      <w:r w:rsidRPr="007F3394">
        <w:rPr>
          <w:sz w:val="22"/>
          <w:szCs w:val="22"/>
        </w:rPr>
        <w:tab/>
      </w:r>
      <w:r w:rsidRPr="007F3394">
        <w:rPr>
          <w:sz w:val="22"/>
          <w:szCs w:val="22"/>
        </w:rPr>
        <w:tab/>
      </w:r>
      <w:r w:rsidRPr="007F3394">
        <w:rPr>
          <w:sz w:val="22"/>
          <w:szCs w:val="22"/>
        </w:rPr>
        <w:tab/>
      </w:r>
      <w:r w:rsidRPr="007F3394">
        <w:rPr>
          <w:sz w:val="22"/>
          <w:szCs w:val="22"/>
        </w:rPr>
        <w:tab/>
      </w:r>
      <w:r w:rsidRPr="007F3394">
        <w:rPr>
          <w:sz w:val="22"/>
          <w:szCs w:val="22"/>
        </w:rPr>
        <w:tab/>
      </w:r>
      <w:r w:rsidRPr="007F3394">
        <w:rPr>
          <w:sz w:val="22"/>
          <w:szCs w:val="22"/>
        </w:rPr>
        <w:tab/>
      </w:r>
      <w:r w:rsidRPr="007F3394">
        <w:rPr>
          <w:sz w:val="22"/>
          <w:szCs w:val="22"/>
        </w:rPr>
        <w:tab/>
      </w:r>
      <w:r w:rsidRPr="007F3394">
        <w:rPr>
          <w:sz w:val="22"/>
          <w:szCs w:val="22"/>
        </w:rPr>
        <w:tab/>
        <w:t xml:space="preserve">  </w:t>
      </w:r>
    </w:p>
    <w:p w14:paraId="532F1730" w14:textId="77777777" w:rsidR="00E131E3" w:rsidRDefault="00E131E3" w:rsidP="00E47B68">
      <w:pPr>
        <w:ind w:left="5760"/>
        <w:jc w:val="both"/>
        <w:rPr>
          <w:sz w:val="22"/>
          <w:szCs w:val="22"/>
        </w:rPr>
      </w:pPr>
    </w:p>
    <w:p w14:paraId="50996D78" w14:textId="77777777" w:rsidR="00935E3D" w:rsidRPr="007F3394" w:rsidRDefault="00935E3D" w:rsidP="00E47B68">
      <w:pPr>
        <w:ind w:left="5760"/>
        <w:jc w:val="both"/>
        <w:rPr>
          <w:sz w:val="22"/>
          <w:szCs w:val="22"/>
        </w:rPr>
      </w:pPr>
      <w:r w:rsidRPr="007F3394">
        <w:rPr>
          <w:sz w:val="22"/>
          <w:szCs w:val="22"/>
        </w:rPr>
        <w:t>____________</w:t>
      </w:r>
      <w:r w:rsidR="00277C73">
        <w:rPr>
          <w:sz w:val="22"/>
          <w:szCs w:val="22"/>
        </w:rPr>
        <w:t>____</w:t>
      </w:r>
      <w:r w:rsidRPr="007F3394">
        <w:rPr>
          <w:sz w:val="22"/>
          <w:szCs w:val="22"/>
        </w:rPr>
        <w:t>_____________</w:t>
      </w:r>
    </w:p>
    <w:p w14:paraId="2909770D" w14:textId="77777777" w:rsidR="00FF756D" w:rsidRDefault="00935E3D" w:rsidP="00E47B68">
      <w:pPr>
        <w:jc w:val="both"/>
        <w:rPr>
          <w:sz w:val="22"/>
          <w:szCs w:val="22"/>
        </w:rPr>
      </w:pPr>
      <w:r w:rsidRPr="007F3394">
        <w:rPr>
          <w:sz w:val="22"/>
          <w:szCs w:val="22"/>
        </w:rPr>
        <w:t xml:space="preserve">      </w:t>
      </w:r>
      <w:r w:rsidRPr="007F3394">
        <w:rPr>
          <w:sz w:val="22"/>
          <w:szCs w:val="22"/>
        </w:rPr>
        <w:tab/>
      </w:r>
      <w:r w:rsidRPr="007F3394">
        <w:rPr>
          <w:sz w:val="22"/>
          <w:szCs w:val="22"/>
        </w:rPr>
        <w:tab/>
      </w:r>
      <w:r w:rsidRPr="007F3394">
        <w:rPr>
          <w:sz w:val="22"/>
          <w:szCs w:val="22"/>
        </w:rPr>
        <w:tab/>
      </w:r>
      <w:r w:rsidRPr="007F3394">
        <w:rPr>
          <w:sz w:val="22"/>
          <w:szCs w:val="22"/>
        </w:rPr>
        <w:tab/>
      </w:r>
      <w:r w:rsidRPr="007F3394">
        <w:rPr>
          <w:sz w:val="22"/>
          <w:szCs w:val="22"/>
        </w:rPr>
        <w:tab/>
      </w:r>
      <w:r w:rsidRPr="007F3394">
        <w:rPr>
          <w:sz w:val="22"/>
          <w:szCs w:val="22"/>
        </w:rPr>
        <w:tab/>
      </w:r>
      <w:r w:rsidRPr="007F3394">
        <w:rPr>
          <w:sz w:val="22"/>
          <w:szCs w:val="22"/>
        </w:rPr>
        <w:tab/>
      </w:r>
      <w:r w:rsidRPr="007F3394">
        <w:rPr>
          <w:sz w:val="22"/>
          <w:szCs w:val="22"/>
        </w:rPr>
        <w:tab/>
        <w:t xml:space="preserve">     (Signature of Presiding Officer)</w:t>
      </w:r>
    </w:p>
    <w:sectPr w:rsidR="00FF756D" w:rsidSect="00023362">
      <w:headerReference w:type="even" r:id="rId15"/>
      <w:headerReference w:type="default" r:id="rId16"/>
      <w:footerReference w:type="default" r:id="rId17"/>
      <w:headerReference w:type="first" r:id="rId18"/>
      <w:pgSz w:w="12240" w:h="15840" w:code="1"/>
      <w:pgMar w:top="714" w:right="1440" w:bottom="990" w:left="1440" w:header="358" w:footer="30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365A34" w14:textId="77777777" w:rsidR="00C426BA" w:rsidRDefault="00C426BA">
      <w:r>
        <w:separator/>
      </w:r>
    </w:p>
  </w:endnote>
  <w:endnote w:type="continuationSeparator" w:id="0">
    <w:p w14:paraId="0BE8A393" w14:textId="77777777" w:rsidR="00C426BA" w:rsidRDefault="00C426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16933F" w14:textId="77777777" w:rsidR="00231711" w:rsidRDefault="0023171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5382C7FF" wp14:editId="5B3F666A">
              <wp:simplePos x="0" y="0"/>
              <wp:positionH relativeFrom="column">
                <wp:posOffset>609600</wp:posOffset>
              </wp:positionH>
              <wp:positionV relativeFrom="paragraph">
                <wp:posOffset>-15240</wp:posOffset>
              </wp:positionV>
              <wp:extent cx="4686300" cy="342900"/>
              <wp:effectExtent l="0" t="3810" r="0" b="0"/>
              <wp:wrapNone/>
              <wp:docPr id="17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3429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02B4192" w14:textId="77777777" w:rsidR="00231711" w:rsidRDefault="00231711" w:rsidP="008B771B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</w:p>
                        <w:p w14:paraId="367F393C" w14:textId="77777777" w:rsidR="00231711" w:rsidRDefault="00231711" w:rsidP="008B771B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 xml:space="preserve">(404) 687-2730  </w:t>
                          </w:r>
                          <w:r>
                            <w:rPr>
                              <w:b/>
                              <w:color w:val="000000"/>
                              <w:sz w:val="18"/>
                            </w:rPr>
                            <w:t xml:space="preserve">*   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ab/>
                            <w:t xml:space="preserve">(404) 687-2733Fax   </w:t>
                          </w:r>
                          <w:r>
                            <w:rPr>
                              <w:b/>
                              <w:color w:val="000000"/>
                              <w:sz w:val="18"/>
                            </w:rPr>
                            <w:t>*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  <w:sz w:val="18"/>
                              <w:u w:val="single"/>
                            </w:rPr>
                            <w:t>www.decidedekalb.com</w:t>
                          </w:r>
                        </w:p>
                        <w:p w14:paraId="49C3794E" w14:textId="77777777" w:rsidR="00231711" w:rsidRDefault="00231711" w:rsidP="008B771B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382C7FF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8" type="#_x0000_t202" style="position:absolute;margin-left:48pt;margin-top:-1.2pt;width:369pt;height:27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" stroked="f">
              <v:textbox>
                <w:txbxContent>
                  <w:p w14:paraId="202B4192" w14:textId="77777777" w:rsidR="00231711" w:rsidRDefault="00231711" w:rsidP="008B771B">
                    <w:pPr>
                      <w:jc w:val="center"/>
                      <w:rPr>
                        <w:color w:val="000000"/>
                        <w:sz w:val="18"/>
                      </w:rPr>
                    </w:pPr>
                  </w:p>
                  <w:p w14:paraId="367F393C" w14:textId="77777777" w:rsidR="00231711" w:rsidRDefault="00231711" w:rsidP="008B771B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 xml:space="preserve">(404) 687-2730  </w:t>
                    </w:r>
                    <w:r>
                      <w:rPr>
                        <w:b/>
                        <w:color w:val="000000"/>
                        <w:sz w:val="18"/>
                      </w:rPr>
                      <w:t xml:space="preserve">*   </w:t>
                    </w:r>
                    <w:r>
                      <w:rPr>
                        <w:color w:val="000000"/>
                        <w:sz w:val="18"/>
                      </w:rPr>
                      <w:tab/>
                      <w:t xml:space="preserve">(404) 687-2733Fax   </w:t>
                    </w:r>
                    <w:r>
                      <w:rPr>
                        <w:b/>
                        <w:color w:val="000000"/>
                        <w:sz w:val="18"/>
                      </w:rPr>
                      <w:t>*</w:t>
                    </w:r>
                    <w:r>
                      <w:rPr>
                        <w:color w:val="000000"/>
                        <w:sz w:val="18"/>
                      </w:rPr>
                      <w:t xml:space="preserve">   </w:t>
                    </w:r>
                    <w:r>
                      <w:rPr>
                        <w:color w:val="000000"/>
                        <w:sz w:val="18"/>
                        <w:u w:val="single"/>
                      </w:rPr>
                      <w:t>www.decidedekalb.com</w:t>
                    </w:r>
                  </w:p>
                  <w:p w14:paraId="49C3794E" w14:textId="77777777" w:rsidR="00231711" w:rsidRDefault="00231711" w:rsidP="008B771B"/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530BB0" w14:textId="77777777" w:rsidR="00231711" w:rsidRPr="001E58C0" w:rsidRDefault="00231711" w:rsidP="001E58C0">
    <w:pPr>
      <w:pStyle w:val="Footer"/>
      <w:jc w:val="right"/>
      <w:rPr>
        <w:sz w:val="18"/>
        <w:szCs w:val="18"/>
      </w:rPr>
    </w:pPr>
    <w:r w:rsidRPr="005E49D7">
      <w:rPr>
        <w:rStyle w:val="PageNumber"/>
        <w:sz w:val="18"/>
        <w:szCs w:val="18"/>
      </w:rPr>
      <w:t xml:space="preserve">Page </w:t>
    </w:r>
    <w:r w:rsidRPr="005E49D7">
      <w:rPr>
        <w:rStyle w:val="PageNumber"/>
        <w:sz w:val="18"/>
        <w:szCs w:val="18"/>
      </w:rPr>
      <w:fldChar w:fldCharType="begin"/>
    </w:r>
    <w:r w:rsidRPr="005E49D7">
      <w:rPr>
        <w:rStyle w:val="PageNumber"/>
        <w:sz w:val="18"/>
        <w:szCs w:val="18"/>
      </w:rPr>
      <w:instrText xml:space="preserve"> PAGE </w:instrText>
    </w:r>
    <w:r w:rsidRPr="005E49D7">
      <w:rPr>
        <w:rStyle w:val="PageNumber"/>
        <w:sz w:val="18"/>
        <w:szCs w:val="18"/>
      </w:rPr>
      <w:fldChar w:fldCharType="separate"/>
    </w:r>
    <w:r w:rsidR="00745CEE">
      <w:rPr>
        <w:rStyle w:val="PageNumber"/>
        <w:noProof/>
        <w:sz w:val="18"/>
        <w:szCs w:val="18"/>
      </w:rPr>
      <w:t>1</w:t>
    </w:r>
    <w:r w:rsidRPr="005E49D7">
      <w:rPr>
        <w:rStyle w:val="PageNumber"/>
        <w:sz w:val="18"/>
        <w:szCs w:val="18"/>
      </w:rPr>
      <w:fldChar w:fldCharType="end"/>
    </w:r>
    <w:r w:rsidRPr="005E49D7">
      <w:rPr>
        <w:rStyle w:val="PageNumber"/>
        <w:sz w:val="18"/>
        <w:szCs w:val="18"/>
      </w:rPr>
      <w:t xml:space="preserve"> of </w:t>
    </w:r>
    <w:r w:rsidRPr="005E49D7">
      <w:rPr>
        <w:rStyle w:val="PageNumber"/>
        <w:sz w:val="18"/>
        <w:szCs w:val="18"/>
      </w:rPr>
      <w:fldChar w:fldCharType="begin"/>
    </w:r>
    <w:r w:rsidRPr="005E49D7">
      <w:rPr>
        <w:rStyle w:val="PageNumber"/>
        <w:sz w:val="18"/>
        <w:szCs w:val="18"/>
      </w:rPr>
      <w:instrText xml:space="preserve"> NUMPAGES </w:instrText>
    </w:r>
    <w:r w:rsidRPr="005E49D7">
      <w:rPr>
        <w:rStyle w:val="PageNumber"/>
        <w:sz w:val="18"/>
        <w:szCs w:val="18"/>
      </w:rPr>
      <w:fldChar w:fldCharType="separate"/>
    </w:r>
    <w:r w:rsidR="00745CEE">
      <w:rPr>
        <w:rStyle w:val="PageNumber"/>
        <w:noProof/>
        <w:sz w:val="18"/>
        <w:szCs w:val="18"/>
      </w:rPr>
      <w:t>3</w:t>
    </w:r>
    <w:r w:rsidRPr="005E49D7">
      <w:rPr>
        <w:rStyle w:val="PageNumber"/>
        <w:sz w:val="18"/>
        <w:szCs w:val="18"/>
      </w:rPr>
      <w:fldChar w:fldCharType="end"/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A48D61D" wp14:editId="474AD5B3">
              <wp:simplePos x="0" y="0"/>
              <wp:positionH relativeFrom="column">
                <wp:posOffset>457200</wp:posOffset>
              </wp:positionH>
              <wp:positionV relativeFrom="paragraph">
                <wp:posOffset>-167640</wp:posOffset>
              </wp:positionV>
              <wp:extent cx="4686300" cy="342900"/>
              <wp:effectExtent l="0" t="0" r="0" b="3810"/>
              <wp:wrapNone/>
              <wp:docPr id="18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3429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8D89811" w14:textId="77777777" w:rsidR="00231711" w:rsidRDefault="00231711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Decatur Town Center Two, 125 Clairemont Avenue, Suite 150, Decatur, Georgia 30030</w:t>
                          </w:r>
                        </w:p>
                        <w:p w14:paraId="484E7E8B" w14:textId="77777777" w:rsidR="00231711" w:rsidRDefault="00231711" w:rsidP="00604C65">
                          <w:pPr>
                            <w:jc w:val="center"/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(404) 687-2730 Phone</w:t>
                          </w:r>
                          <w:r>
                            <w:rPr>
                              <w:b/>
                              <w:color w:val="000000"/>
                              <w:sz w:val="18"/>
                            </w:rPr>
                            <w:t>* (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>404) 687-2733 Fax</w:t>
                          </w:r>
                          <w:r>
                            <w:rPr>
                              <w:b/>
                              <w:color w:val="000000"/>
                              <w:sz w:val="18"/>
                            </w:rPr>
                            <w:t>*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 xml:space="preserve">   </w:t>
                          </w:r>
                          <w:hyperlink r:id="rId1" w:history="1">
                            <w:r w:rsidRPr="00FB05B7">
                              <w:rPr>
                                <w:rStyle w:val="Hyperlink"/>
                                <w:sz w:val="18"/>
                              </w:rPr>
                              <w:t>www.decidedekalb.com</w:t>
                            </w:r>
                          </w:hyperlink>
                          <w:r>
                            <w:rPr>
                              <w:color w:val="000000"/>
                              <w:sz w:val="18"/>
                              <w:u w:val="single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48D61D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9" type="#_x0000_t202" style="position:absolute;left:0;text-align:left;margin-left:36pt;margin-top:-13.2pt;width:369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" stroked="f">
              <v:textbox>
                <w:txbxContent>
                  <w:p w14:paraId="18D89811" w14:textId="77777777" w:rsidR="00231711" w:rsidRDefault="00231711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Decatur Town Center Two, 125 Clairemont Avenue, Suite 150, Decatur, Georgia 30030</w:t>
                    </w:r>
                  </w:p>
                  <w:p w14:paraId="484E7E8B" w14:textId="77777777" w:rsidR="00231711" w:rsidRDefault="00231711" w:rsidP="00604C65">
                    <w:pPr>
                      <w:jc w:val="center"/>
                    </w:pPr>
                    <w:r>
                      <w:rPr>
                        <w:color w:val="000000"/>
                        <w:sz w:val="18"/>
                      </w:rPr>
                      <w:t>(404) 687-2730 Phone</w:t>
                    </w:r>
                    <w:r>
                      <w:rPr>
                        <w:b/>
                        <w:color w:val="000000"/>
                        <w:sz w:val="18"/>
                      </w:rPr>
                      <w:t>* (</w:t>
                    </w:r>
                    <w:r>
                      <w:rPr>
                        <w:color w:val="000000"/>
                        <w:sz w:val="18"/>
                      </w:rPr>
                      <w:t>404) 687-2733 Fax</w:t>
                    </w:r>
                    <w:r>
                      <w:rPr>
                        <w:b/>
                        <w:color w:val="000000"/>
                        <w:sz w:val="18"/>
                      </w:rPr>
                      <w:t>*</w:t>
                    </w:r>
                    <w:r>
                      <w:rPr>
                        <w:color w:val="000000"/>
                        <w:sz w:val="18"/>
                      </w:rPr>
                      <w:t xml:space="preserve">   </w:t>
                    </w:r>
                    <w:hyperlink r:id="rId2" w:history="1">
                      <w:r w:rsidRPr="00FB05B7">
                        <w:rPr>
                          <w:rStyle w:val="Hyperlink"/>
                          <w:sz w:val="18"/>
                        </w:rPr>
                        <w:t>www.decidedekalb.com</w:t>
                      </w:r>
                    </w:hyperlink>
                    <w:r>
                      <w:rPr>
                        <w:color w:val="000000"/>
                        <w:sz w:val="18"/>
                        <w:u w:val="single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50BF08" w14:textId="77777777" w:rsidR="00231711" w:rsidRPr="00107DD0" w:rsidRDefault="00231711">
    <w:pPr>
      <w:pStyle w:val="Footer"/>
      <w:jc w:val="right"/>
      <w:rPr>
        <w:sz w:val="18"/>
        <w:szCs w:val="18"/>
      </w:rPr>
    </w:pPr>
    <w:r w:rsidRPr="00107DD0">
      <w:rPr>
        <w:sz w:val="18"/>
        <w:szCs w:val="18"/>
      </w:rPr>
      <w:t xml:space="preserve">Page </w:t>
    </w:r>
    <w:r w:rsidRPr="00107DD0">
      <w:rPr>
        <w:sz w:val="18"/>
        <w:szCs w:val="18"/>
      </w:rPr>
      <w:fldChar w:fldCharType="begin"/>
    </w:r>
    <w:r w:rsidRPr="00107DD0">
      <w:rPr>
        <w:sz w:val="18"/>
        <w:szCs w:val="18"/>
      </w:rPr>
      <w:instrText xml:space="preserve"> PAGE </w:instrText>
    </w:r>
    <w:r w:rsidRPr="00107DD0">
      <w:rPr>
        <w:sz w:val="18"/>
        <w:szCs w:val="18"/>
      </w:rPr>
      <w:fldChar w:fldCharType="separate"/>
    </w:r>
    <w:r w:rsidR="00BB39E7">
      <w:rPr>
        <w:noProof/>
        <w:sz w:val="18"/>
        <w:szCs w:val="18"/>
      </w:rPr>
      <w:t>3</w:t>
    </w:r>
    <w:r w:rsidRPr="00107DD0">
      <w:rPr>
        <w:sz w:val="18"/>
        <w:szCs w:val="18"/>
      </w:rPr>
      <w:fldChar w:fldCharType="end"/>
    </w:r>
    <w:r w:rsidRPr="00107DD0">
      <w:rPr>
        <w:sz w:val="18"/>
        <w:szCs w:val="18"/>
      </w:rPr>
      <w:t xml:space="preserve"> of </w:t>
    </w:r>
    <w:r w:rsidRPr="00107DD0">
      <w:rPr>
        <w:sz w:val="18"/>
        <w:szCs w:val="18"/>
      </w:rPr>
      <w:fldChar w:fldCharType="begin"/>
    </w:r>
    <w:r w:rsidRPr="00107DD0">
      <w:rPr>
        <w:sz w:val="18"/>
        <w:szCs w:val="18"/>
      </w:rPr>
      <w:instrText xml:space="preserve"> NUMPAGES  </w:instrText>
    </w:r>
    <w:r w:rsidRPr="00107DD0">
      <w:rPr>
        <w:sz w:val="18"/>
        <w:szCs w:val="18"/>
      </w:rPr>
      <w:fldChar w:fldCharType="separate"/>
    </w:r>
    <w:r w:rsidR="00BB39E7">
      <w:rPr>
        <w:noProof/>
        <w:sz w:val="18"/>
        <w:szCs w:val="18"/>
      </w:rPr>
      <w:t>3</w:t>
    </w:r>
    <w:r w:rsidRPr="00107DD0">
      <w:rPr>
        <w:sz w:val="18"/>
        <w:szCs w:val="18"/>
      </w:rPr>
      <w:fldChar w:fldCharType="end"/>
    </w:r>
  </w:p>
  <w:p w14:paraId="27BD6256" w14:textId="77777777" w:rsidR="00231711" w:rsidRPr="001E58C0" w:rsidRDefault="00231711" w:rsidP="001E58C0">
    <w:pPr>
      <w:pStyle w:val="Footer"/>
      <w:jc w:val="right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B540F9" w14:textId="77777777" w:rsidR="00C426BA" w:rsidRDefault="00C426BA">
      <w:r>
        <w:separator/>
      </w:r>
    </w:p>
  </w:footnote>
  <w:footnote w:type="continuationSeparator" w:id="0">
    <w:p w14:paraId="6D9B0614" w14:textId="77777777" w:rsidR="00C426BA" w:rsidRDefault="00C426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0FE36B" w14:textId="77777777" w:rsidR="00231711" w:rsidRDefault="00231711" w:rsidP="00D57EF3">
    <w:pPr>
      <w:pStyle w:val="Heading3"/>
      <w:rPr>
        <w:color w:val="000000"/>
        <w:sz w:val="52"/>
      </w:rPr>
    </w:pPr>
    <w:r>
      <w:rPr>
        <w:noProof/>
      </w:rPr>
      <w:drawing>
        <wp:anchor distT="0" distB="0" distL="114300" distR="114300" simplePos="0" relativeHeight="251657728" behindDoc="1" locked="0" layoutInCell="1" allowOverlap="1" wp14:anchorId="191DE494" wp14:editId="2AD6C640">
          <wp:simplePos x="0" y="0"/>
          <wp:positionH relativeFrom="column">
            <wp:posOffset>-457200</wp:posOffset>
          </wp:positionH>
          <wp:positionV relativeFrom="paragraph">
            <wp:posOffset>-114300</wp:posOffset>
          </wp:positionV>
          <wp:extent cx="1257300" cy="1257300"/>
          <wp:effectExtent l="19050" t="0" r="0" b="0"/>
          <wp:wrapThrough wrapText="bothSides">
            <wp:wrapPolygon edited="0">
              <wp:start x="-327" y="0"/>
              <wp:lineTo x="-327" y="21273"/>
              <wp:lineTo x="21600" y="21273"/>
              <wp:lineTo x="21600" y="0"/>
              <wp:lineTo x="-327" y="0"/>
            </wp:wrapPolygon>
          </wp:wrapThrough>
          <wp:docPr id="59" name="Picture 5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7300" cy="1257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color w:val="000000"/>
        <w:sz w:val="52"/>
      </w:rPr>
      <w:t xml:space="preserve">     The Development Authority of </w:t>
    </w:r>
  </w:p>
  <w:p w14:paraId="1A94591D" w14:textId="77777777" w:rsidR="00231711" w:rsidRDefault="00231711" w:rsidP="00D57EF3">
    <w:pPr>
      <w:pStyle w:val="Heading3"/>
      <w:rPr>
        <w:color w:val="000000"/>
        <w:sz w:val="52"/>
      </w:rPr>
    </w:pPr>
    <w:r>
      <w:rPr>
        <w:color w:val="000000"/>
        <w:sz w:val="52"/>
      </w:rPr>
      <w:t xml:space="preserve">      DeKalb County, Georgia</w:t>
    </w:r>
  </w:p>
  <w:p w14:paraId="482B6DD3" w14:textId="77777777" w:rsidR="00231711" w:rsidRDefault="0023171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C805FD7" wp14:editId="33E985BC">
              <wp:simplePos x="0" y="0"/>
              <wp:positionH relativeFrom="column">
                <wp:posOffset>-571500</wp:posOffset>
              </wp:positionH>
              <wp:positionV relativeFrom="paragraph">
                <wp:posOffset>383540</wp:posOffset>
              </wp:positionV>
              <wp:extent cx="6515100" cy="0"/>
              <wp:effectExtent l="28575" t="31115" r="28575" b="35560"/>
              <wp:wrapNone/>
              <wp:docPr id="6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571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2C35527" id="Line 3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5pt,30.2pt" to="468pt,3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" strokeweight="4.5pt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C8AA89" w14:textId="77777777" w:rsidR="00231711" w:rsidRDefault="0023171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824" behindDoc="0" locked="0" layoutInCell="1" allowOverlap="1" wp14:anchorId="20BC53D7" wp14:editId="73E93113">
              <wp:simplePos x="0" y="0"/>
              <wp:positionH relativeFrom="column">
                <wp:posOffset>1028700</wp:posOffset>
              </wp:positionH>
              <wp:positionV relativeFrom="paragraph">
                <wp:posOffset>-76200</wp:posOffset>
              </wp:positionV>
              <wp:extent cx="4876800" cy="952500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876800" cy="9525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4F6F654A" w14:textId="77777777" w:rsidR="00231711" w:rsidRDefault="00231711" w:rsidP="00E60B85">
                          <w:pPr>
                            <w:jc w:val="center"/>
                          </w:pPr>
                        </w:p>
                        <w:p w14:paraId="7F8DADB5" w14:textId="77777777" w:rsidR="00231711" w:rsidRPr="00E60B85" w:rsidRDefault="00231711" w:rsidP="00E60B85">
                          <w:pPr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E60B85">
                            <w:rPr>
                              <w:b/>
                              <w:sz w:val="28"/>
                              <w:szCs w:val="28"/>
                            </w:rPr>
                            <w:t>Development Authority of DeKalb County, Georgia</w:t>
                          </w:r>
                        </w:p>
                        <w:p w14:paraId="794DFEA6" w14:textId="77777777" w:rsidR="00231711" w:rsidRPr="00E60B85" w:rsidRDefault="00231711" w:rsidP="00E60B85">
                          <w:pPr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E60B85">
                            <w:rPr>
                              <w:b/>
                              <w:sz w:val="28"/>
                              <w:szCs w:val="28"/>
                            </w:rPr>
                            <w:t>d.b.a.</w:t>
                          </w:r>
                        </w:p>
                        <w:p w14:paraId="402F16EC" w14:textId="77777777" w:rsidR="00231711" w:rsidRPr="00E60B85" w:rsidRDefault="00231711" w:rsidP="00E60B85">
                          <w:pPr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E60B85">
                            <w:rPr>
                              <w:b/>
                              <w:sz w:val="28"/>
                              <w:szCs w:val="28"/>
                            </w:rPr>
                            <w:t>Decide DeKalb Development Authority</w:t>
                          </w:r>
                        </w:p>
                        <w:p w14:paraId="698F35DF" w14:textId="77777777" w:rsidR="00231711" w:rsidRDefault="00231711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0BC53D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81pt;margin-top:-6pt;width:384pt;height:75pt;z-index:2516618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" fillcolor="white [3201]" stroked="f" strokeweight=".5pt">
              <v:textbox>
                <w:txbxContent>
                  <w:p w14:paraId="4F6F654A" w14:textId="77777777" w:rsidR="00231711" w:rsidRDefault="00231711" w:rsidP="00E60B85">
                    <w:pPr>
                      <w:jc w:val="center"/>
                    </w:pPr>
                  </w:p>
                  <w:p w14:paraId="7F8DADB5" w14:textId="77777777" w:rsidR="00231711" w:rsidRPr="00E60B85" w:rsidRDefault="00231711" w:rsidP="00E60B85">
                    <w:pPr>
                      <w:jc w:val="center"/>
                      <w:rPr>
                        <w:b/>
                        <w:sz w:val="28"/>
                        <w:szCs w:val="28"/>
                      </w:rPr>
                    </w:pPr>
                    <w:r w:rsidRPr="00E60B85">
                      <w:rPr>
                        <w:b/>
                        <w:sz w:val="28"/>
                        <w:szCs w:val="28"/>
                      </w:rPr>
                      <w:t>Development Authority of DeKalb County, Georgia</w:t>
                    </w:r>
                  </w:p>
                  <w:p w14:paraId="794DFEA6" w14:textId="77777777" w:rsidR="00231711" w:rsidRPr="00E60B85" w:rsidRDefault="00231711" w:rsidP="00E60B85">
                    <w:pPr>
                      <w:jc w:val="center"/>
                      <w:rPr>
                        <w:b/>
                        <w:sz w:val="28"/>
                        <w:szCs w:val="28"/>
                      </w:rPr>
                    </w:pPr>
                    <w:r w:rsidRPr="00E60B85">
                      <w:rPr>
                        <w:b/>
                        <w:sz w:val="28"/>
                        <w:szCs w:val="28"/>
                      </w:rPr>
                      <w:t>d.b.a.</w:t>
                    </w:r>
                  </w:p>
                  <w:p w14:paraId="402F16EC" w14:textId="77777777" w:rsidR="00231711" w:rsidRPr="00E60B85" w:rsidRDefault="00231711" w:rsidP="00E60B85">
                    <w:pPr>
                      <w:jc w:val="center"/>
                      <w:rPr>
                        <w:b/>
                        <w:sz w:val="28"/>
                        <w:szCs w:val="28"/>
                      </w:rPr>
                    </w:pPr>
                    <w:r w:rsidRPr="00E60B85">
                      <w:rPr>
                        <w:b/>
                        <w:sz w:val="28"/>
                        <w:szCs w:val="28"/>
                      </w:rPr>
                      <w:t>Decide DeKalb Development Authority</w:t>
                    </w:r>
                  </w:p>
                  <w:p w14:paraId="698F35DF" w14:textId="77777777" w:rsidR="00231711" w:rsidRDefault="00231711"/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0800" behindDoc="1" locked="0" layoutInCell="1" allowOverlap="1" wp14:anchorId="540C9B2A" wp14:editId="02A97E71">
          <wp:simplePos x="0" y="0"/>
          <wp:positionH relativeFrom="column">
            <wp:posOffset>-571500</wp:posOffset>
          </wp:positionH>
          <wp:positionV relativeFrom="paragraph">
            <wp:posOffset>55245</wp:posOffset>
          </wp:positionV>
          <wp:extent cx="1338580" cy="412115"/>
          <wp:effectExtent l="0" t="0" r="0" b="6985"/>
          <wp:wrapNone/>
          <wp:docPr id="60" name="Picture 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8580" cy="412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B6462E8" wp14:editId="15333E6B">
              <wp:simplePos x="0" y="0"/>
              <wp:positionH relativeFrom="column">
                <wp:posOffset>-1043940</wp:posOffset>
              </wp:positionH>
              <wp:positionV relativeFrom="paragraph">
                <wp:posOffset>1089660</wp:posOffset>
              </wp:positionV>
              <wp:extent cx="2019300" cy="7505700"/>
              <wp:effectExtent l="0" t="0" r="0" b="0"/>
              <wp:wrapNone/>
              <wp:docPr id="14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19300" cy="7505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299CBDC" w14:textId="77777777" w:rsidR="00231711" w:rsidRDefault="00231711">
                          <w:pPr>
                            <w:pStyle w:val="Heading1"/>
                          </w:pPr>
                          <w:r>
                            <w:t xml:space="preserve"> </w:t>
                          </w:r>
                        </w:p>
                        <w:p w14:paraId="612E6048" w14:textId="77777777" w:rsidR="00E33F49" w:rsidRDefault="00E33F49" w:rsidP="00E33F49">
                          <w:pPr>
                            <w:pStyle w:val="Heading1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</w:rPr>
                            <w:t>Board Members</w:t>
                          </w:r>
                        </w:p>
                        <w:p w14:paraId="4B308E30" w14:textId="77777777" w:rsidR="00E33F49" w:rsidRDefault="00E33F49" w:rsidP="00E33F49">
                          <w:pPr>
                            <w:jc w:val="center"/>
                            <w:rPr>
                              <w:b/>
                              <w:color w:val="000000"/>
                            </w:rPr>
                          </w:pPr>
                          <w:r>
                            <w:rPr>
                              <w:b/>
                              <w:color w:val="000000"/>
                            </w:rPr>
                            <w:t>Officers</w:t>
                          </w:r>
                        </w:p>
                        <w:p w14:paraId="20CBA4BA" w14:textId="77777777" w:rsidR="00E33F49" w:rsidRDefault="00E33F49" w:rsidP="00E33F49">
                          <w:pPr>
                            <w:jc w:val="center"/>
                            <w:rPr>
                              <w:b/>
                              <w:color w:val="000000"/>
                              <w:u w:val="single"/>
                            </w:rPr>
                          </w:pPr>
                        </w:p>
                        <w:p w14:paraId="3F7B2C84" w14:textId="77777777" w:rsidR="00E33F49" w:rsidRDefault="00E33F49" w:rsidP="00E33F49">
                          <w:pPr>
                            <w:pStyle w:val="Heading1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</w:rPr>
                            <w:t>Board Members</w:t>
                          </w:r>
                        </w:p>
                        <w:p w14:paraId="73679F96" w14:textId="77777777" w:rsidR="00E33F49" w:rsidRDefault="00E33F49" w:rsidP="00E33F49">
                          <w:pPr>
                            <w:jc w:val="center"/>
                            <w:rPr>
                              <w:b/>
                              <w:color w:val="000000"/>
                            </w:rPr>
                          </w:pPr>
                          <w:r>
                            <w:rPr>
                              <w:b/>
                              <w:color w:val="000000"/>
                            </w:rPr>
                            <w:t>Officers</w:t>
                          </w:r>
                        </w:p>
                        <w:p w14:paraId="69624350" w14:textId="77777777" w:rsidR="00E33F49" w:rsidRDefault="00E33F49" w:rsidP="00E33F49">
                          <w:pPr>
                            <w:jc w:val="center"/>
                            <w:rPr>
                              <w:b/>
                              <w:color w:val="000000"/>
                              <w:u w:val="single"/>
                            </w:rPr>
                          </w:pPr>
                        </w:p>
                        <w:p w14:paraId="79BD3DC8" w14:textId="77777777" w:rsidR="00E33F49" w:rsidRDefault="00E33F49" w:rsidP="00E33F49">
                          <w:pPr>
                            <w:pStyle w:val="Heading2"/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</w:pPr>
                        </w:p>
                        <w:p w14:paraId="6BF82D2C" w14:textId="77777777" w:rsidR="00E33F49" w:rsidRDefault="00E33F49" w:rsidP="00E33F49">
                          <w:pPr>
                            <w:pStyle w:val="Heading2"/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</w:pPr>
                          <w:r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>Mr. Don Bolia</w:t>
                          </w:r>
                        </w:p>
                        <w:p w14:paraId="2AE9D338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>Chair of the Authority</w:t>
                          </w:r>
                        </w:p>
                        <w:p w14:paraId="6758C3EA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14:paraId="5360C72A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>Peachtree Government Relations</w:t>
                          </w:r>
                        </w:p>
                        <w:p w14:paraId="42C58A52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2F58537E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6A87CB3C" w14:textId="77777777" w:rsidR="00E33F49" w:rsidRDefault="00E33F49" w:rsidP="00E33F49">
                          <w:pPr>
                            <w:pStyle w:val="Heading2"/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</w:pPr>
                          <w:r>
                            <w:rPr>
                              <w:b w:val="0"/>
                              <w:color w:val="000000"/>
                              <w:sz w:val="18"/>
                              <w:szCs w:val="18"/>
                            </w:rPr>
                            <w:t>Mr. Kevin Gooch, Esq.</w:t>
                          </w:r>
                          <w:r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768C9B0E" w14:textId="77777777" w:rsidR="00E33F49" w:rsidRDefault="00E33F49" w:rsidP="00E33F49">
                          <w:pPr>
                            <w:pStyle w:val="Heading2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>Vice-Chair of the Authority</w:t>
                          </w:r>
                        </w:p>
                        <w:p w14:paraId="0B255543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rtner </w:t>
                          </w:r>
                        </w:p>
                        <w:p w14:paraId="3244917B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>DLA Piper, LLP</w:t>
                          </w:r>
                        </w:p>
                        <w:p w14:paraId="0B8DE09F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5CEEEB6F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54CAD997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>Ms. Miranda Mack McKenzie</w:t>
                          </w:r>
                        </w:p>
                        <w:p w14:paraId="050A4EA6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>Secretary of the Authority</w:t>
                          </w:r>
                        </w:p>
                        <w:p w14:paraId="7777F325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4FB7BF29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572D7750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>Mr. Andrew Greenberg</w:t>
                          </w:r>
                        </w:p>
                        <w:p w14:paraId="064715BA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701935FE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>Executive Director</w:t>
                          </w:r>
                        </w:p>
                        <w:p w14:paraId="12393EAC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>Georgia Game Developers Association</w:t>
                          </w:r>
                        </w:p>
                        <w:p w14:paraId="39260774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02F8C51C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1CAE8017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Ms. Kimberly Adams </w:t>
                          </w:r>
                        </w:p>
                        <w:p w14:paraId="6D74BFAE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Board Member of the Authority </w:t>
                          </w:r>
                        </w:p>
                        <w:p w14:paraId="32EA7870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Director at Cox Automotive, Inc. </w:t>
                          </w:r>
                        </w:p>
                        <w:p w14:paraId="681B2ED6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75E0B2E3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483BA4ED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Mr. Sai Reddy </w:t>
                          </w:r>
                        </w:p>
                        <w:p w14:paraId="3332F8AE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Board Member of the Authority </w:t>
                          </w:r>
                        </w:p>
                        <w:p w14:paraId="457B0A38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1C43EC79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74D3A789" w14:textId="77777777" w:rsidR="00E33F49" w:rsidRDefault="00E33F49" w:rsidP="00E33F49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Rebekah Coblentz</w:t>
                          </w:r>
                        </w:p>
                        <w:p w14:paraId="76CF1AD8" w14:textId="77777777" w:rsidR="00E33F49" w:rsidRDefault="00E33F49" w:rsidP="00E33F49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0245B5DA" w14:textId="77777777" w:rsidR="00E33F49" w:rsidRDefault="00E33F49" w:rsidP="00E33F49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Senior Property Manager </w:t>
                          </w:r>
                        </w:p>
                        <w:p w14:paraId="475E1688" w14:textId="77777777" w:rsidR="00E33F49" w:rsidRDefault="00E33F49" w:rsidP="00E33F49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NAI Brannen Goddard</w:t>
                          </w:r>
                        </w:p>
                        <w:p w14:paraId="7F932AEF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4BE30743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5F9A79AB" w14:textId="77777777" w:rsidR="00E33F49" w:rsidRDefault="00E33F49" w:rsidP="00E33F49">
                          <w:pPr>
                            <w:pStyle w:val="BodyText"/>
                            <w:jc w:val="center"/>
                            <w:rPr>
                              <w:color w:val="000000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Cs w:val="18"/>
                            </w:rPr>
                            <w:t>Mr. James P. Monacell, Esq.</w:t>
                          </w:r>
                        </w:p>
                        <w:p w14:paraId="443A7747" w14:textId="77777777" w:rsidR="00E33F49" w:rsidRDefault="00E33F49" w:rsidP="00E33F49">
                          <w:pPr>
                            <w:pStyle w:val="BodyText"/>
                            <w:jc w:val="center"/>
                            <w:rPr>
                              <w:color w:val="000000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Cs w:val="18"/>
                            </w:rPr>
                            <w:t>Counsel to the Authority</w:t>
                          </w:r>
                        </w:p>
                        <w:p w14:paraId="11FEB6B0" w14:textId="77777777" w:rsidR="00231711" w:rsidRPr="00E33F49" w:rsidRDefault="00E33F49" w:rsidP="00E33F49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E33F49">
                            <w:rPr>
                              <w:color w:val="000000"/>
                              <w:sz w:val="18"/>
                              <w:szCs w:val="18"/>
                            </w:rPr>
                            <w:t>Smith, Gambrell &amp; Russell, LLP</w:t>
                          </w:r>
                        </w:p>
                        <w:p w14:paraId="73B333E2" w14:textId="77777777" w:rsidR="00231711" w:rsidRPr="00EE3714" w:rsidRDefault="00231711" w:rsidP="00EE3714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B6462E8" id="Text Box 8" o:spid="_x0000_s1027" type="#_x0000_t202" style="position:absolute;margin-left:-82.2pt;margin-top:85.8pt;width:159pt;height:591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" stroked="f">
              <v:textbox>
                <w:txbxContent>
                  <w:p w14:paraId="0299CBDC" w14:textId="77777777" w:rsidR="00231711" w:rsidRDefault="00231711">
                    <w:pPr>
                      <w:pStyle w:val="Heading1"/>
                    </w:pPr>
                    <w:r>
                      <w:t xml:space="preserve"> </w:t>
                    </w:r>
                  </w:p>
                  <w:p w14:paraId="612E6048" w14:textId="77777777" w:rsidR="00E33F49" w:rsidRDefault="00E33F49" w:rsidP="00E33F49">
                    <w:pPr>
                      <w:pStyle w:val="Heading1"/>
                      <w:rPr>
                        <w:color w:val="000000"/>
                      </w:rPr>
                    </w:pPr>
                    <w:r>
                      <w:rPr>
                        <w:color w:val="000000"/>
                      </w:rPr>
                      <w:t>Board Members</w:t>
                    </w:r>
                  </w:p>
                  <w:p w14:paraId="4B308E30" w14:textId="77777777" w:rsidR="00E33F49" w:rsidRDefault="00E33F49" w:rsidP="00E33F49">
                    <w:pPr>
                      <w:jc w:val="center"/>
                      <w:rPr>
                        <w:b/>
                        <w:color w:val="000000"/>
                      </w:rPr>
                    </w:pPr>
                    <w:r>
                      <w:rPr>
                        <w:b/>
                        <w:color w:val="000000"/>
                      </w:rPr>
                      <w:t>Officers</w:t>
                    </w:r>
                  </w:p>
                  <w:p w14:paraId="20CBA4BA" w14:textId="77777777" w:rsidR="00E33F49" w:rsidRDefault="00E33F49" w:rsidP="00E33F49">
                    <w:pPr>
                      <w:jc w:val="center"/>
                      <w:rPr>
                        <w:b/>
                        <w:color w:val="000000"/>
                        <w:u w:val="single"/>
                      </w:rPr>
                    </w:pPr>
                  </w:p>
                  <w:p w14:paraId="3F7B2C84" w14:textId="77777777" w:rsidR="00E33F49" w:rsidRDefault="00E33F49" w:rsidP="00E33F49">
                    <w:pPr>
                      <w:pStyle w:val="Heading1"/>
                      <w:rPr>
                        <w:color w:val="000000"/>
                      </w:rPr>
                    </w:pPr>
                    <w:r>
                      <w:rPr>
                        <w:color w:val="000000"/>
                      </w:rPr>
                      <w:t>Board Members</w:t>
                    </w:r>
                  </w:p>
                  <w:p w14:paraId="73679F96" w14:textId="77777777" w:rsidR="00E33F49" w:rsidRDefault="00E33F49" w:rsidP="00E33F49">
                    <w:pPr>
                      <w:jc w:val="center"/>
                      <w:rPr>
                        <w:b/>
                        <w:color w:val="000000"/>
                      </w:rPr>
                    </w:pPr>
                    <w:r>
                      <w:rPr>
                        <w:b/>
                        <w:color w:val="000000"/>
                      </w:rPr>
                      <w:t>Officers</w:t>
                    </w:r>
                  </w:p>
                  <w:p w14:paraId="69624350" w14:textId="77777777" w:rsidR="00E33F49" w:rsidRDefault="00E33F49" w:rsidP="00E33F49">
                    <w:pPr>
                      <w:jc w:val="center"/>
                      <w:rPr>
                        <w:b/>
                        <w:color w:val="000000"/>
                        <w:u w:val="single"/>
                      </w:rPr>
                    </w:pPr>
                  </w:p>
                  <w:p w14:paraId="79BD3DC8" w14:textId="77777777" w:rsidR="00E33F49" w:rsidRDefault="00E33F49" w:rsidP="00E33F49">
                    <w:pPr>
                      <w:pStyle w:val="Heading2"/>
                      <w:rPr>
                        <w:b w:val="0"/>
                        <w:bCs w:val="0"/>
                        <w:sz w:val="18"/>
                        <w:szCs w:val="18"/>
                      </w:rPr>
                    </w:pPr>
                  </w:p>
                  <w:p w14:paraId="6BF82D2C" w14:textId="77777777" w:rsidR="00E33F49" w:rsidRDefault="00E33F49" w:rsidP="00E33F49">
                    <w:pPr>
                      <w:pStyle w:val="Heading2"/>
                      <w:rPr>
                        <w:b w:val="0"/>
                        <w:bCs w:val="0"/>
                        <w:sz w:val="18"/>
                        <w:szCs w:val="18"/>
                      </w:rPr>
                    </w:pPr>
                    <w:r>
                      <w:rPr>
                        <w:b w:val="0"/>
                        <w:bCs w:val="0"/>
                        <w:sz w:val="18"/>
                        <w:szCs w:val="18"/>
                      </w:rPr>
                      <w:t>Mr. Don Bolia</w:t>
                    </w:r>
                  </w:p>
                  <w:p w14:paraId="2AE9D338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>Chair of the Authority</w:t>
                    </w:r>
                  </w:p>
                  <w:p w14:paraId="6758C3EA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>Partner</w:t>
                    </w:r>
                  </w:p>
                  <w:p w14:paraId="5360C72A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>Peachtree Government Relations</w:t>
                    </w:r>
                  </w:p>
                  <w:p w14:paraId="42C58A52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14:paraId="2F58537E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14:paraId="6A87CB3C" w14:textId="77777777" w:rsidR="00E33F49" w:rsidRDefault="00E33F49" w:rsidP="00E33F49">
                    <w:pPr>
                      <w:pStyle w:val="Heading2"/>
                      <w:rPr>
                        <w:b w:val="0"/>
                        <w:bCs w:val="0"/>
                        <w:sz w:val="18"/>
                        <w:szCs w:val="18"/>
                      </w:rPr>
                    </w:pPr>
                    <w:r>
                      <w:rPr>
                        <w:b w:val="0"/>
                        <w:color w:val="000000"/>
                        <w:sz w:val="18"/>
                        <w:szCs w:val="18"/>
                      </w:rPr>
                      <w:t>Mr. Kevin Gooch, Esq.</w:t>
                    </w:r>
                    <w:r>
                      <w:rPr>
                        <w:b w:val="0"/>
                        <w:bCs w:val="0"/>
                        <w:sz w:val="18"/>
                        <w:szCs w:val="18"/>
                      </w:rPr>
                      <w:t xml:space="preserve"> </w:t>
                    </w:r>
                  </w:p>
                  <w:p w14:paraId="768C9B0E" w14:textId="77777777" w:rsidR="00E33F49" w:rsidRDefault="00E33F49" w:rsidP="00E33F49">
                    <w:pPr>
                      <w:pStyle w:val="Heading2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b w:val="0"/>
                        <w:bCs w:val="0"/>
                        <w:sz w:val="18"/>
                        <w:szCs w:val="18"/>
                      </w:rPr>
                      <w:t>Vice-Chair of the Authority</w:t>
                    </w:r>
                  </w:p>
                  <w:p w14:paraId="0B255543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rtner </w:t>
                    </w:r>
                  </w:p>
                  <w:p w14:paraId="3244917B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>DLA Piper, LLP</w:t>
                    </w:r>
                  </w:p>
                  <w:p w14:paraId="0B8DE09F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14:paraId="5CEEEB6F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14:paraId="54CAD997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>Ms. Miranda Mack McKenzie</w:t>
                    </w:r>
                  </w:p>
                  <w:p w14:paraId="050A4EA6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>Secretary of the Authority</w:t>
                    </w:r>
                  </w:p>
                  <w:p w14:paraId="7777F325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14:paraId="4FB7BF29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14:paraId="572D7750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>Mr. Andrew Greenberg</w:t>
                    </w:r>
                  </w:p>
                  <w:p w14:paraId="064715BA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>Board Member of the Authority</w:t>
                    </w:r>
                  </w:p>
                  <w:p w14:paraId="701935FE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>Executive Director</w:t>
                    </w:r>
                  </w:p>
                  <w:p w14:paraId="12393EAC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>Georgia Game Developers Association</w:t>
                    </w:r>
                  </w:p>
                  <w:p w14:paraId="39260774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14:paraId="02F8C51C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14:paraId="1CAE8017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Ms. Kimberly Adams </w:t>
                    </w:r>
                  </w:p>
                  <w:p w14:paraId="6D74BFAE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Board Member of the Authority </w:t>
                    </w:r>
                  </w:p>
                  <w:p w14:paraId="32EA7870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Director at Cox Automotive, Inc. </w:t>
                    </w:r>
                  </w:p>
                  <w:p w14:paraId="681B2ED6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14:paraId="75E0B2E3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14:paraId="483BA4ED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Mr. Sai Reddy </w:t>
                    </w:r>
                  </w:p>
                  <w:p w14:paraId="3332F8AE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Board Member of the Authority </w:t>
                    </w:r>
                  </w:p>
                  <w:p w14:paraId="457B0A38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14:paraId="1C43EC79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14:paraId="74D3A789" w14:textId="77777777" w:rsidR="00E33F49" w:rsidRDefault="00E33F49" w:rsidP="00E33F49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Rebekah Coblentz</w:t>
                    </w:r>
                  </w:p>
                  <w:p w14:paraId="76CF1AD8" w14:textId="77777777" w:rsidR="00E33F49" w:rsidRDefault="00E33F49" w:rsidP="00E33F49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Board Member of the Authority</w:t>
                    </w:r>
                  </w:p>
                  <w:p w14:paraId="0245B5DA" w14:textId="77777777" w:rsidR="00E33F49" w:rsidRDefault="00E33F49" w:rsidP="00E33F49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Senior Property Manager </w:t>
                    </w:r>
                  </w:p>
                  <w:p w14:paraId="475E1688" w14:textId="77777777" w:rsidR="00E33F49" w:rsidRDefault="00E33F49" w:rsidP="00E33F49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NAI Brannen Goddard</w:t>
                    </w:r>
                  </w:p>
                  <w:p w14:paraId="7F932AEF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14:paraId="4BE30743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14:paraId="5F9A79AB" w14:textId="77777777" w:rsidR="00E33F49" w:rsidRDefault="00E33F49" w:rsidP="00E33F49">
                    <w:pPr>
                      <w:pStyle w:val="BodyText"/>
                      <w:jc w:val="center"/>
                      <w:rPr>
                        <w:color w:val="000000"/>
                        <w:szCs w:val="18"/>
                      </w:rPr>
                    </w:pPr>
                    <w:r>
                      <w:rPr>
                        <w:color w:val="000000"/>
                        <w:szCs w:val="18"/>
                      </w:rPr>
                      <w:t>Mr. James P. Monacell, Esq.</w:t>
                    </w:r>
                  </w:p>
                  <w:p w14:paraId="443A7747" w14:textId="77777777" w:rsidR="00E33F49" w:rsidRDefault="00E33F49" w:rsidP="00E33F49">
                    <w:pPr>
                      <w:pStyle w:val="BodyText"/>
                      <w:jc w:val="center"/>
                      <w:rPr>
                        <w:color w:val="000000"/>
                        <w:szCs w:val="18"/>
                      </w:rPr>
                    </w:pPr>
                    <w:r>
                      <w:rPr>
                        <w:color w:val="000000"/>
                        <w:szCs w:val="18"/>
                      </w:rPr>
                      <w:t>Counsel to the Authority</w:t>
                    </w:r>
                  </w:p>
                  <w:p w14:paraId="11FEB6B0" w14:textId="77777777" w:rsidR="00231711" w:rsidRPr="00E33F49" w:rsidRDefault="00E33F49" w:rsidP="00E33F49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E33F49">
                      <w:rPr>
                        <w:color w:val="000000"/>
                        <w:sz w:val="18"/>
                        <w:szCs w:val="18"/>
                      </w:rPr>
                      <w:t>Smith, Gambrell &amp; Russell, LLP</w:t>
                    </w:r>
                  </w:p>
                  <w:p w14:paraId="73B333E2" w14:textId="77777777" w:rsidR="00231711" w:rsidRPr="00EE3714" w:rsidRDefault="00231711" w:rsidP="00EE3714"/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69EE5B12" wp14:editId="7828B753">
              <wp:simplePos x="0" y="0"/>
              <wp:positionH relativeFrom="column">
                <wp:posOffset>1028700</wp:posOffset>
              </wp:positionH>
              <wp:positionV relativeFrom="paragraph">
                <wp:posOffset>1310640</wp:posOffset>
              </wp:positionV>
              <wp:extent cx="0" cy="7086600"/>
              <wp:effectExtent l="28575" t="28575" r="28575" b="28575"/>
              <wp:wrapNone/>
              <wp:docPr id="15" name="Lin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7086600"/>
                      </a:xfrm>
                      <a:prstGeom prst="line">
                        <a:avLst/>
                      </a:prstGeom>
                      <a:noFill/>
                      <a:ln w="571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E667072" id="Line 7" o:spid="_x0000_s1026" style="position:absolute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1pt,103.2pt" to="81pt,66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" strokeweight="4.5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D0DD9AC" wp14:editId="27647254">
              <wp:simplePos x="0" y="0"/>
              <wp:positionH relativeFrom="column">
                <wp:posOffset>-571500</wp:posOffset>
              </wp:positionH>
              <wp:positionV relativeFrom="paragraph">
                <wp:posOffset>967740</wp:posOffset>
              </wp:positionV>
              <wp:extent cx="6515100" cy="0"/>
              <wp:effectExtent l="28575" t="28575" r="28575" b="28575"/>
              <wp:wrapNone/>
              <wp:docPr id="16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571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E5D6224" id="Line 9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5pt,76.2pt" to="468pt,7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" strokeweight="4.5pt"/>
          </w:pict>
        </mc:Fallback>
      </mc:AlternateContent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DE6F38" w14:textId="77777777" w:rsidR="00231711" w:rsidRDefault="0023171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AB51D3" w14:textId="77777777" w:rsidR="00231711" w:rsidRDefault="0023171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2608" behindDoc="0" locked="0" layoutInCell="1" allowOverlap="1" wp14:anchorId="1CF51297" wp14:editId="00D6E72D">
              <wp:simplePos x="0" y="0"/>
              <wp:positionH relativeFrom="column">
                <wp:posOffset>2316480</wp:posOffset>
              </wp:positionH>
              <wp:positionV relativeFrom="paragraph">
                <wp:posOffset>-21590</wp:posOffset>
              </wp:positionV>
              <wp:extent cx="4421505" cy="275492"/>
              <wp:effectExtent l="0" t="0" r="0" b="0"/>
              <wp:wrapNone/>
              <wp:docPr id="3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21505" cy="275492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3ADD7F0" w14:textId="3BD80353" w:rsidR="00231711" w:rsidRPr="000E06DA" w:rsidRDefault="002C16DE" w:rsidP="00D528EF">
                          <w:pPr>
                            <w:pStyle w:val="Heading3"/>
                            <w:jc w:val="left"/>
                            <w:rPr>
                              <w:color w:val="000000"/>
                              <w:sz w:val="24"/>
                            </w:rPr>
                          </w:pPr>
                          <w:r>
                            <w:rPr>
                              <w:color w:val="000000"/>
                              <w:sz w:val="24"/>
                            </w:rPr>
                            <w:tab/>
                          </w:r>
                          <w:r w:rsidR="00231711">
                            <w:rPr>
                              <w:color w:val="000000"/>
                              <w:sz w:val="24"/>
                            </w:rPr>
                            <w:t xml:space="preserve">DDDA PIR Committee Meeting </w:t>
                          </w:r>
                          <w:r w:rsidR="00855E63">
                            <w:rPr>
                              <w:color w:val="000000"/>
                              <w:sz w:val="24"/>
                            </w:rPr>
                            <w:t>July 6</w:t>
                          </w:r>
                          <w:r w:rsidR="008F70CF">
                            <w:rPr>
                              <w:color w:val="000000"/>
                              <w:sz w:val="24"/>
                            </w:rPr>
                            <w:t>, 202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CF51297" id="_x0000_t202" coordsize="21600,21600" o:spt="202" path="m,l,21600r21600,l21600,xe">
              <v:stroke joinstyle="miter"/>
              <v:path gradientshapeok="t" o:connecttype="rect"/>
            </v:shapetype>
            <v:shape id="Text Box 15" o:spid="_x0000_s1030" type="#_x0000_t202" style="position:absolute;margin-left:182.4pt;margin-top:-1.7pt;width:348.15pt;height:21.7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" filled="f" stroked="f">
              <v:textbox>
                <w:txbxContent>
                  <w:p w14:paraId="33ADD7F0" w14:textId="3BD80353" w:rsidR="00231711" w:rsidRPr="000E06DA" w:rsidRDefault="002C16DE" w:rsidP="00D528EF">
                    <w:pPr>
                      <w:pStyle w:val="Heading3"/>
                      <w:jc w:val="left"/>
                      <w:rPr>
                        <w:color w:val="000000"/>
                        <w:sz w:val="24"/>
                      </w:rPr>
                    </w:pPr>
                    <w:r>
                      <w:rPr>
                        <w:color w:val="000000"/>
                        <w:sz w:val="24"/>
                      </w:rPr>
                      <w:tab/>
                    </w:r>
                    <w:r w:rsidR="00231711">
                      <w:rPr>
                        <w:color w:val="000000"/>
                        <w:sz w:val="24"/>
                      </w:rPr>
                      <w:t xml:space="preserve">DDDA PIR Committee Meeting </w:t>
                    </w:r>
                    <w:r w:rsidR="00855E63">
                      <w:rPr>
                        <w:color w:val="000000"/>
                        <w:sz w:val="24"/>
                      </w:rPr>
                      <w:t>July 6</w:t>
                    </w:r>
                    <w:r w:rsidR="008F70CF">
                      <w:rPr>
                        <w:color w:val="000000"/>
                        <w:sz w:val="24"/>
                      </w:rPr>
                      <w:t>, 2020</w:t>
                    </w:r>
                  </w:p>
                </w:txbxContent>
              </v:textbox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564268" w14:textId="77777777" w:rsidR="00231711" w:rsidRDefault="002317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10.5pt;height:10.5pt" o:bullet="t">
        <v:imagedata r:id="rId1" o:title="BD15057_"/>
      </v:shape>
    </w:pict>
  </w:numPicBullet>
  <w:abstractNum w:abstractNumId="0" w15:restartNumberingAfterBreak="0">
    <w:nsid w:val="0390518C"/>
    <w:multiLevelType w:val="hybridMultilevel"/>
    <w:tmpl w:val="26CCB4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E7A9E"/>
    <w:multiLevelType w:val="hybridMultilevel"/>
    <w:tmpl w:val="93CEB65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05CA3CD0"/>
    <w:multiLevelType w:val="hybridMultilevel"/>
    <w:tmpl w:val="D10E9352"/>
    <w:lvl w:ilvl="0" w:tplc="35ECF01A">
      <w:start w:val="1"/>
      <w:numFmt w:val="upperRoman"/>
      <w:lvlText w:val="%1.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3" w15:restartNumberingAfterBreak="0">
    <w:nsid w:val="07352227"/>
    <w:multiLevelType w:val="hybridMultilevel"/>
    <w:tmpl w:val="B7468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9736C"/>
    <w:multiLevelType w:val="hybridMultilevel"/>
    <w:tmpl w:val="718EBD62"/>
    <w:lvl w:ilvl="0" w:tplc="EC1A47F8">
      <w:start w:val="1"/>
      <w:numFmt w:val="upperLetter"/>
      <w:lvlText w:val="%1."/>
      <w:lvlJc w:val="left"/>
      <w:pPr>
        <w:ind w:left="144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BCA7AD0"/>
    <w:multiLevelType w:val="hybridMultilevel"/>
    <w:tmpl w:val="C28E551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0FE73E72"/>
    <w:multiLevelType w:val="hybridMultilevel"/>
    <w:tmpl w:val="B798FB00"/>
    <w:lvl w:ilvl="0" w:tplc="D18C85D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F275D3"/>
    <w:multiLevelType w:val="hybridMultilevel"/>
    <w:tmpl w:val="D1F684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834EB3"/>
    <w:multiLevelType w:val="hybridMultilevel"/>
    <w:tmpl w:val="4FD8A81A"/>
    <w:lvl w:ilvl="0" w:tplc="34A8725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3E524C"/>
    <w:multiLevelType w:val="hybridMultilevel"/>
    <w:tmpl w:val="C26ACCF0"/>
    <w:lvl w:ilvl="0" w:tplc="1BD05FC6">
      <w:start w:val="1"/>
      <w:numFmt w:val="upperLetter"/>
      <w:lvlText w:val="%1.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99529F1"/>
    <w:multiLevelType w:val="hybridMultilevel"/>
    <w:tmpl w:val="69C076B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1" w15:restartNumberingAfterBreak="0">
    <w:nsid w:val="1BD15363"/>
    <w:multiLevelType w:val="hybridMultilevel"/>
    <w:tmpl w:val="A7CCBB3C"/>
    <w:lvl w:ilvl="0" w:tplc="6D468A00">
      <w:start w:val="1"/>
      <w:numFmt w:val="upperRoman"/>
      <w:lvlText w:val="%1.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2" w15:restartNumberingAfterBreak="0">
    <w:nsid w:val="1F8855FF"/>
    <w:multiLevelType w:val="hybridMultilevel"/>
    <w:tmpl w:val="D48A64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3871FB"/>
    <w:multiLevelType w:val="hybridMultilevel"/>
    <w:tmpl w:val="8B78E436"/>
    <w:lvl w:ilvl="0" w:tplc="44FCCEAE">
      <w:start w:val="1"/>
      <w:numFmt w:val="upperRoman"/>
      <w:lvlText w:val="%1."/>
      <w:lvlJc w:val="left"/>
      <w:pPr>
        <w:ind w:left="271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72" w:hanging="360"/>
      </w:pPr>
    </w:lvl>
    <w:lvl w:ilvl="2" w:tplc="0409001B" w:tentative="1">
      <w:start w:val="1"/>
      <w:numFmt w:val="lowerRoman"/>
      <w:lvlText w:val="%3."/>
      <w:lvlJc w:val="right"/>
      <w:pPr>
        <w:ind w:left="3792" w:hanging="180"/>
      </w:pPr>
    </w:lvl>
    <w:lvl w:ilvl="3" w:tplc="0409000F" w:tentative="1">
      <w:start w:val="1"/>
      <w:numFmt w:val="decimal"/>
      <w:lvlText w:val="%4."/>
      <w:lvlJc w:val="left"/>
      <w:pPr>
        <w:ind w:left="4512" w:hanging="360"/>
      </w:pPr>
    </w:lvl>
    <w:lvl w:ilvl="4" w:tplc="04090019" w:tentative="1">
      <w:start w:val="1"/>
      <w:numFmt w:val="lowerLetter"/>
      <w:lvlText w:val="%5."/>
      <w:lvlJc w:val="left"/>
      <w:pPr>
        <w:ind w:left="5232" w:hanging="360"/>
      </w:pPr>
    </w:lvl>
    <w:lvl w:ilvl="5" w:tplc="0409001B" w:tentative="1">
      <w:start w:val="1"/>
      <w:numFmt w:val="lowerRoman"/>
      <w:lvlText w:val="%6."/>
      <w:lvlJc w:val="right"/>
      <w:pPr>
        <w:ind w:left="5952" w:hanging="180"/>
      </w:pPr>
    </w:lvl>
    <w:lvl w:ilvl="6" w:tplc="0409000F" w:tentative="1">
      <w:start w:val="1"/>
      <w:numFmt w:val="decimal"/>
      <w:lvlText w:val="%7."/>
      <w:lvlJc w:val="left"/>
      <w:pPr>
        <w:ind w:left="6672" w:hanging="360"/>
      </w:pPr>
    </w:lvl>
    <w:lvl w:ilvl="7" w:tplc="04090019" w:tentative="1">
      <w:start w:val="1"/>
      <w:numFmt w:val="lowerLetter"/>
      <w:lvlText w:val="%8."/>
      <w:lvlJc w:val="left"/>
      <w:pPr>
        <w:ind w:left="7392" w:hanging="360"/>
      </w:pPr>
    </w:lvl>
    <w:lvl w:ilvl="8" w:tplc="0409001B" w:tentative="1">
      <w:start w:val="1"/>
      <w:numFmt w:val="lowerRoman"/>
      <w:lvlText w:val="%9."/>
      <w:lvlJc w:val="right"/>
      <w:pPr>
        <w:ind w:left="8112" w:hanging="180"/>
      </w:pPr>
    </w:lvl>
  </w:abstractNum>
  <w:abstractNum w:abstractNumId="14" w15:restartNumberingAfterBreak="0">
    <w:nsid w:val="282439EA"/>
    <w:multiLevelType w:val="hybridMultilevel"/>
    <w:tmpl w:val="4F8C0704"/>
    <w:lvl w:ilvl="0" w:tplc="31C25C6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296D2A"/>
    <w:multiLevelType w:val="hybridMultilevel"/>
    <w:tmpl w:val="54EC4224"/>
    <w:lvl w:ilvl="0" w:tplc="A7E6D022">
      <w:start w:val="1"/>
      <w:numFmt w:val="upperRoman"/>
      <w:lvlText w:val="%1.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6" w15:restartNumberingAfterBreak="0">
    <w:nsid w:val="285F7570"/>
    <w:multiLevelType w:val="hybridMultilevel"/>
    <w:tmpl w:val="42369204"/>
    <w:lvl w:ilvl="0" w:tplc="2850FE56">
      <w:start w:val="1"/>
      <w:numFmt w:val="upperRoman"/>
      <w:lvlText w:val="%1."/>
      <w:lvlJc w:val="left"/>
      <w:pPr>
        <w:ind w:left="1080" w:hanging="720"/>
      </w:pPr>
      <w:rPr>
        <w:rFonts w:ascii="Times New Roman" w:eastAsia="Times New Roman" w:hAnsi="Times New Roman"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E22EB0"/>
    <w:multiLevelType w:val="hybridMultilevel"/>
    <w:tmpl w:val="7DC0C3CE"/>
    <w:lvl w:ilvl="0" w:tplc="62E677E8">
      <w:start w:val="1"/>
      <w:numFmt w:val="upperRoman"/>
      <w:lvlText w:val="%1.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8" w15:restartNumberingAfterBreak="0">
    <w:nsid w:val="2B9B151F"/>
    <w:multiLevelType w:val="hybridMultilevel"/>
    <w:tmpl w:val="14EAC1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FF5141"/>
    <w:multiLevelType w:val="hybridMultilevel"/>
    <w:tmpl w:val="CB9CCB5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842A75"/>
    <w:multiLevelType w:val="hybridMultilevel"/>
    <w:tmpl w:val="FD5C3C36"/>
    <w:lvl w:ilvl="0" w:tplc="0A386854">
      <w:start w:val="1"/>
      <w:numFmt w:val="lowerLetter"/>
      <w:lvlText w:val="%1."/>
      <w:lvlJc w:val="left"/>
      <w:pPr>
        <w:ind w:left="2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72" w:hanging="360"/>
      </w:pPr>
    </w:lvl>
    <w:lvl w:ilvl="2" w:tplc="0409001B" w:tentative="1">
      <w:start w:val="1"/>
      <w:numFmt w:val="lowerRoman"/>
      <w:lvlText w:val="%3."/>
      <w:lvlJc w:val="right"/>
      <w:pPr>
        <w:ind w:left="3792" w:hanging="180"/>
      </w:pPr>
    </w:lvl>
    <w:lvl w:ilvl="3" w:tplc="0409000F" w:tentative="1">
      <w:start w:val="1"/>
      <w:numFmt w:val="decimal"/>
      <w:lvlText w:val="%4."/>
      <w:lvlJc w:val="left"/>
      <w:pPr>
        <w:ind w:left="4512" w:hanging="360"/>
      </w:pPr>
    </w:lvl>
    <w:lvl w:ilvl="4" w:tplc="04090019" w:tentative="1">
      <w:start w:val="1"/>
      <w:numFmt w:val="lowerLetter"/>
      <w:lvlText w:val="%5."/>
      <w:lvlJc w:val="left"/>
      <w:pPr>
        <w:ind w:left="5232" w:hanging="360"/>
      </w:pPr>
    </w:lvl>
    <w:lvl w:ilvl="5" w:tplc="0409001B" w:tentative="1">
      <w:start w:val="1"/>
      <w:numFmt w:val="lowerRoman"/>
      <w:lvlText w:val="%6."/>
      <w:lvlJc w:val="right"/>
      <w:pPr>
        <w:ind w:left="5952" w:hanging="180"/>
      </w:pPr>
    </w:lvl>
    <w:lvl w:ilvl="6" w:tplc="0409000F" w:tentative="1">
      <w:start w:val="1"/>
      <w:numFmt w:val="decimal"/>
      <w:lvlText w:val="%7."/>
      <w:lvlJc w:val="left"/>
      <w:pPr>
        <w:ind w:left="6672" w:hanging="360"/>
      </w:pPr>
    </w:lvl>
    <w:lvl w:ilvl="7" w:tplc="04090019" w:tentative="1">
      <w:start w:val="1"/>
      <w:numFmt w:val="lowerLetter"/>
      <w:lvlText w:val="%8."/>
      <w:lvlJc w:val="left"/>
      <w:pPr>
        <w:ind w:left="7392" w:hanging="360"/>
      </w:pPr>
    </w:lvl>
    <w:lvl w:ilvl="8" w:tplc="0409001B" w:tentative="1">
      <w:start w:val="1"/>
      <w:numFmt w:val="lowerRoman"/>
      <w:lvlText w:val="%9."/>
      <w:lvlJc w:val="right"/>
      <w:pPr>
        <w:ind w:left="8112" w:hanging="180"/>
      </w:pPr>
    </w:lvl>
  </w:abstractNum>
  <w:abstractNum w:abstractNumId="21" w15:restartNumberingAfterBreak="0">
    <w:nsid w:val="36656DF6"/>
    <w:multiLevelType w:val="hybridMultilevel"/>
    <w:tmpl w:val="B15ED2AC"/>
    <w:lvl w:ilvl="0" w:tplc="C054DE60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2" w15:restartNumberingAfterBreak="0">
    <w:nsid w:val="38D46F45"/>
    <w:multiLevelType w:val="hybridMultilevel"/>
    <w:tmpl w:val="151665A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EE6B55"/>
    <w:multiLevelType w:val="hybridMultilevel"/>
    <w:tmpl w:val="1E7E4810"/>
    <w:lvl w:ilvl="0" w:tplc="BA98ED38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24" w15:restartNumberingAfterBreak="0">
    <w:nsid w:val="41006A67"/>
    <w:multiLevelType w:val="hybridMultilevel"/>
    <w:tmpl w:val="15A2502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46058B"/>
    <w:multiLevelType w:val="hybridMultilevel"/>
    <w:tmpl w:val="BCCA486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AC29D5"/>
    <w:multiLevelType w:val="hybridMultilevel"/>
    <w:tmpl w:val="25407D44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5415AA"/>
    <w:multiLevelType w:val="hybridMultilevel"/>
    <w:tmpl w:val="F52C2E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C62660"/>
    <w:multiLevelType w:val="hybridMultilevel"/>
    <w:tmpl w:val="EFB8E65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9" w15:restartNumberingAfterBreak="0">
    <w:nsid w:val="5BD00079"/>
    <w:multiLevelType w:val="hybridMultilevel"/>
    <w:tmpl w:val="7D7A3AC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616770AE"/>
    <w:multiLevelType w:val="hybridMultilevel"/>
    <w:tmpl w:val="01241AE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F410E6"/>
    <w:multiLevelType w:val="hybridMultilevel"/>
    <w:tmpl w:val="0868CB64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2B2F0F"/>
    <w:multiLevelType w:val="hybridMultilevel"/>
    <w:tmpl w:val="E3AE38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40370F"/>
    <w:multiLevelType w:val="hybridMultilevel"/>
    <w:tmpl w:val="6CE85708"/>
    <w:lvl w:ilvl="0" w:tplc="4D1EEA1E">
      <w:start w:val="1"/>
      <w:numFmt w:val="upperRoman"/>
      <w:lvlText w:val="%1."/>
      <w:lvlJc w:val="left"/>
      <w:pPr>
        <w:ind w:left="1080" w:hanging="72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5F5D8F"/>
    <w:multiLevelType w:val="hybridMultilevel"/>
    <w:tmpl w:val="45E6F17E"/>
    <w:lvl w:ilvl="0" w:tplc="EFE268F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E16059"/>
    <w:multiLevelType w:val="hybridMultilevel"/>
    <w:tmpl w:val="E7007BCE"/>
    <w:lvl w:ilvl="0" w:tplc="04090001">
      <w:start w:val="1"/>
      <w:numFmt w:val="bullet"/>
      <w:lvlText w:val=""/>
      <w:lvlJc w:val="left"/>
      <w:pPr>
        <w:tabs>
          <w:tab w:val="num" w:pos="1860"/>
        </w:tabs>
        <w:ind w:left="1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36" w15:restartNumberingAfterBreak="0">
    <w:nsid w:val="722426F4"/>
    <w:multiLevelType w:val="multilevel"/>
    <w:tmpl w:val="51CC4EFE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7" w15:restartNumberingAfterBreak="0">
    <w:nsid w:val="742A4F83"/>
    <w:multiLevelType w:val="hybridMultilevel"/>
    <w:tmpl w:val="75E66B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A67CF2"/>
    <w:multiLevelType w:val="hybridMultilevel"/>
    <w:tmpl w:val="57D0217C"/>
    <w:lvl w:ilvl="0" w:tplc="04090001">
      <w:start w:val="1"/>
      <w:numFmt w:val="bullet"/>
      <w:lvlText w:val=""/>
      <w:lvlJc w:val="left"/>
      <w:pPr>
        <w:tabs>
          <w:tab w:val="num" w:pos="1920"/>
        </w:tabs>
        <w:ind w:left="1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39" w15:restartNumberingAfterBreak="0">
    <w:nsid w:val="7D3954C2"/>
    <w:multiLevelType w:val="hybridMultilevel"/>
    <w:tmpl w:val="B5CA8D4E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FA1170"/>
    <w:multiLevelType w:val="hybridMultilevel"/>
    <w:tmpl w:val="E73A5F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12"/>
  </w:num>
  <w:num w:numId="3">
    <w:abstractNumId w:val="39"/>
  </w:num>
  <w:num w:numId="4">
    <w:abstractNumId w:val="26"/>
  </w:num>
  <w:num w:numId="5">
    <w:abstractNumId w:val="23"/>
  </w:num>
  <w:num w:numId="6">
    <w:abstractNumId w:val="38"/>
  </w:num>
  <w:num w:numId="7">
    <w:abstractNumId w:val="31"/>
  </w:num>
  <w:num w:numId="8">
    <w:abstractNumId w:val="1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0"/>
  </w:num>
  <w:num w:numId="11">
    <w:abstractNumId w:val="34"/>
  </w:num>
  <w:num w:numId="12">
    <w:abstractNumId w:val="18"/>
  </w:num>
  <w:num w:numId="13">
    <w:abstractNumId w:val="40"/>
  </w:num>
  <w:num w:numId="14">
    <w:abstractNumId w:val="19"/>
  </w:num>
  <w:num w:numId="15">
    <w:abstractNumId w:val="6"/>
  </w:num>
  <w:num w:numId="16">
    <w:abstractNumId w:val="2"/>
  </w:num>
  <w:num w:numId="17">
    <w:abstractNumId w:val="17"/>
  </w:num>
  <w:num w:numId="18">
    <w:abstractNumId w:val="15"/>
  </w:num>
  <w:num w:numId="19">
    <w:abstractNumId w:val="11"/>
  </w:num>
  <w:num w:numId="20">
    <w:abstractNumId w:val="13"/>
  </w:num>
  <w:num w:numId="21">
    <w:abstractNumId w:val="32"/>
  </w:num>
  <w:num w:numId="22">
    <w:abstractNumId w:val="16"/>
  </w:num>
  <w:num w:numId="23">
    <w:abstractNumId w:val="7"/>
  </w:num>
  <w:num w:numId="24">
    <w:abstractNumId w:val="14"/>
  </w:num>
  <w:num w:numId="25">
    <w:abstractNumId w:val="33"/>
  </w:num>
  <w:num w:numId="26">
    <w:abstractNumId w:val="4"/>
  </w:num>
  <w:num w:numId="27">
    <w:abstractNumId w:val="9"/>
  </w:num>
  <w:num w:numId="28">
    <w:abstractNumId w:val="36"/>
  </w:num>
  <w:num w:numId="29">
    <w:abstractNumId w:val="20"/>
  </w:num>
  <w:num w:numId="30">
    <w:abstractNumId w:val="37"/>
  </w:num>
  <w:num w:numId="31">
    <w:abstractNumId w:val="27"/>
  </w:num>
  <w:num w:numId="32">
    <w:abstractNumId w:val="0"/>
  </w:num>
  <w:num w:numId="33">
    <w:abstractNumId w:val="21"/>
  </w:num>
  <w:num w:numId="34">
    <w:abstractNumId w:val="30"/>
  </w:num>
  <w:num w:numId="35">
    <w:abstractNumId w:val="25"/>
  </w:num>
  <w:num w:numId="36">
    <w:abstractNumId w:val="22"/>
  </w:num>
  <w:num w:numId="37">
    <w:abstractNumId w:val="24"/>
  </w:num>
  <w:num w:numId="38">
    <w:abstractNumId w:val="29"/>
  </w:num>
  <w:num w:numId="39">
    <w:abstractNumId w:val="5"/>
  </w:num>
  <w:num w:numId="40">
    <w:abstractNumId w:val="22"/>
  </w:num>
  <w:num w:numId="41">
    <w:abstractNumId w:val="8"/>
  </w:num>
  <w:num w:numId="42">
    <w:abstractNumId w:val="3"/>
  </w:num>
  <w:num w:numId="43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zNDIyNDI0MDUxsjRU0lEKTi0uzszPAykwNKgFAGZh2PwtAAAA"/>
  </w:docVars>
  <w:rsids>
    <w:rsidRoot w:val="006E1866"/>
    <w:rsid w:val="0000003C"/>
    <w:rsid w:val="00000922"/>
    <w:rsid w:val="00001268"/>
    <w:rsid w:val="00001B63"/>
    <w:rsid w:val="00002178"/>
    <w:rsid w:val="00002E0B"/>
    <w:rsid w:val="000030AA"/>
    <w:rsid w:val="00003F99"/>
    <w:rsid w:val="000046AB"/>
    <w:rsid w:val="00004D41"/>
    <w:rsid w:val="00004EB7"/>
    <w:rsid w:val="00005355"/>
    <w:rsid w:val="00006584"/>
    <w:rsid w:val="0000674C"/>
    <w:rsid w:val="00007503"/>
    <w:rsid w:val="00007810"/>
    <w:rsid w:val="00010BE2"/>
    <w:rsid w:val="00010E14"/>
    <w:rsid w:val="00010EAE"/>
    <w:rsid w:val="00011A7B"/>
    <w:rsid w:val="00011AE9"/>
    <w:rsid w:val="00011B68"/>
    <w:rsid w:val="00011EC7"/>
    <w:rsid w:val="000122A7"/>
    <w:rsid w:val="00012A41"/>
    <w:rsid w:val="00012EB2"/>
    <w:rsid w:val="00013E20"/>
    <w:rsid w:val="00014F57"/>
    <w:rsid w:val="0001501F"/>
    <w:rsid w:val="0001526E"/>
    <w:rsid w:val="00015448"/>
    <w:rsid w:val="00015555"/>
    <w:rsid w:val="0001560E"/>
    <w:rsid w:val="00015A94"/>
    <w:rsid w:val="0001698D"/>
    <w:rsid w:val="000169EF"/>
    <w:rsid w:val="00016F76"/>
    <w:rsid w:val="00017E27"/>
    <w:rsid w:val="00020650"/>
    <w:rsid w:val="00020F83"/>
    <w:rsid w:val="000213B0"/>
    <w:rsid w:val="000219A6"/>
    <w:rsid w:val="00021CFC"/>
    <w:rsid w:val="000226D8"/>
    <w:rsid w:val="00023362"/>
    <w:rsid w:val="000237B9"/>
    <w:rsid w:val="00024C1A"/>
    <w:rsid w:val="000254A9"/>
    <w:rsid w:val="000255B3"/>
    <w:rsid w:val="00026770"/>
    <w:rsid w:val="00026CFD"/>
    <w:rsid w:val="00027CAC"/>
    <w:rsid w:val="0003051F"/>
    <w:rsid w:val="00030FAC"/>
    <w:rsid w:val="00031032"/>
    <w:rsid w:val="0003127C"/>
    <w:rsid w:val="0003165B"/>
    <w:rsid w:val="000319D1"/>
    <w:rsid w:val="00031C28"/>
    <w:rsid w:val="00031DD3"/>
    <w:rsid w:val="000327CB"/>
    <w:rsid w:val="000329A6"/>
    <w:rsid w:val="0003308F"/>
    <w:rsid w:val="000339CF"/>
    <w:rsid w:val="00033C15"/>
    <w:rsid w:val="00034720"/>
    <w:rsid w:val="0003477F"/>
    <w:rsid w:val="00034899"/>
    <w:rsid w:val="00034EF1"/>
    <w:rsid w:val="000357C3"/>
    <w:rsid w:val="000358ED"/>
    <w:rsid w:val="00035DA0"/>
    <w:rsid w:val="00035EFD"/>
    <w:rsid w:val="00036154"/>
    <w:rsid w:val="0003665E"/>
    <w:rsid w:val="00036A1C"/>
    <w:rsid w:val="00036A3F"/>
    <w:rsid w:val="00036EA2"/>
    <w:rsid w:val="00036F91"/>
    <w:rsid w:val="000379C4"/>
    <w:rsid w:val="00040487"/>
    <w:rsid w:val="00040B16"/>
    <w:rsid w:val="00041E8A"/>
    <w:rsid w:val="00042265"/>
    <w:rsid w:val="000427F0"/>
    <w:rsid w:val="00042CA5"/>
    <w:rsid w:val="00043083"/>
    <w:rsid w:val="000434B9"/>
    <w:rsid w:val="000438A0"/>
    <w:rsid w:val="00043B11"/>
    <w:rsid w:val="00043E76"/>
    <w:rsid w:val="00043FD4"/>
    <w:rsid w:val="00044001"/>
    <w:rsid w:val="0004456A"/>
    <w:rsid w:val="00044BAE"/>
    <w:rsid w:val="00044D11"/>
    <w:rsid w:val="00046CF2"/>
    <w:rsid w:val="00046D3B"/>
    <w:rsid w:val="0004792E"/>
    <w:rsid w:val="00047F29"/>
    <w:rsid w:val="0005045B"/>
    <w:rsid w:val="00050734"/>
    <w:rsid w:val="00050839"/>
    <w:rsid w:val="00050BE6"/>
    <w:rsid w:val="00051B0C"/>
    <w:rsid w:val="00052F50"/>
    <w:rsid w:val="000533E7"/>
    <w:rsid w:val="000536B0"/>
    <w:rsid w:val="0005393D"/>
    <w:rsid w:val="00053E0F"/>
    <w:rsid w:val="00053E46"/>
    <w:rsid w:val="0005478F"/>
    <w:rsid w:val="000549B6"/>
    <w:rsid w:val="00054EA1"/>
    <w:rsid w:val="000551B3"/>
    <w:rsid w:val="00055AFC"/>
    <w:rsid w:val="00056D89"/>
    <w:rsid w:val="00057058"/>
    <w:rsid w:val="00057BAD"/>
    <w:rsid w:val="00057C85"/>
    <w:rsid w:val="00060465"/>
    <w:rsid w:val="000605CA"/>
    <w:rsid w:val="00061FD0"/>
    <w:rsid w:val="00062989"/>
    <w:rsid w:val="00062A19"/>
    <w:rsid w:val="00062EB2"/>
    <w:rsid w:val="00062ED6"/>
    <w:rsid w:val="000634E7"/>
    <w:rsid w:val="000639AA"/>
    <w:rsid w:val="00063DC0"/>
    <w:rsid w:val="000645DF"/>
    <w:rsid w:val="00064B17"/>
    <w:rsid w:val="000657E9"/>
    <w:rsid w:val="00065BF0"/>
    <w:rsid w:val="00065EB4"/>
    <w:rsid w:val="00066327"/>
    <w:rsid w:val="00066C4D"/>
    <w:rsid w:val="00066CB8"/>
    <w:rsid w:val="000679F8"/>
    <w:rsid w:val="0007038B"/>
    <w:rsid w:val="00070A3A"/>
    <w:rsid w:val="00070C15"/>
    <w:rsid w:val="000715D9"/>
    <w:rsid w:val="000715EC"/>
    <w:rsid w:val="000718CB"/>
    <w:rsid w:val="00071A64"/>
    <w:rsid w:val="00071E0A"/>
    <w:rsid w:val="00071E79"/>
    <w:rsid w:val="0007201E"/>
    <w:rsid w:val="000721CC"/>
    <w:rsid w:val="00073179"/>
    <w:rsid w:val="00073547"/>
    <w:rsid w:val="00073B73"/>
    <w:rsid w:val="00073BB2"/>
    <w:rsid w:val="00073EAF"/>
    <w:rsid w:val="00074595"/>
    <w:rsid w:val="00075E18"/>
    <w:rsid w:val="00077B6C"/>
    <w:rsid w:val="00077C47"/>
    <w:rsid w:val="00080E74"/>
    <w:rsid w:val="00081534"/>
    <w:rsid w:val="00081FDB"/>
    <w:rsid w:val="00082720"/>
    <w:rsid w:val="0008283A"/>
    <w:rsid w:val="000834A7"/>
    <w:rsid w:val="000837B7"/>
    <w:rsid w:val="00084334"/>
    <w:rsid w:val="00084E9F"/>
    <w:rsid w:val="00085066"/>
    <w:rsid w:val="000850A3"/>
    <w:rsid w:val="00085D17"/>
    <w:rsid w:val="0008662F"/>
    <w:rsid w:val="000871C5"/>
    <w:rsid w:val="000874C3"/>
    <w:rsid w:val="00087AFD"/>
    <w:rsid w:val="00087BB8"/>
    <w:rsid w:val="00090944"/>
    <w:rsid w:val="0009263D"/>
    <w:rsid w:val="000926EE"/>
    <w:rsid w:val="00092751"/>
    <w:rsid w:val="00092A05"/>
    <w:rsid w:val="00092B7F"/>
    <w:rsid w:val="00092F3B"/>
    <w:rsid w:val="00093660"/>
    <w:rsid w:val="0009392C"/>
    <w:rsid w:val="00093A0C"/>
    <w:rsid w:val="000941E0"/>
    <w:rsid w:val="00095513"/>
    <w:rsid w:val="000955B0"/>
    <w:rsid w:val="000956B4"/>
    <w:rsid w:val="00095856"/>
    <w:rsid w:val="00095CAB"/>
    <w:rsid w:val="00097116"/>
    <w:rsid w:val="00097503"/>
    <w:rsid w:val="0009766A"/>
    <w:rsid w:val="0009794F"/>
    <w:rsid w:val="000A0E23"/>
    <w:rsid w:val="000A1CC5"/>
    <w:rsid w:val="000A2200"/>
    <w:rsid w:val="000A26CF"/>
    <w:rsid w:val="000A276C"/>
    <w:rsid w:val="000A28FC"/>
    <w:rsid w:val="000A2FC0"/>
    <w:rsid w:val="000A362B"/>
    <w:rsid w:val="000A3792"/>
    <w:rsid w:val="000A408A"/>
    <w:rsid w:val="000A445C"/>
    <w:rsid w:val="000A45D1"/>
    <w:rsid w:val="000A46E4"/>
    <w:rsid w:val="000A475A"/>
    <w:rsid w:val="000A4BDD"/>
    <w:rsid w:val="000A4F52"/>
    <w:rsid w:val="000A5197"/>
    <w:rsid w:val="000A52F3"/>
    <w:rsid w:val="000A5761"/>
    <w:rsid w:val="000A5D30"/>
    <w:rsid w:val="000A72CB"/>
    <w:rsid w:val="000A7E41"/>
    <w:rsid w:val="000B020B"/>
    <w:rsid w:val="000B0D02"/>
    <w:rsid w:val="000B0D63"/>
    <w:rsid w:val="000B2573"/>
    <w:rsid w:val="000B2E58"/>
    <w:rsid w:val="000B2FC7"/>
    <w:rsid w:val="000B3315"/>
    <w:rsid w:val="000B3358"/>
    <w:rsid w:val="000B355F"/>
    <w:rsid w:val="000B3A33"/>
    <w:rsid w:val="000B3A82"/>
    <w:rsid w:val="000B4338"/>
    <w:rsid w:val="000B433D"/>
    <w:rsid w:val="000B4772"/>
    <w:rsid w:val="000B4870"/>
    <w:rsid w:val="000B4FB6"/>
    <w:rsid w:val="000B538A"/>
    <w:rsid w:val="000B61B0"/>
    <w:rsid w:val="000B76DF"/>
    <w:rsid w:val="000C009D"/>
    <w:rsid w:val="000C0573"/>
    <w:rsid w:val="000C0814"/>
    <w:rsid w:val="000C12ED"/>
    <w:rsid w:val="000C2055"/>
    <w:rsid w:val="000C21A7"/>
    <w:rsid w:val="000C271B"/>
    <w:rsid w:val="000C2A65"/>
    <w:rsid w:val="000C3031"/>
    <w:rsid w:val="000C3282"/>
    <w:rsid w:val="000C37FB"/>
    <w:rsid w:val="000C3A70"/>
    <w:rsid w:val="000C3D48"/>
    <w:rsid w:val="000C3E86"/>
    <w:rsid w:val="000C40C0"/>
    <w:rsid w:val="000C4118"/>
    <w:rsid w:val="000C464C"/>
    <w:rsid w:val="000C4F39"/>
    <w:rsid w:val="000C5378"/>
    <w:rsid w:val="000C56E7"/>
    <w:rsid w:val="000C5CFD"/>
    <w:rsid w:val="000C663E"/>
    <w:rsid w:val="000C680C"/>
    <w:rsid w:val="000C6E67"/>
    <w:rsid w:val="000C70B7"/>
    <w:rsid w:val="000C756F"/>
    <w:rsid w:val="000C76CC"/>
    <w:rsid w:val="000C7878"/>
    <w:rsid w:val="000C78BC"/>
    <w:rsid w:val="000C7A4D"/>
    <w:rsid w:val="000C7E79"/>
    <w:rsid w:val="000D01C7"/>
    <w:rsid w:val="000D0441"/>
    <w:rsid w:val="000D058C"/>
    <w:rsid w:val="000D0811"/>
    <w:rsid w:val="000D0D59"/>
    <w:rsid w:val="000D1340"/>
    <w:rsid w:val="000D17AD"/>
    <w:rsid w:val="000D1858"/>
    <w:rsid w:val="000D1BCE"/>
    <w:rsid w:val="000D335E"/>
    <w:rsid w:val="000D3984"/>
    <w:rsid w:val="000D3B80"/>
    <w:rsid w:val="000D40B8"/>
    <w:rsid w:val="000D43E1"/>
    <w:rsid w:val="000D47B9"/>
    <w:rsid w:val="000D5255"/>
    <w:rsid w:val="000D5A9B"/>
    <w:rsid w:val="000D635B"/>
    <w:rsid w:val="000D69D9"/>
    <w:rsid w:val="000D6D14"/>
    <w:rsid w:val="000D6F0B"/>
    <w:rsid w:val="000D732E"/>
    <w:rsid w:val="000D73E9"/>
    <w:rsid w:val="000D75B1"/>
    <w:rsid w:val="000D7737"/>
    <w:rsid w:val="000D777D"/>
    <w:rsid w:val="000E06DA"/>
    <w:rsid w:val="000E0C7C"/>
    <w:rsid w:val="000E1147"/>
    <w:rsid w:val="000E11ED"/>
    <w:rsid w:val="000E142B"/>
    <w:rsid w:val="000E1C16"/>
    <w:rsid w:val="000E1FE9"/>
    <w:rsid w:val="000E25E5"/>
    <w:rsid w:val="000E2A3F"/>
    <w:rsid w:val="000E38BF"/>
    <w:rsid w:val="000E4381"/>
    <w:rsid w:val="000E5DF0"/>
    <w:rsid w:val="000E5E08"/>
    <w:rsid w:val="000E6BAE"/>
    <w:rsid w:val="000E75DC"/>
    <w:rsid w:val="000E763A"/>
    <w:rsid w:val="000E7875"/>
    <w:rsid w:val="000F011B"/>
    <w:rsid w:val="000F0A20"/>
    <w:rsid w:val="000F145D"/>
    <w:rsid w:val="000F1498"/>
    <w:rsid w:val="000F19C6"/>
    <w:rsid w:val="000F1B99"/>
    <w:rsid w:val="000F1EBD"/>
    <w:rsid w:val="000F2207"/>
    <w:rsid w:val="000F247F"/>
    <w:rsid w:val="000F24B8"/>
    <w:rsid w:val="000F2D80"/>
    <w:rsid w:val="000F36E9"/>
    <w:rsid w:val="000F416F"/>
    <w:rsid w:val="000F422C"/>
    <w:rsid w:val="000F4694"/>
    <w:rsid w:val="000F4D00"/>
    <w:rsid w:val="000F518C"/>
    <w:rsid w:val="000F5252"/>
    <w:rsid w:val="000F6C2C"/>
    <w:rsid w:val="000F7257"/>
    <w:rsid w:val="000F72EA"/>
    <w:rsid w:val="000F7B7A"/>
    <w:rsid w:val="001001A5"/>
    <w:rsid w:val="00100278"/>
    <w:rsid w:val="00100575"/>
    <w:rsid w:val="00100C01"/>
    <w:rsid w:val="00101BDB"/>
    <w:rsid w:val="00101D4F"/>
    <w:rsid w:val="00101F29"/>
    <w:rsid w:val="00102DF1"/>
    <w:rsid w:val="001035AA"/>
    <w:rsid w:val="00104748"/>
    <w:rsid w:val="00104AEB"/>
    <w:rsid w:val="00106156"/>
    <w:rsid w:val="00106F83"/>
    <w:rsid w:val="00106F89"/>
    <w:rsid w:val="001073C1"/>
    <w:rsid w:val="00107C61"/>
    <w:rsid w:val="00107DD0"/>
    <w:rsid w:val="001101F6"/>
    <w:rsid w:val="00110B4A"/>
    <w:rsid w:val="00110FDB"/>
    <w:rsid w:val="00111410"/>
    <w:rsid w:val="00111AC6"/>
    <w:rsid w:val="001122AB"/>
    <w:rsid w:val="001127CD"/>
    <w:rsid w:val="001136C5"/>
    <w:rsid w:val="00113B57"/>
    <w:rsid w:val="00113E7E"/>
    <w:rsid w:val="00113F27"/>
    <w:rsid w:val="001149B5"/>
    <w:rsid w:val="00114B7B"/>
    <w:rsid w:val="00115593"/>
    <w:rsid w:val="00116527"/>
    <w:rsid w:val="00116830"/>
    <w:rsid w:val="00116C86"/>
    <w:rsid w:val="00116FFE"/>
    <w:rsid w:val="00117968"/>
    <w:rsid w:val="00117B49"/>
    <w:rsid w:val="00120135"/>
    <w:rsid w:val="001206B4"/>
    <w:rsid w:val="00120A8A"/>
    <w:rsid w:val="001211BF"/>
    <w:rsid w:val="00121410"/>
    <w:rsid w:val="00123297"/>
    <w:rsid w:val="001233D6"/>
    <w:rsid w:val="00123BD1"/>
    <w:rsid w:val="00124344"/>
    <w:rsid w:val="001255D1"/>
    <w:rsid w:val="00125B78"/>
    <w:rsid w:val="001262F2"/>
    <w:rsid w:val="001265D8"/>
    <w:rsid w:val="00126657"/>
    <w:rsid w:val="00126895"/>
    <w:rsid w:val="00126F30"/>
    <w:rsid w:val="00126F91"/>
    <w:rsid w:val="001272CB"/>
    <w:rsid w:val="0012736D"/>
    <w:rsid w:val="00127666"/>
    <w:rsid w:val="001276EF"/>
    <w:rsid w:val="0013008B"/>
    <w:rsid w:val="00130485"/>
    <w:rsid w:val="0013177D"/>
    <w:rsid w:val="001321BE"/>
    <w:rsid w:val="00132205"/>
    <w:rsid w:val="001323F4"/>
    <w:rsid w:val="001327AD"/>
    <w:rsid w:val="00132B9B"/>
    <w:rsid w:val="00132F88"/>
    <w:rsid w:val="00133359"/>
    <w:rsid w:val="001333A9"/>
    <w:rsid w:val="00133D13"/>
    <w:rsid w:val="00134062"/>
    <w:rsid w:val="00134687"/>
    <w:rsid w:val="001354B8"/>
    <w:rsid w:val="001366F8"/>
    <w:rsid w:val="00136815"/>
    <w:rsid w:val="0013728A"/>
    <w:rsid w:val="00140682"/>
    <w:rsid w:val="001408CA"/>
    <w:rsid w:val="0014094F"/>
    <w:rsid w:val="001418E6"/>
    <w:rsid w:val="00141A19"/>
    <w:rsid w:val="00142BBF"/>
    <w:rsid w:val="00142BEB"/>
    <w:rsid w:val="00142C1E"/>
    <w:rsid w:val="001430BE"/>
    <w:rsid w:val="0014362F"/>
    <w:rsid w:val="001436C7"/>
    <w:rsid w:val="00143922"/>
    <w:rsid w:val="00143E6A"/>
    <w:rsid w:val="001446AE"/>
    <w:rsid w:val="00144957"/>
    <w:rsid w:val="001449FF"/>
    <w:rsid w:val="00144FAE"/>
    <w:rsid w:val="00146A88"/>
    <w:rsid w:val="00146B1A"/>
    <w:rsid w:val="0015019A"/>
    <w:rsid w:val="00150364"/>
    <w:rsid w:val="00152B96"/>
    <w:rsid w:val="0015334B"/>
    <w:rsid w:val="00153F94"/>
    <w:rsid w:val="00154465"/>
    <w:rsid w:val="00154789"/>
    <w:rsid w:val="00155876"/>
    <w:rsid w:val="00155B97"/>
    <w:rsid w:val="00155CB1"/>
    <w:rsid w:val="00155DB1"/>
    <w:rsid w:val="00155E7E"/>
    <w:rsid w:val="0015619F"/>
    <w:rsid w:val="00156338"/>
    <w:rsid w:val="00157645"/>
    <w:rsid w:val="00160486"/>
    <w:rsid w:val="00160505"/>
    <w:rsid w:val="001608E7"/>
    <w:rsid w:val="0016093D"/>
    <w:rsid w:val="00160B48"/>
    <w:rsid w:val="00161498"/>
    <w:rsid w:val="00161615"/>
    <w:rsid w:val="001617DF"/>
    <w:rsid w:val="0016198B"/>
    <w:rsid w:val="00161AA7"/>
    <w:rsid w:val="00161E34"/>
    <w:rsid w:val="00162A22"/>
    <w:rsid w:val="00162B55"/>
    <w:rsid w:val="00162E1C"/>
    <w:rsid w:val="00163301"/>
    <w:rsid w:val="001633EB"/>
    <w:rsid w:val="001642A7"/>
    <w:rsid w:val="0016510F"/>
    <w:rsid w:val="00165873"/>
    <w:rsid w:val="00165E4F"/>
    <w:rsid w:val="00165EFB"/>
    <w:rsid w:val="00166E62"/>
    <w:rsid w:val="00166EB5"/>
    <w:rsid w:val="001670B2"/>
    <w:rsid w:val="00167CA4"/>
    <w:rsid w:val="00170265"/>
    <w:rsid w:val="001702F7"/>
    <w:rsid w:val="00170362"/>
    <w:rsid w:val="001711DF"/>
    <w:rsid w:val="0017250C"/>
    <w:rsid w:val="00172C26"/>
    <w:rsid w:val="001741F1"/>
    <w:rsid w:val="0017524F"/>
    <w:rsid w:val="0017545D"/>
    <w:rsid w:val="001765BE"/>
    <w:rsid w:val="001777E7"/>
    <w:rsid w:val="00177E18"/>
    <w:rsid w:val="00177FAB"/>
    <w:rsid w:val="001800D6"/>
    <w:rsid w:val="00180569"/>
    <w:rsid w:val="00180A88"/>
    <w:rsid w:val="00180C99"/>
    <w:rsid w:val="001810FF"/>
    <w:rsid w:val="001815E2"/>
    <w:rsid w:val="00181757"/>
    <w:rsid w:val="00181BE2"/>
    <w:rsid w:val="00181EC9"/>
    <w:rsid w:val="001832C6"/>
    <w:rsid w:val="00184CF5"/>
    <w:rsid w:val="00184E7E"/>
    <w:rsid w:val="00185171"/>
    <w:rsid w:val="0018695E"/>
    <w:rsid w:val="00186D00"/>
    <w:rsid w:val="00186E7E"/>
    <w:rsid w:val="00187088"/>
    <w:rsid w:val="0018737A"/>
    <w:rsid w:val="0018760F"/>
    <w:rsid w:val="00187D5B"/>
    <w:rsid w:val="001900ED"/>
    <w:rsid w:val="0019017D"/>
    <w:rsid w:val="00190A5D"/>
    <w:rsid w:val="001911E9"/>
    <w:rsid w:val="00191297"/>
    <w:rsid w:val="00192254"/>
    <w:rsid w:val="00192269"/>
    <w:rsid w:val="00192294"/>
    <w:rsid w:val="00192E69"/>
    <w:rsid w:val="00194310"/>
    <w:rsid w:val="001944F9"/>
    <w:rsid w:val="00194AAC"/>
    <w:rsid w:val="00194BFF"/>
    <w:rsid w:val="00195695"/>
    <w:rsid w:val="00195CD5"/>
    <w:rsid w:val="0019635A"/>
    <w:rsid w:val="00196C56"/>
    <w:rsid w:val="00196F2E"/>
    <w:rsid w:val="001A071E"/>
    <w:rsid w:val="001A0B1A"/>
    <w:rsid w:val="001A0C64"/>
    <w:rsid w:val="001A1981"/>
    <w:rsid w:val="001A1F0D"/>
    <w:rsid w:val="001A246E"/>
    <w:rsid w:val="001A2FFD"/>
    <w:rsid w:val="001A3166"/>
    <w:rsid w:val="001A37AE"/>
    <w:rsid w:val="001A67FB"/>
    <w:rsid w:val="001A70AF"/>
    <w:rsid w:val="001A76FC"/>
    <w:rsid w:val="001B004C"/>
    <w:rsid w:val="001B11BF"/>
    <w:rsid w:val="001B135A"/>
    <w:rsid w:val="001B137F"/>
    <w:rsid w:val="001B178A"/>
    <w:rsid w:val="001B18BA"/>
    <w:rsid w:val="001B1BC1"/>
    <w:rsid w:val="001B1BC3"/>
    <w:rsid w:val="001B25F6"/>
    <w:rsid w:val="001B2EEA"/>
    <w:rsid w:val="001B3006"/>
    <w:rsid w:val="001B3425"/>
    <w:rsid w:val="001B3C14"/>
    <w:rsid w:val="001B4749"/>
    <w:rsid w:val="001B5187"/>
    <w:rsid w:val="001B5DF9"/>
    <w:rsid w:val="001B5E7C"/>
    <w:rsid w:val="001B5F5A"/>
    <w:rsid w:val="001B612F"/>
    <w:rsid w:val="001B654E"/>
    <w:rsid w:val="001B6606"/>
    <w:rsid w:val="001B66FF"/>
    <w:rsid w:val="001B692D"/>
    <w:rsid w:val="001B7889"/>
    <w:rsid w:val="001C0329"/>
    <w:rsid w:val="001C1641"/>
    <w:rsid w:val="001C1CAE"/>
    <w:rsid w:val="001C252C"/>
    <w:rsid w:val="001C371D"/>
    <w:rsid w:val="001C421B"/>
    <w:rsid w:val="001C46D4"/>
    <w:rsid w:val="001C4797"/>
    <w:rsid w:val="001C484C"/>
    <w:rsid w:val="001C4966"/>
    <w:rsid w:val="001C5ABD"/>
    <w:rsid w:val="001C5B43"/>
    <w:rsid w:val="001C6A22"/>
    <w:rsid w:val="001C6ACA"/>
    <w:rsid w:val="001C773D"/>
    <w:rsid w:val="001C78FD"/>
    <w:rsid w:val="001D039F"/>
    <w:rsid w:val="001D0456"/>
    <w:rsid w:val="001D0921"/>
    <w:rsid w:val="001D0EFB"/>
    <w:rsid w:val="001D0FDF"/>
    <w:rsid w:val="001D12AE"/>
    <w:rsid w:val="001D1A36"/>
    <w:rsid w:val="001D2269"/>
    <w:rsid w:val="001D2691"/>
    <w:rsid w:val="001D2943"/>
    <w:rsid w:val="001D2D45"/>
    <w:rsid w:val="001D406E"/>
    <w:rsid w:val="001D438B"/>
    <w:rsid w:val="001D4E1E"/>
    <w:rsid w:val="001D52B8"/>
    <w:rsid w:val="001D5DBE"/>
    <w:rsid w:val="001D66F7"/>
    <w:rsid w:val="001D70E4"/>
    <w:rsid w:val="001D7152"/>
    <w:rsid w:val="001D771A"/>
    <w:rsid w:val="001E0A39"/>
    <w:rsid w:val="001E0A3F"/>
    <w:rsid w:val="001E0C08"/>
    <w:rsid w:val="001E1173"/>
    <w:rsid w:val="001E17DB"/>
    <w:rsid w:val="001E1CB4"/>
    <w:rsid w:val="001E1E84"/>
    <w:rsid w:val="001E24A2"/>
    <w:rsid w:val="001E2701"/>
    <w:rsid w:val="001E2757"/>
    <w:rsid w:val="001E318D"/>
    <w:rsid w:val="001E370C"/>
    <w:rsid w:val="001E3B1B"/>
    <w:rsid w:val="001E3BD6"/>
    <w:rsid w:val="001E408D"/>
    <w:rsid w:val="001E41A2"/>
    <w:rsid w:val="001E4487"/>
    <w:rsid w:val="001E571D"/>
    <w:rsid w:val="001E57CB"/>
    <w:rsid w:val="001E58C0"/>
    <w:rsid w:val="001E5AAF"/>
    <w:rsid w:val="001E6B91"/>
    <w:rsid w:val="001E6CBA"/>
    <w:rsid w:val="001E6D93"/>
    <w:rsid w:val="001E7140"/>
    <w:rsid w:val="001E7967"/>
    <w:rsid w:val="001F06A8"/>
    <w:rsid w:val="001F0934"/>
    <w:rsid w:val="001F0B1F"/>
    <w:rsid w:val="001F0B96"/>
    <w:rsid w:val="001F1529"/>
    <w:rsid w:val="001F163D"/>
    <w:rsid w:val="001F1A8C"/>
    <w:rsid w:val="001F2FCF"/>
    <w:rsid w:val="001F39D5"/>
    <w:rsid w:val="001F3CCE"/>
    <w:rsid w:val="001F43C9"/>
    <w:rsid w:val="001F5A15"/>
    <w:rsid w:val="001F5D13"/>
    <w:rsid w:val="001F600F"/>
    <w:rsid w:val="001F6BE6"/>
    <w:rsid w:val="001F6C47"/>
    <w:rsid w:val="001F7500"/>
    <w:rsid w:val="001F7CD5"/>
    <w:rsid w:val="001F7DF7"/>
    <w:rsid w:val="00200310"/>
    <w:rsid w:val="0020039C"/>
    <w:rsid w:val="002004A1"/>
    <w:rsid w:val="002006C4"/>
    <w:rsid w:val="002016E0"/>
    <w:rsid w:val="00201CBA"/>
    <w:rsid w:val="00202355"/>
    <w:rsid w:val="00202569"/>
    <w:rsid w:val="00202DF2"/>
    <w:rsid w:val="0020333A"/>
    <w:rsid w:val="00204838"/>
    <w:rsid w:val="00204990"/>
    <w:rsid w:val="00205553"/>
    <w:rsid w:val="00206101"/>
    <w:rsid w:val="00206C71"/>
    <w:rsid w:val="002078B5"/>
    <w:rsid w:val="00207D69"/>
    <w:rsid w:val="00207F56"/>
    <w:rsid w:val="002102F1"/>
    <w:rsid w:val="002103F1"/>
    <w:rsid w:val="0021049A"/>
    <w:rsid w:val="002106C0"/>
    <w:rsid w:val="0021107F"/>
    <w:rsid w:val="00211DA2"/>
    <w:rsid w:val="002122E7"/>
    <w:rsid w:val="00212A2D"/>
    <w:rsid w:val="00212C5F"/>
    <w:rsid w:val="002133F3"/>
    <w:rsid w:val="00213E90"/>
    <w:rsid w:val="0021490B"/>
    <w:rsid w:val="00214B94"/>
    <w:rsid w:val="0021507A"/>
    <w:rsid w:val="002153ED"/>
    <w:rsid w:val="002158FF"/>
    <w:rsid w:val="00215915"/>
    <w:rsid w:val="002168D3"/>
    <w:rsid w:val="002172AA"/>
    <w:rsid w:val="0021780D"/>
    <w:rsid w:val="00217AE6"/>
    <w:rsid w:val="002203C4"/>
    <w:rsid w:val="00220C47"/>
    <w:rsid w:val="00221CBE"/>
    <w:rsid w:val="00221F0A"/>
    <w:rsid w:val="00222AA6"/>
    <w:rsid w:val="00223EAD"/>
    <w:rsid w:val="00224229"/>
    <w:rsid w:val="00224398"/>
    <w:rsid w:val="002246EC"/>
    <w:rsid w:val="00224968"/>
    <w:rsid w:val="00226131"/>
    <w:rsid w:val="002263D2"/>
    <w:rsid w:val="00226651"/>
    <w:rsid w:val="00226734"/>
    <w:rsid w:val="002272C3"/>
    <w:rsid w:val="0022775D"/>
    <w:rsid w:val="00227C59"/>
    <w:rsid w:val="00227C86"/>
    <w:rsid w:val="0023053E"/>
    <w:rsid w:val="00230BD9"/>
    <w:rsid w:val="00230C8C"/>
    <w:rsid w:val="002316C6"/>
    <w:rsid w:val="00231711"/>
    <w:rsid w:val="0023290A"/>
    <w:rsid w:val="00232944"/>
    <w:rsid w:val="00232BFD"/>
    <w:rsid w:val="00233316"/>
    <w:rsid w:val="002333CC"/>
    <w:rsid w:val="002339A6"/>
    <w:rsid w:val="00233ABA"/>
    <w:rsid w:val="00234010"/>
    <w:rsid w:val="002349E2"/>
    <w:rsid w:val="002357AF"/>
    <w:rsid w:val="002361B4"/>
    <w:rsid w:val="00237B25"/>
    <w:rsid w:val="002404C6"/>
    <w:rsid w:val="0024050C"/>
    <w:rsid w:val="00240808"/>
    <w:rsid w:val="00240D62"/>
    <w:rsid w:val="002412DB"/>
    <w:rsid w:val="00241D70"/>
    <w:rsid w:val="00242370"/>
    <w:rsid w:val="00242593"/>
    <w:rsid w:val="00242681"/>
    <w:rsid w:val="00242C7C"/>
    <w:rsid w:val="00242F92"/>
    <w:rsid w:val="00243F31"/>
    <w:rsid w:val="00243FD4"/>
    <w:rsid w:val="00244FF8"/>
    <w:rsid w:val="00246170"/>
    <w:rsid w:val="00246394"/>
    <w:rsid w:val="00246459"/>
    <w:rsid w:val="00247623"/>
    <w:rsid w:val="00247B0B"/>
    <w:rsid w:val="00247DF0"/>
    <w:rsid w:val="00247FE5"/>
    <w:rsid w:val="00250B46"/>
    <w:rsid w:val="0025140C"/>
    <w:rsid w:val="00251677"/>
    <w:rsid w:val="002518C7"/>
    <w:rsid w:val="00251A43"/>
    <w:rsid w:val="00251A4B"/>
    <w:rsid w:val="002521DC"/>
    <w:rsid w:val="00253031"/>
    <w:rsid w:val="0025472D"/>
    <w:rsid w:val="002549CE"/>
    <w:rsid w:val="002560D2"/>
    <w:rsid w:val="0025674B"/>
    <w:rsid w:val="00256E85"/>
    <w:rsid w:val="00257167"/>
    <w:rsid w:val="00257CEE"/>
    <w:rsid w:val="00257D4A"/>
    <w:rsid w:val="002602DD"/>
    <w:rsid w:val="002604BD"/>
    <w:rsid w:val="0026062C"/>
    <w:rsid w:val="002609AD"/>
    <w:rsid w:val="00260C11"/>
    <w:rsid w:val="00261492"/>
    <w:rsid w:val="00261A44"/>
    <w:rsid w:val="00261DCA"/>
    <w:rsid w:val="002620DC"/>
    <w:rsid w:val="002621BD"/>
    <w:rsid w:val="00262997"/>
    <w:rsid w:val="00262CC2"/>
    <w:rsid w:val="00262CD2"/>
    <w:rsid w:val="002631DB"/>
    <w:rsid w:val="00263CF3"/>
    <w:rsid w:val="00264076"/>
    <w:rsid w:val="002652D4"/>
    <w:rsid w:val="0026574F"/>
    <w:rsid w:val="00266265"/>
    <w:rsid w:val="002665B1"/>
    <w:rsid w:val="0026689D"/>
    <w:rsid w:val="002669D1"/>
    <w:rsid w:val="00266ACA"/>
    <w:rsid w:val="00266E81"/>
    <w:rsid w:val="00267BD2"/>
    <w:rsid w:val="00270776"/>
    <w:rsid w:val="00270DA3"/>
    <w:rsid w:val="00270EB2"/>
    <w:rsid w:val="00271524"/>
    <w:rsid w:val="00271EF7"/>
    <w:rsid w:val="002721B7"/>
    <w:rsid w:val="00273395"/>
    <w:rsid w:val="002734BB"/>
    <w:rsid w:val="00273A6B"/>
    <w:rsid w:val="00273AE1"/>
    <w:rsid w:val="00273C07"/>
    <w:rsid w:val="00273D43"/>
    <w:rsid w:val="00274564"/>
    <w:rsid w:val="002745FE"/>
    <w:rsid w:val="002746CE"/>
    <w:rsid w:val="00275A9D"/>
    <w:rsid w:val="00275CB8"/>
    <w:rsid w:val="00275E89"/>
    <w:rsid w:val="00277463"/>
    <w:rsid w:val="00277551"/>
    <w:rsid w:val="00277953"/>
    <w:rsid w:val="00277A62"/>
    <w:rsid w:val="00277C73"/>
    <w:rsid w:val="00277F70"/>
    <w:rsid w:val="00280037"/>
    <w:rsid w:val="00280293"/>
    <w:rsid w:val="00280722"/>
    <w:rsid w:val="00280A6C"/>
    <w:rsid w:val="00280CCE"/>
    <w:rsid w:val="002817A0"/>
    <w:rsid w:val="00282A22"/>
    <w:rsid w:val="00282F9A"/>
    <w:rsid w:val="0028373A"/>
    <w:rsid w:val="00283B35"/>
    <w:rsid w:val="00284380"/>
    <w:rsid w:val="0028481E"/>
    <w:rsid w:val="00284B27"/>
    <w:rsid w:val="002853ED"/>
    <w:rsid w:val="00285475"/>
    <w:rsid w:val="002865C1"/>
    <w:rsid w:val="0028663A"/>
    <w:rsid w:val="00287382"/>
    <w:rsid w:val="002876A6"/>
    <w:rsid w:val="0028780C"/>
    <w:rsid w:val="00287873"/>
    <w:rsid w:val="00287964"/>
    <w:rsid w:val="0028796E"/>
    <w:rsid w:val="00287B76"/>
    <w:rsid w:val="00287C1F"/>
    <w:rsid w:val="00287C89"/>
    <w:rsid w:val="00287CE0"/>
    <w:rsid w:val="00287F5F"/>
    <w:rsid w:val="0029013D"/>
    <w:rsid w:val="002922A0"/>
    <w:rsid w:val="002926FE"/>
    <w:rsid w:val="00292814"/>
    <w:rsid w:val="00292A7C"/>
    <w:rsid w:val="00293355"/>
    <w:rsid w:val="00293F84"/>
    <w:rsid w:val="0029409B"/>
    <w:rsid w:val="00294275"/>
    <w:rsid w:val="002951CC"/>
    <w:rsid w:val="0029577B"/>
    <w:rsid w:val="00295CA2"/>
    <w:rsid w:val="00295D14"/>
    <w:rsid w:val="00295D37"/>
    <w:rsid w:val="00297916"/>
    <w:rsid w:val="00297A23"/>
    <w:rsid w:val="002A0212"/>
    <w:rsid w:val="002A09D5"/>
    <w:rsid w:val="002A1AE1"/>
    <w:rsid w:val="002A23AF"/>
    <w:rsid w:val="002A2D57"/>
    <w:rsid w:val="002A3DE1"/>
    <w:rsid w:val="002A4077"/>
    <w:rsid w:val="002A4902"/>
    <w:rsid w:val="002A4ACA"/>
    <w:rsid w:val="002A4F08"/>
    <w:rsid w:val="002A531D"/>
    <w:rsid w:val="002A5463"/>
    <w:rsid w:val="002A5598"/>
    <w:rsid w:val="002A56C2"/>
    <w:rsid w:val="002A749E"/>
    <w:rsid w:val="002A7741"/>
    <w:rsid w:val="002A77C5"/>
    <w:rsid w:val="002A7ABF"/>
    <w:rsid w:val="002A7C43"/>
    <w:rsid w:val="002A7C80"/>
    <w:rsid w:val="002B015E"/>
    <w:rsid w:val="002B0524"/>
    <w:rsid w:val="002B0683"/>
    <w:rsid w:val="002B06DA"/>
    <w:rsid w:val="002B08E6"/>
    <w:rsid w:val="002B0C59"/>
    <w:rsid w:val="002B0FFE"/>
    <w:rsid w:val="002B18CF"/>
    <w:rsid w:val="002B1B4F"/>
    <w:rsid w:val="002B241A"/>
    <w:rsid w:val="002B2963"/>
    <w:rsid w:val="002B29A2"/>
    <w:rsid w:val="002B2B43"/>
    <w:rsid w:val="002B2FF0"/>
    <w:rsid w:val="002B3434"/>
    <w:rsid w:val="002B37E7"/>
    <w:rsid w:val="002B44EC"/>
    <w:rsid w:val="002B4752"/>
    <w:rsid w:val="002B4A21"/>
    <w:rsid w:val="002B4C6F"/>
    <w:rsid w:val="002B5146"/>
    <w:rsid w:val="002B533B"/>
    <w:rsid w:val="002B5996"/>
    <w:rsid w:val="002B5BAA"/>
    <w:rsid w:val="002B65AF"/>
    <w:rsid w:val="002B6A13"/>
    <w:rsid w:val="002B76F5"/>
    <w:rsid w:val="002B7D02"/>
    <w:rsid w:val="002C0A4A"/>
    <w:rsid w:val="002C0BDD"/>
    <w:rsid w:val="002C0C37"/>
    <w:rsid w:val="002C0D85"/>
    <w:rsid w:val="002C134D"/>
    <w:rsid w:val="002C13DA"/>
    <w:rsid w:val="002C16DE"/>
    <w:rsid w:val="002C1D7B"/>
    <w:rsid w:val="002C24B6"/>
    <w:rsid w:val="002C2696"/>
    <w:rsid w:val="002C3408"/>
    <w:rsid w:val="002C34D0"/>
    <w:rsid w:val="002C35FB"/>
    <w:rsid w:val="002C45E2"/>
    <w:rsid w:val="002C4F49"/>
    <w:rsid w:val="002C5169"/>
    <w:rsid w:val="002C5231"/>
    <w:rsid w:val="002C6263"/>
    <w:rsid w:val="002C66EF"/>
    <w:rsid w:val="002C676D"/>
    <w:rsid w:val="002C6897"/>
    <w:rsid w:val="002C6AB9"/>
    <w:rsid w:val="002C6B24"/>
    <w:rsid w:val="002C6E76"/>
    <w:rsid w:val="002D0812"/>
    <w:rsid w:val="002D1EA1"/>
    <w:rsid w:val="002D2013"/>
    <w:rsid w:val="002D2389"/>
    <w:rsid w:val="002D264E"/>
    <w:rsid w:val="002D2D0F"/>
    <w:rsid w:val="002D38E9"/>
    <w:rsid w:val="002D3A94"/>
    <w:rsid w:val="002D3C70"/>
    <w:rsid w:val="002D45E8"/>
    <w:rsid w:val="002D46BF"/>
    <w:rsid w:val="002D4DE0"/>
    <w:rsid w:val="002D5398"/>
    <w:rsid w:val="002D54AD"/>
    <w:rsid w:val="002D557E"/>
    <w:rsid w:val="002D5FE0"/>
    <w:rsid w:val="002D643F"/>
    <w:rsid w:val="002D672D"/>
    <w:rsid w:val="002D6A27"/>
    <w:rsid w:val="002D7602"/>
    <w:rsid w:val="002E01AB"/>
    <w:rsid w:val="002E058D"/>
    <w:rsid w:val="002E099B"/>
    <w:rsid w:val="002E0E5D"/>
    <w:rsid w:val="002E1DF9"/>
    <w:rsid w:val="002E20AD"/>
    <w:rsid w:val="002E25C3"/>
    <w:rsid w:val="002E28AE"/>
    <w:rsid w:val="002E3E78"/>
    <w:rsid w:val="002E47FC"/>
    <w:rsid w:val="002E4EB1"/>
    <w:rsid w:val="002E51D7"/>
    <w:rsid w:val="002E564D"/>
    <w:rsid w:val="002E56D4"/>
    <w:rsid w:val="002E5A6B"/>
    <w:rsid w:val="002E5AF4"/>
    <w:rsid w:val="002E6522"/>
    <w:rsid w:val="002E7087"/>
    <w:rsid w:val="002E758B"/>
    <w:rsid w:val="002E75BC"/>
    <w:rsid w:val="002E797E"/>
    <w:rsid w:val="002E7EC2"/>
    <w:rsid w:val="002F094A"/>
    <w:rsid w:val="002F1D9A"/>
    <w:rsid w:val="002F2098"/>
    <w:rsid w:val="002F278E"/>
    <w:rsid w:val="002F32E3"/>
    <w:rsid w:val="002F33E4"/>
    <w:rsid w:val="002F40D9"/>
    <w:rsid w:val="002F410E"/>
    <w:rsid w:val="002F52CC"/>
    <w:rsid w:val="002F56DB"/>
    <w:rsid w:val="002F5B34"/>
    <w:rsid w:val="002F6786"/>
    <w:rsid w:val="002F73B3"/>
    <w:rsid w:val="002F7877"/>
    <w:rsid w:val="002F7AD0"/>
    <w:rsid w:val="002F7DFA"/>
    <w:rsid w:val="00300795"/>
    <w:rsid w:val="00300CB5"/>
    <w:rsid w:val="003010BD"/>
    <w:rsid w:val="003016BC"/>
    <w:rsid w:val="0030216F"/>
    <w:rsid w:val="0030275B"/>
    <w:rsid w:val="00302B95"/>
    <w:rsid w:val="00302DE0"/>
    <w:rsid w:val="00302F14"/>
    <w:rsid w:val="003032CC"/>
    <w:rsid w:val="003035E7"/>
    <w:rsid w:val="00303D30"/>
    <w:rsid w:val="00304204"/>
    <w:rsid w:val="00304AAB"/>
    <w:rsid w:val="003059C2"/>
    <w:rsid w:val="00305B0B"/>
    <w:rsid w:val="00306308"/>
    <w:rsid w:val="003069D3"/>
    <w:rsid w:val="00306A76"/>
    <w:rsid w:val="00306ADB"/>
    <w:rsid w:val="00307483"/>
    <w:rsid w:val="00307563"/>
    <w:rsid w:val="00307678"/>
    <w:rsid w:val="00307C7E"/>
    <w:rsid w:val="00310848"/>
    <w:rsid w:val="00310D1E"/>
    <w:rsid w:val="00311003"/>
    <w:rsid w:val="0031138E"/>
    <w:rsid w:val="0031163A"/>
    <w:rsid w:val="00311FF9"/>
    <w:rsid w:val="00312272"/>
    <w:rsid w:val="00312705"/>
    <w:rsid w:val="00312AED"/>
    <w:rsid w:val="00312EBB"/>
    <w:rsid w:val="00312F3E"/>
    <w:rsid w:val="003133BB"/>
    <w:rsid w:val="003133F9"/>
    <w:rsid w:val="00313510"/>
    <w:rsid w:val="00313E39"/>
    <w:rsid w:val="003147F1"/>
    <w:rsid w:val="00315023"/>
    <w:rsid w:val="003151FC"/>
    <w:rsid w:val="00317CBD"/>
    <w:rsid w:val="00320C64"/>
    <w:rsid w:val="00320DCA"/>
    <w:rsid w:val="00321F0E"/>
    <w:rsid w:val="0032217D"/>
    <w:rsid w:val="00324023"/>
    <w:rsid w:val="00324346"/>
    <w:rsid w:val="00324B9E"/>
    <w:rsid w:val="00324E5D"/>
    <w:rsid w:val="00324EF7"/>
    <w:rsid w:val="003257CB"/>
    <w:rsid w:val="00326E19"/>
    <w:rsid w:val="003273BC"/>
    <w:rsid w:val="00327611"/>
    <w:rsid w:val="0033019F"/>
    <w:rsid w:val="003305AA"/>
    <w:rsid w:val="0033151F"/>
    <w:rsid w:val="00332C94"/>
    <w:rsid w:val="00332CB1"/>
    <w:rsid w:val="0033301A"/>
    <w:rsid w:val="003337BE"/>
    <w:rsid w:val="00333A6E"/>
    <w:rsid w:val="0033456A"/>
    <w:rsid w:val="00334F0A"/>
    <w:rsid w:val="003361B1"/>
    <w:rsid w:val="003361F0"/>
    <w:rsid w:val="0033622C"/>
    <w:rsid w:val="0033660F"/>
    <w:rsid w:val="00336721"/>
    <w:rsid w:val="00337265"/>
    <w:rsid w:val="00337783"/>
    <w:rsid w:val="00337D3C"/>
    <w:rsid w:val="0034115A"/>
    <w:rsid w:val="00341416"/>
    <w:rsid w:val="003414D9"/>
    <w:rsid w:val="00341A9B"/>
    <w:rsid w:val="00342F08"/>
    <w:rsid w:val="003430FC"/>
    <w:rsid w:val="00343CF3"/>
    <w:rsid w:val="00344C58"/>
    <w:rsid w:val="00345971"/>
    <w:rsid w:val="003459EF"/>
    <w:rsid w:val="00345EE2"/>
    <w:rsid w:val="00346AF1"/>
    <w:rsid w:val="00346BEB"/>
    <w:rsid w:val="00347225"/>
    <w:rsid w:val="0034759B"/>
    <w:rsid w:val="00347B52"/>
    <w:rsid w:val="00347F06"/>
    <w:rsid w:val="00350221"/>
    <w:rsid w:val="00350A71"/>
    <w:rsid w:val="00350DF1"/>
    <w:rsid w:val="00351474"/>
    <w:rsid w:val="003517EE"/>
    <w:rsid w:val="003523D6"/>
    <w:rsid w:val="00352A45"/>
    <w:rsid w:val="00352F05"/>
    <w:rsid w:val="00352F33"/>
    <w:rsid w:val="00353D3B"/>
    <w:rsid w:val="003546BD"/>
    <w:rsid w:val="00354B95"/>
    <w:rsid w:val="00354C06"/>
    <w:rsid w:val="00354DA9"/>
    <w:rsid w:val="0035505A"/>
    <w:rsid w:val="003550C8"/>
    <w:rsid w:val="00355714"/>
    <w:rsid w:val="003558A7"/>
    <w:rsid w:val="0035597A"/>
    <w:rsid w:val="00355A25"/>
    <w:rsid w:val="00355E39"/>
    <w:rsid w:val="00356303"/>
    <w:rsid w:val="003565F3"/>
    <w:rsid w:val="003566D8"/>
    <w:rsid w:val="00356FAB"/>
    <w:rsid w:val="003575DE"/>
    <w:rsid w:val="0035795E"/>
    <w:rsid w:val="00357D41"/>
    <w:rsid w:val="00357D57"/>
    <w:rsid w:val="00360B0B"/>
    <w:rsid w:val="00362D14"/>
    <w:rsid w:val="0036309E"/>
    <w:rsid w:val="003637A7"/>
    <w:rsid w:val="00363AAE"/>
    <w:rsid w:val="00364EC6"/>
    <w:rsid w:val="00365B0D"/>
    <w:rsid w:val="0036645F"/>
    <w:rsid w:val="00366E10"/>
    <w:rsid w:val="00367964"/>
    <w:rsid w:val="00370465"/>
    <w:rsid w:val="00370D1D"/>
    <w:rsid w:val="00370DC4"/>
    <w:rsid w:val="00371679"/>
    <w:rsid w:val="00371C7C"/>
    <w:rsid w:val="00372198"/>
    <w:rsid w:val="00373582"/>
    <w:rsid w:val="00373D1E"/>
    <w:rsid w:val="00374C41"/>
    <w:rsid w:val="003751E5"/>
    <w:rsid w:val="003752FA"/>
    <w:rsid w:val="00375848"/>
    <w:rsid w:val="00375FC4"/>
    <w:rsid w:val="003762A8"/>
    <w:rsid w:val="0037750E"/>
    <w:rsid w:val="003779C7"/>
    <w:rsid w:val="003800CC"/>
    <w:rsid w:val="0038029B"/>
    <w:rsid w:val="00380B4A"/>
    <w:rsid w:val="00380D8E"/>
    <w:rsid w:val="0038170A"/>
    <w:rsid w:val="0038198F"/>
    <w:rsid w:val="00381C0C"/>
    <w:rsid w:val="003820B2"/>
    <w:rsid w:val="003821C8"/>
    <w:rsid w:val="00382EA2"/>
    <w:rsid w:val="00384040"/>
    <w:rsid w:val="00384E63"/>
    <w:rsid w:val="0038550F"/>
    <w:rsid w:val="003861C6"/>
    <w:rsid w:val="0038669C"/>
    <w:rsid w:val="00386808"/>
    <w:rsid w:val="00387E3B"/>
    <w:rsid w:val="00387FD3"/>
    <w:rsid w:val="00390105"/>
    <w:rsid w:val="00390D2F"/>
    <w:rsid w:val="00392288"/>
    <w:rsid w:val="00392313"/>
    <w:rsid w:val="003924C8"/>
    <w:rsid w:val="003931E9"/>
    <w:rsid w:val="00393BDF"/>
    <w:rsid w:val="00394139"/>
    <w:rsid w:val="00394B3C"/>
    <w:rsid w:val="00394EB9"/>
    <w:rsid w:val="00394F7A"/>
    <w:rsid w:val="003955DB"/>
    <w:rsid w:val="00395F7F"/>
    <w:rsid w:val="00396026"/>
    <w:rsid w:val="0039642E"/>
    <w:rsid w:val="003969B2"/>
    <w:rsid w:val="00397837"/>
    <w:rsid w:val="00397904"/>
    <w:rsid w:val="00397BD4"/>
    <w:rsid w:val="00397F0A"/>
    <w:rsid w:val="003A049C"/>
    <w:rsid w:val="003A0FC9"/>
    <w:rsid w:val="003A1CA0"/>
    <w:rsid w:val="003A1DF6"/>
    <w:rsid w:val="003A2AA7"/>
    <w:rsid w:val="003A2DB5"/>
    <w:rsid w:val="003A3D8E"/>
    <w:rsid w:val="003A401A"/>
    <w:rsid w:val="003A41C6"/>
    <w:rsid w:val="003A42E0"/>
    <w:rsid w:val="003A454B"/>
    <w:rsid w:val="003A4638"/>
    <w:rsid w:val="003A488D"/>
    <w:rsid w:val="003A4E52"/>
    <w:rsid w:val="003A4E6F"/>
    <w:rsid w:val="003A5610"/>
    <w:rsid w:val="003A57AA"/>
    <w:rsid w:val="003A5A81"/>
    <w:rsid w:val="003A5C1D"/>
    <w:rsid w:val="003A5E62"/>
    <w:rsid w:val="003A5FA4"/>
    <w:rsid w:val="003A63DF"/>
    <w:rsid w:val="003A6D6D"/>
    <w:rsid w:val="003A6E54"/>
    <w:rsid w:val="003A6FB0"/>
    <w:rsid w:val="003A7147"/>
    <w:rsid w:val="003A79D4"/>
    <w:rsid w:val="003A7B41"/>
    <w:rsid w:val="003A7E5D"/>
    <w:rsid w:val="003B058D"/>
    <w:rsid w:val="003B0839"/>
    <w:rsid w:val="003B089D"/>
    <w:rsid w:val="003B0E11"/>
    <w:rsid w:val="003B1107"/>
    <w:rsid w:val="003B13BE"/>
    <w:rsid w:val="003B18A0"/>
    <w:rsid w:val="003B1DA1"/>
    <w:rsid w:val="003B1E80"/>
    <w:rsid w:val="003B2335"/>
    <w:rsid w:val="003B301B"/>
    <w:rsid w:val="003B32CD"/>
    <w:rsid w:val="003B39EC"/>
    <w:rsid w:val="003B3EBD"/>
    <w:rsid w:val="003B4DB2"/>
    <w:rsid w:val="003B5571"/>
    <w:rsid w:val="003B58FE"/>
    <w:rsid w:val="003B61E5"/>
    <w:rsid w:val="003B6227"/>
    <w:rsid w:val="003B6281"/>
    <w:rsid w:val="003B6F74"/>
    <w:rsid w:val="003B71D4"/>
    <w:rsid w:val="003B77E9"/>
    <w:rsid w:val="003B7A67"/>
    <w:rsid w:val="003B7DC1"/>
    <w:rsid w:val="003C068F"/>
    <w:rsid w:val="003C0E16"/>
    <w:rsid w:val="003C1F3D"/>
    <w:rsid w:val="003C339E"/>
    <w:rsid w:val="003C3C87"/>
    <w:rsid w:val="003C3E88"/>
    <w:rsid w:val="003C530B"/>
    <w:rsid w:val="003C57C6"/>
    <w:rsid w:val="003C5C9F"/>
    <w:rsid w:val="003C69AB"/>
    <w:rsid w:val="003C7958"/>
    <w:rsid w:val="003C7ACC"/>
    <w:rsid w:val="003C7B54"/>
    <w:rsid w:val="003C7B7D"/>
    <w:rsid w:val="003D08F6"/>
    <w:rsid w:val="003D12DC"/>
    <w:rsid w:val="003D165D"/>
    <w:rsid w:val="003D195D"/>
    <w:rsid w:val="003D1AD1"/>
    <w:rsid w:val="003D1C41"/>
    <w:rsid w:val="003D1C4D"/>
    <w:rsid w:val="003D1FB9"/>
    <w:rsid w:val="003D2114"/>
    <w:rsid w:val="003D21FE"/>
    <w:rsid w:val="003D2AD4"/>
    <w:rsid w:val="003D3032"/>
    <w:rsid w:val="003D33A4"/>
    <w:rsid w:val="003D4456"/>
    <w:rsid w:val="003D49F0"/>
    <w:rsid w:val="003D4E13"/>
    <w:rsid w:val="003D5083"/>
    <w:rsid w:val="003D5540"/>
    <w:rsid w:val="003D63B2"/>
    <w:rsid w:val="003D6564"/>
    <w:rsid w:val="003D6714"/>
    <w:rsid w:val="003D6ABE"/>
    <w:rsid w:val="003D6BCC"/>
    <w:rsid w:val="003D77B7"/>
    <w:rsid w:val="003D7892"/>
    <w:rsid w:val="003D78EA"/>
    <w:rsid w:val="003D7C6A"/>
    <w:rsid w:val="003E0355"/>
    <w:rsid w:val="003E0E28"/>
    <w:rsid w:val="003E2651"/>
    <w:rsid w:val="003E29F0"/>
    <w:rsid w:val="003E2FC9"/>
    <w:rsid w:val="003E527C"/>
    <w:rsid w:val="003E55A5"/>
    <w:rsid w:val="003E572A"/>
    <w:rsid w:val="003E5B3C"/>
    <w:rsid w:val="003E5C40"/>
    <w:rsid w:val="003E6294"/>
    <w:rsid w:val="003E64DF"/>
    <w:rsid w:val="003E6D25"/>
    <w:rsid w:val="003E7100"/>
    <w:rsid w:val="003E7725"/>
    <w:rsid w:val="003F01EF"/>
    <w:rsid w:val="003F0375"/>
    <w:rsid w:val="003F0FC3"/>
    <w:rsid w:val="003F101B"/>
    <w:rsid w:val="003F10B8"/>
    <w:rsid w:val="003F112F"/>
    <w:rsid w:val="003F2A32"/>
    <w:rsid w:val="003F2FA3"/>
    <w:rsid w:val="003F369C"/>
    <w:rsid w:val="003F413F"/>
    <w:rsid w:val="003F4FC4"/>
    <w:rsid w:val="003F5142"/>
    <w:rsid w:val="003F5212"/>
    <w:rsid w:val="003F549F"/>
    <w:rsid w:val="003F5923"/>
    <w:rsid w:val="003F643B"/>
    <w:rsid w:val="003F6655"/>
    <w:rsid w:val="003F7113"/>
    <w:rsid w:val="003F72E9"/>
    <w:rsid w:val="003F78DC"/>
    <w:rsid w:val="0040013E"/>
    <w:rsid w:val="004006AB"/>
    <w:rsid w:val="00400A54"/>
    <w:rsid w:val="00401337"/>
    <w:rsid w:val="00401590"/>
    <w:rsid w:val="004017AE"/>
    <w:rsid w:val="004028F2"/>
    <w:rsid w:val="00402D98"/>
    <w:rsid w:val="00402FD2"/>
    <w:rsid w:val="004033DA"/>
    <w:rsid w:val="004036E0"/>
    <w:rsid w:val="00403A67"/>
    <w:rsid w:val="0040493A"/>
    <w:rsid w:val="00404C42"/>
    <w:rsid w:val="004061B6"/>
    <w:rsid w:val="00406EE0"/>
    <w:rsid w:val="0040772C"/>
    <w:rsid w:val="0040795C"/>
    <w:rsid w:val="00410690"/>
    <w:rsid w:val="00410D69"/>
    <w:rsid w:val="004113CC"/>
    <w:rsid w:val="00411A7B"/>
    <w:rsid w:val="00411CBA"/>
    <w:rsid w:val="004126BB"/>
    <w:rsid w:val="004131B3"/>
    <w:rsid w:val="004131DB"/>
    <w:rsid w:val="0041345F"/>
    <w:rsid w:val="00413633"/>
    <w:rsid w:val="00413A33"/>
    <w:rsid w:val="00413B71"/>
    <w:rsid w:val="00413CFE"/>
    <w:rsid w:val="00414B98"/>
    <w:rsid w:val="00414C89"/>
    <w:rsid w:val="00414E08"/>
    <w:rsid w:val="0041501F"/>
    <w:rsid w:val="00415BCE"/>
    <w:rsid w:val="00416A5B"/>
    <w:rsid w:val="004174BF"/>
    <w:rsid w:val="004175B9"/>
    <w:rsid w:val="00417666"/>
    <w:rsid w:val="004209FB"/>
    <w:rsid w:val="00420FC7"/>
    <w:rsid w:val="004214E0"/>
    <w:rsid w:val="004215ED"/>
    <w:rsid w:val="0042186A"/>
    <w:rsid w:val="00421C37"/>
    <w:rsid w:val="00421C4D"/>
    <w:rsid w:val="00422559"/>
    <w:rsid w:val="00422FA2"/>
    <w:rsid w:val="00423271"/>
    <w:rsid w:val="004241E1"/>
    <w:rsid w:val="004247C0"/>
    <w:rsid w:val="00424B46"/>
    <w:rsid w:val="00425669"/>
    <w:rsid w:val="00425A30"/>
    <w:rsid w:val="00425DF0"/>
    <w:rsid w:val="00425FDD"/>
    <w:rsid w:val="00426AEA"/>
    <w:rsid w:val="00426D31"/>
    <w:rsid w:val="00426EC1"/>
    <w:rsid w:val="004270EA"/>
    <w:rsid w:val="004271B8"/>
    <w:rsid w:val="00427794"/>
    <w:rsid w:val="00427997"/>
    <w:rsid w:val="00427ACD"/>
    <w:rsid w:val="00427DB4"/>
    <w:rsid w:val="00430807"/>
    <w:rsid w:val="00430F17"/>
    <w:rsid w:val="00432197"/>
    <w:rsid w:val="00432870"/>
    <w:rsid w:val="00432BD0"/>
    <w:rsid w:val="00433025"/>
    <w:rsid w:val="00433A76"/>
    <w:rsid w:val="00433D08"/>
    <w:rsid w:val="00434D4E"/>
    <w:rsid w:val="004350D5"/>
    <w:rsid w:val="00435299"/>
    <w:rsid w:val="00435F1E"/>
    <w:rsid w:val="004362D9"/>
    <w:rsid w:val="00436AA8"/>
    <w:rsid w:val="00437152"/>
    <w:rsid w:val="00440218"/>
    <w:rsid w:val="00440AAB"/>
    <w:rsid w:val="00440C12"/>
    <w:rsid w:val="004417D7"/>
    <w:rsid w:val="00443BA0"/>
    <w:rsid w:val="00444758"/>
    <w:rsid w:val="00444B24"/>
    <w:rsid w:val="00444EB8"/>
    <w:rsid w:val="004451C9"/>
    <w:rsid w:val="00445688"/>
    <w:rsid w:val="00446003"/>
    <w:rsid w:val="00446386"/>
    <w:rsid w:val="00446A5E"/>
    <w:rsid w:val="00447428"/>
    <w:rsid w:val="004475BA"/>
    <w:rsid w:val="004477CA"/>
    <w:rsid w:val="00447CE0"/>
    <w:rsid w:val="00447E08"/>
    <w:rsid w:val="004501A9"/>
    <w:rsid w:val="004502DB"/>
    <w:rsid w:val="00450BD5"/>
    <w:rsid w:val="0045118F"/>
    <w:rsid w:val="00451768"/>
    <w:rsid w:val="004525EC"/>
    <w:rsid w:val="00452B7A"/>
    <w:rsid w:val="00452BF4"/>
    <w:rsid w:val="00452DA6"/>
    <w:rsid w:val="00453B69"/>
    <w:rsid w:val="00453B90"/>
    <w:rsid w:val="00454EE7"/>
    <w:rsid w:val="0045535E"/>
    <w:rsid w:val="0045650D"/>
    <w:rsid w:val="0045654D"/>
    <w:rsid w:val="004565A4"/>
    <w:rsid w:val="00456B06"/>
    <w:rsid w:val="00456B5E"/>
    <w:rsid w:val="00457D3D"/>
    <w:rsid w:val="004603FC"/>
    <w:rsid w:val="004604CC"/>
    <w:rsid w:val="00460BC2"/>
    <w:rsid w:val="00461BAF"/>
    <w:rsid w:val="00462275"/>
    <w:rsid w:val="004637A7"/>
    <w:rsid w:val="00463863"/>
    <w:rsid w:val="00464320"/>
    <w:rsid w:val="004643B7"/>
    <w:rsid w:val="00464A37"/>
    <w:rsid w:val="00465B61"/>
    <w:rsid w:val="00465D2B"/>
    <w:rsid w:val="00466070"/>
    <w:rsid w:val="004663CE"/>
    <w:rsid w:val="0046799A"/>
    <w:rsid w:val="0047058F"/>
    <w:rsid w:val="004705E9"/>
    <w:rsid w:val="00471124"/>
    <w:rsid w:val="0047137D"/>
    <w:rsid w:val="004716A9"/>
    <w:rsid w:val="00472726"/>
    <w:rsid w:val="004728C7"/>
    <w:rsid w:val="00472F21"/>
    <w:rsid w:val="00472FBC"/>
    <w:rsid w:val="004736A6"/>
    <w:rsid w:val="00473C72"/>
    <w:rsid w:val="00473FB1"/>
    <w:rsid w:val="004740AB"/>
    <w:rsid w:val="004749BD"/>
    <w:rsid w:val="0047700A"/>
    <w:rsid w:val="004770AD"/>
    <w:rsid w:val="0047749C"/>
    <w:rsid w:val="004776F7"/>
    <w:rsid w:val="00477BA8"/>
    <w:rsid w:val="004801AB"/>
    <w:rsid w:val="004801F3"/>
    <w:rsid w:val="00480372"/>
    <w:rsid w:val="00480BEC"/>
    <w:rsid w:val="00480EED"/>
    <w:rsid w:val="00481269"/>
    <w:rsid w:val="0048158B"/>
    <w:rsid w:val="0048172C"/>
    <w:rsid w:val="00481883"/>
    <w:rsid w:val="00481B8F"/>
    <w:rsid w:val="00481BE9"/>
    <w:rsid w:val="00482914"/>
    <w:rsid w:val="00482B7C"/>
    <w:rsid w:val="00482E6B"/>
    <w:rsid w:val="00482E9B"/>
    <w:rsid w:val="00482F0E"/>
    <w:rsid w:val="00483549"/>
    <w:rsid w:val="004835D5"/>
    <w:rsid w:val="00483913"/>
    <w:rsid w:val="00484C5D"/>
    <w:rsid w:val="004857BB"/>
    <w:rsid w:val="0048597C"/>
    <w:rsid w:val="00485C7E"/>
    <w:rsid w:val="00486066"/>
    <w:rsid w:val="00486A79"/>
    <w:rsid w:val="00486B53"/>
    <w:rsid w:val="00486C6A"/>
    <w:rsid w:val="0048707E"/>
    <w:rsid w:val="0048709A"/>
    <w:rsid w:val="00487B9D"/>
    <w:rsid w:val="00490027"/>
    <w:rsid w:val="0049002D"/>
    <w:rsid w:val="00490179"/>
    <w:rsid w:val="0049051D"/>
    <w:rsid w:val="00490A67"/>
    <w:rsid w:val="0049134A"/>
    <w:rsid w:val="0049174B"/>
    <w:rsid w:val="00491770"/>
    <w:rsid w:val="004917C4"/>
    <w:rsid w:val="004920BC"/>
    <w:rsid w:val="00492183"/>
    <w:rsid w:val="00492AC5"/>
    <w:rsid w:val="00492BDB"/>
    <w:rsid w:val="00492EB0"/>
    <w:rsid w:val="0049313A"/>
    <w:rsid w:val="0049363C"/>
    <w:rsid w:val="00493730"/>
    <w:rsid w:val="004939B1"/>
    <w:rsid w:val="00493F48"/>
    <w:rsid w:val="00494458"/>
    <w:rsid w:val="00494A51"/>
    <w:rsid w:val="00494B2F"/>
    <w:rsid w:val="00495093"/>
    <w:rsid w:val="004950AD"/>
    <w:rsid w:val="0049573F"/>
    <w:rsid w:val="00496878"/>
    <w:rsid w:val="00496A97"/>
    <w:rsid w:val="00496F5A"/>
    <w:rsid w:val="00497185"/>
    <w:rsid w:val="00497387"/>
    <w:rsid w:val="004978AC"/>
    <w:rsid w:val="00497CD8"/>
    <w:rsid w:val="00497E18"/>
    <w:rsid w:val="004A035C"/>
    <w:rsid w:val="004A0D00"/>
    <w:rsid w:val="004A16DA"/>
    <w:rsid w:val="004A1AEE"/>
    <w:rsid w:val="004A26B5"/>
    <w:rsid w:val="004A27B9"/>
    <w:rsid w:val="004A352F"/>
    <w:rsid w:val="004A3809"/>
    <w:rsid w:val="004A3AEF"/>
    <w:rsid w:val="004A3EF5"/>
    <w:rsid w:val="004A4027"/>
    <w:rsid w:val="004A4834"/>
    <w:rsid w:val="004A531B"/>
    <w:rsid w:val="004A53E0"/>
    <w:rsid w:val="004A55B9"/>
    <w:rsid w:val="004A572A"/>
    <w:rsid w:val="004A57B7"/>
    <w:rsid w:val="004A5828"/>
    <w:rsid w:val="004A63D6"/>
    <w:rsid w:val="004A64E1"/>
    <w:rsid w:val="004A698F"/>
    <w:rsid w:val="004A72F3"/>
    <w:rsid w:val="004A785C"/>
    <w:rsid w:val="004A78B0"/>
    <w:rsid w:val="004B0370"/>
    <w:rsid w:val="004B07AB"/>
    <w:rsid w:val="004B0DE7"/>
    <w:rsid w:val="004B139D"/>
    <w:rsid w:val="004B2474"/>
    <w:rsid w:val="004B24B2"/>
    <w:rsid w:val="004B2563"/>
    <w:rsid w:val="004B2B1C"/>
    <w:rsid w:val="004B38FE"/>
    <w:rsid w:val="004B5138"/>
    <w:rsid w:val="004B63A8"/>
    <w:rsid w:val="004B7573"/>
    <w:rsid w:val="004B7D18"/>
    <w:rsid w:val="004C0229"/>
    <w:rsid w:val="004C05C6"/>
    <w:rsid w:val="004C08E5"/>
    <w:rsid w:val="004C09AD"/>
    <w:rsid w:val="004C14F2"/>
    <w:rsid w:val="004C151E"/>
    <w:rsid w:val="004C1796"/>
    <w:rsid w:val="004C1CF9"/>
    <w:rsid w:val="004C2528"/>
    <w:rsid w:val="004C2879"/>
    <w:rsid w:val="004C3818"/>
    <w:rsid w:val="004C4D0F"/>
    <w:rsid w:val="004C6011"/>
    <w:rsid w:val="004C6237"/>
    <w:rsid w:val="004C644F"/>
    <w:rsid w:val="004C67C1"/>
    <w:rsid w:val="004C6E27"/>
    <w:rsid w:val="004C7401"/>
    <w:rsid w:val="004C74A4"/>
    <w:rsid w:val="004C7732"/>
    <w:rsid w:val="004C7842"/>
    <w:rsid w:val="004C7F86"/>
    <w:rsid w:val="004D0935"/>
    <w:rsid w:val="004D0B96"/>
    <w:rsid w:val="004D0C76"/>
    <w:rsid w:val="004D1BFC"/>
    <w:rsid w:val="004D2873"/>
    <w:rsid w:val="004D2DB2"/>
    <w:rsid w:val="004D3107"/>
    <w:rsid w:val="004D486E"/>
    <w:rsid w:val="004D4988"/>
    <w:rsid w:val="004D4A8E"/>
    <w:rsid w:val="004D61E8"/>
    <w:rsid w:val="004D62F6"/>
    <w:rsid w:val="004D6E97"/>
    <w:rsid w:val="004D750C"/>
    <w:rsid w:val="004D7647"/>
    <w:rsid w:val="004D79AE"/>
    <w:rsid w:val="004D79EB"/>
    <w:rsid w:val="004E0311"/>
    <w:rsid w:val="004E039C"/>
    <w:rsid w:val="004E0B2A"/>
    <w:rsid w:val="004E1761"/>
    <w:rsid w:val="004E177A"/>
    <w:rsid w:val="004E22E1"/>
    <w:rsid w:val="004E28F1"/>
    <w:rsid w:val="004E2B94"/>
    <w:rsid w:val="004E30E4"/>
    <w:rsid w:val="004E3284"/>
    <w:rsid w:val="004E3F14"/>
    <w:rsid w:val="004E4181"/>
    <w:rsid w:val="004E4496"/>
    <w:rsid w:val="004E4875"/>
    <w:rsid w:val="004E4D8A"/>
    <w:rsid w:val="004E5A7C"/>
    <w:rsid w:val="004E5BFE"/>
    <w:rsid w:val="004E64B2"/>
    <w:rsid w:val="004E681B"/>
    <w:rsid w:val="004E6E87"/>
    <w:rsid w:val="004E6E9A"/>
    <w:rsid w:val="004E726E"/>
    <w:rsid w:val="004E733A"/>
    <w:rsid w:val="004E73A6"/>
    <w:rsid w:val="004E7915"/>
    <w:rsid w:val="004E7D97"/>
    <w:rsid w:val="004E7E10"/>
    <w:rsid w:val="004F09A8"/>
    <w:rsid w:val="004F0B75"/>
    <w:rsid w:val="004F0D06"/>
    <w:rsid w:val="004F0DD8"/>
    <w:rsid w:val="004F1024"/>
    <w:rsid w:val="004F13B0"/>
    <w:rsid w:val="004F16E7"/>
    <w:rsid w:val="004F1BDB"/>
    <w:rsid w:val="004F2A6B"/>
    <w:rsid w:val="004F3901"/>
    <w:rsid w:val="004F3F83"/>
    <w:rsid w:val="004F3FFD"/>
    <w:rsid w:val="004F4610"/>
    <w:rsid w:val="004F4661"/>
    <w:rsid w:val="004F4E76"/>
    <w:rsid w:val="004F5178"/>
    <w:rsid w:val="004F5203"/>
    <w:rsid w:val="004F5E45"/>
    <w:rsid w:val="004F6143"/>
    <w:rsid w:val="004F7128"/>
    <w:rsid w:val="004F7A63"/>
    <w:rsid w:val="004F7C37"/>
    <w:rsid w:val="00500584"/>
    <w:rsid w:val="0050137A"/>
    <w:rsid w:val="005013D0"/>
    <w:rsid w:val="00502DC5"/>
    <w:rsid w:val="00502E44"/>
    <w:rsid w:val="00503469"/>
    <w:rsid w:val="00503917"/>
    <w:rsid w:val="00504361"/>
    <w:rsid w:val="00504916"/>
    <w:rsid w:val="0050584A"/>
    <w:rsid w:val="005058CC"/>
    <w:rsid w:val="005058DD"/>
    <w:rsid w:val="005062EC"/>
    <w:rsid w:val="00506B27"/>
    <w:rsid w:val="00506E9B"/>
    <w:rsid w:val="0050736C"/>
    <w:rsid w:val="00507545"/>
    <w:rsid w:val="005105BB"/>
    <w:rsid w:val="00510D26"/>
    <w:rsid w:val="00510F07"/>
    <w:rsid w:val="00511199"/>
    <w:rsid w:val="005124C0"/>
    <w:rsid w:val="005126BC"/>
    <w:rsid w:val="005126D6"/>
    <w:rsid w:val="005127F6"/>
    <w:rsid w:val="005136D3"/>
    <w:rsid w:val="00514C82"/>
    <w:rsid w:val="005151CF"/>
    <w:rsid w:val="005152F3"/>
    <w:rsid w:val="005153BA"/>
    <w:rsid w:val="00515766"/>
    <w:rsid w:val="00516381"/>
    <w:rsid w:val="00516808"/>
    <w:rsid w:val="00520170"/>
    <w:rsid w:val="00521857"/>
    <w:rsid w:val="00522343"/>
    <w:rsid w:val="005234E8"/>
    <w:rsid w:val="00523772"/>
    <w:rsid w:val="00524637"/>
    <w:rsid w:val="005255C4"/>
    <w:rsid w:val="00525B68"/>
    <w:rsid w:val="00526EA8"/>
    <w:rsid w:val="005272EE"/>
    <w:rsid w:val="005279A5"/>
    <w:rsid w:val="005279EB"/>
    <w:rsid w:val="005308A9"/>
    <w:rsid w:val="00530DBE"/>
    <w:rsid w:val="00532E42"/>
    <w:rsid w:val="00533154"/>
    <w:rsid w:val="005337AC"/>
    <w:rsid w:val="005337B6"/>
    <w:rsid w:val="005345A8"/>
    <w:rsid w:val="00534BAB"/>
    <w:rsid w:val="00534C40"/>
    <w:rsid w:val="00534F75"/>
    <w:rsid w:val="005359C3"/>
    <w:rsid w:val="00536711"/>
    <w:rsid w:val="00536A5C"/>
    <w:rsid w:val="00536DD9"/>
    <w:rsid w:val="00537332"/>
    <w:rsid w:val="00540469"/>
    <w:rsid w:val="005406EE"/>
    <w:rsid w:val="00540E96"/>
    <w:rsid w:val="005410BD"/>
    <w:rsid w:val="00541294"/>
    <w:rsid w:val="00541DC8"/>
    <w:rsid w:val="00541EB2"/>
    <w:rsid w:val="00541FFD"/>
    <w:rsid w:val="00542533"/>
    <w:rsid w:val="00542997"/>
    <w:rsid w:val="00542BEF"/>
    <w:rsid w:val="00543072"/>
    <w:rsid w:val="0054345B"/>
    <w:rsid w:val="00543B70"/>
    <w:rsid w:val="005459B0"/>
    <w:rsid w:val="005459B7"/>
    <w:rsid w:val="00545F58"/>
    <w:rsid w:val="00547A2C"/>
    <w:rsid w:val="00547D72"/>
    <w:rsid w:val="00547F0A"/>
    <w:rsid w:val="0055069E"/>
    <w:rsid w:val="00550AC0"/>
    <w:rsid w:val="00550BD8"/>
    <w:rsid w:val="00550BE0"/>
    <w:rsid w:val="00550E2D"/>
    <w:rsid w:val="00550E4B"/>
    <w:rsid w:val="005512DE"/>
    <w:rsid w:val="005513B3"/>
    <w:rsid w:val="00551909"/>
    <w:rsid w:val="00551E1A"/>
    <w:rsid w:val="00552404"/>
    <w:rsid w:val="00553B49"/>
    <w:rsid w:val="00553DBF"/>
    <w:rsid w:val="00553EFE"/>
    <w:rsid w:val="0055426F"/>
    <w:rsid w:val="00554B7A"/>
    <w:rsid w:val="0055577C"/>
    <w:rsid w:val="00555A5A"/>
    <w:rsid w:val="00556ADD"/>
    <w:rsid w:val="00557994"/>
    <w:rsid w:val="00557C13"/>
    <w:rsid w:val="00557FB2"/>
    <w:rsid w:val="005601E0"/>
    <w:rsid w:val="00560C62"/>
    <w:rsid w:val="005626B5"/>
    <w:rsid w:val="005632A3"/>
    <w:rsid w:val="00564059"/>
    <w:rsid w:val="00564527"/>
    <w:rsid w:val="005646F1"/>
    <w:rsid w:val="00565050"/>
    <w:rsid w:val="00565D78"/>
    <w:rsid w:val="00566106"/>
    <w:rsid w:val="00566127"/>
    <w:rsid w:val="00566657"/>
    <w:rsid w:val="00566760"/>
    <w:rsid w:val="00566C20"/>
    <w:rsid w:val="00567600"/>
    <w:rsid w:val="00567865"/>
    <w:rsid w:val="005678BD"/>
    <w:rsid w:val="00567C39"/>
    <w:rsid w:val="00567E2A"/>
    <w:rsid w:val="00570785"/>
    <w:rsid w:val="00570810"/>
    <w:rsid w:val="00570963"/>
    <w:rsid w:val="00570D79"/>
    <w:rsid w:val="00570EEE"/>
    <w:rsid w:val="005714F4"/>
    <w:rsid w:val="005717E2"/>
    <w:rsid w:val="00571BED"/>
    <w:rsid w:val="00571E7F"/>
    <w:rsid w:val="00572220"/>
    <w:rsid w:val="005727FA"/>
    <w:rsid w:val="005729B9"/>
    <w:rsid w:val="00573505"/>
    <w:rsid w:val="005736D8"/>
    <w:rsid w:val="00573957"/>
    <w:rsid w:val="00573AF9"/>
    <w:rsid w:val="00573B53"/>
    <w:rsid w:val="0057434C"/>
    <w:rsid w:val="00574460"/>
    <w:rsid w:val="00574C0A"/>
    <w:rsid w:val="00575AC3"/>
    <w:rsid w:val="0057692F"/>
    <w:rsid w:val="00577861"/>
    <w:rsid w:val="00580F42"/>
    <w:rsid w:val="0058111F"/>
    <w:rsid w:val="005817B7"/>
    <w:rsid w:val="00581EA3"/>
    <w:rsid w:val="00582001"/>
    <w:rsid w:val="0058222A"/>
    <w:rsid w:val="00582599"/>
    <w:rsid w:val="005826E3"/>
    <w:rsid w:val="00582D01"/>
    <w:rsid w:val="00582E9A"/>
    <w:rsid w:val="00582FD4"/>
    <w:rsid w:val="005831F5"/>
    <w:rsid w:val="00583446"/>
    <w:rsid w:val="005843EE"/>
    <w:rsid w:val="0058531A"/>
    <w:rsid w:val="005854B3"/>
    <w:rsid w:val="00585C48"/>
    <w:rsid w:val="005866AA"/>
    <w:rsid w:val="005871FD"/>
    <w:rsid w:val="00587B41"/>
    <w:rsid w:val="005907B0"/>
    <w:rsid w:val="005907C5"/>
    <w:rsid w:val="00590875"/>
    <w:rsid w:val="00590B44"/>
    <w:rsid w:val="00591F47"/>
    <w:rsid w:val="005927F2"/>
    <w:rsid w:val="00593DB5"/>
    <w:rsid w:val="005944EB"/>
    <w:rsid w:val="00594839"/>
    <w:rsid w:val="0059570F"/>
    <w:rsid w:val="005958E5"/>
    <w:rsid w:val="00595C19"/>
    <w:rsid w:val="00596259"/>
    <w:rsid w:val="00596D59"/>
    <w:rsid w:val="00597175"/>
    <w:rsid w:val="00597951"/>
    <w:rsid w:val="00597F4F"/>
    <w:rsid w:val="005A01A3"/>
    <w:rsid w:val="005A0CC0"/>
    <w:rsid w:val="005A15DD"/>
    <w:rsid w:val="005A17DF"/>
    <w:rsid w:val="005A1D0A"/>
    <w:rsid w:val="005A2862"/>
    <w:rsid w:val="005A2AC0"/>
    <w:rsid w:val="005A30EF"/>
    <w:rsid w:val="005A3B2D"/>
    <w:rsid w:val="005A40EC"/>
    <w:rsid w:val="005A40F8"/>
    <w:rsid w:val="005A4B12"/>
    <w:rsid w:val="005A4E51"/>
    <w:rsid w:val="005A5107"/>
    <w:rsid w:val="005A583B"/>
    <w:rsid w:val="005A59D1"/>
    <w:rsid w:val="005A5C46"/>
    <w:rsid w:val="005A5CC1"/>
    <w:rsid w:val="005A6A98"/>
    <w:rsid w:val="005A73C9"/>
    <w:rsid w:val="005A7616"/>
    <w:rsid w:val="005A76BD"/>
    <w:rsid w:val="005A78A9"/>
    <w:rsid w:val="005A797E"/>
    <w:rsid w:val="005B0962"/>
    <w:rsid w:val="005B10A2"/>
    <w:rsid w:val="005B1688"/>
    <w:rsid w:val="005B177D"/>
    <w:rsid w:val="005B1819"/>
    <w:rsid w:val="005B1B42"/>
    <w:rsid w:val="005B1B66"/>
    <w:rsid w:val="005B20C7"/>
    <w:rsid w:val="005B2B6B"/>
    <w:rsid w:val="005B2F6E"/>
    <w:rsid w:val="005B317A"/>
    <w:rsid w:val="005B33A3"/>
    <w:rsid w:val="005B3596"/>
    <w:rsid w:val="005B3EFA"/>
    <w:rsid w:val="005B47C1"/>
    <w:rsid w:val="005B4F3D"/>
    <w:rsid w:val="005B5996"/>
    <w:rsid w:val="005B69E7"/>
    <w:rsid w:val="005B6A8A"/>
    <w:rsid w:val="005C005B"/>
    <w:rsid w:val="005C0120"/>
    <w:rsid w:val="005C0FF5"/>
    <w:rsid w:val="005C1146"/>
    <w:rsid w:val="005C12DC"/>
    <w:rsid w:val="005C18B7"/>
    <w:rsid w:val="005C2F68"/>
    <w:rsid w:val="005C3881"/>
    <w:rsid w:val="005C3AF0"/>
    <w:rsid w:val="005C3F1C"/>
    <w:rsid w:val="005C3F8D"/>
    <w:rsid w:val="005C479C"/>
    <w:rsid w:val="005C5282"/>
    <w:rsid w:val="005C541A"/>
    <w:rsid w:val="005C57C3"/>
    <w:rsid w:val="005C5EBD"/>
    <w:rsid w:val="005C6BAB"/>
    <w:rsid w:val="005C6DA9"/>
    <w:rsid w:val="005C7EFB"/>
    <w:rsid w:val="005D010A"/>
    <w:rsid w:val="005D0331"/>
    <w:rsid w:val="005D0435"/>
    <w:rsid w:val="005D095F"/>
    <w:rsid w:val="005D164F"/>
    <w:rsid w:val="005D16DB"/>
    <w:rsid w:val="005D1B63"/>
    <w:rsid w:val="005D1FF3"/>
    <w:rsid w:val="005D216B"/>
    <w:rsid w:val="005D3ADF"/>
    <w:rsid w:val="005D4183"/>
    <w:rsid w:val="005D4F6C"/>
    <w:rsid w:val="005D65C1"/>
    <w:rsid w:val="005D6B1C"/>
    <w:rsid w:val="005D6C75"/>
    <w:rsid w:val="005D6CC2"/>
    <w:rsid w:val="005D6F58"/>
    <w:rsid w:val="005D77F6"/>
    <w:rsid w:val="005D799C"/>
    <w:rsid w:val="005D7BEE"/>
    <w:rsid w:val="005D7DC1"/>
    <w:rsid w:val="005E0637"/>
    <w:rsid w:val="005E0C14"/>
    <w:rsid w:val="005E1046"/>
    <w:rsid w:val="005E1AE4"/>
    <w:rsid w:val="005E1E95"/>
    <w:rsid w:val="005E1FED"/>
    <w:rsid w:val="005E20DB"/>
    <w:rsid w:val="005E29D2"/>
    <w:rsid w:val="005E3078"/>
    <w:rsid w:val="005E31D5"/>
    <w:rsid w:val="005E37D3"/>
    <w:rsid w:val="005E3A27"/>
    <w:rsid w:val="005E3DC8"/>
    <w:rsid w:val="005E3E52"/>
    <w:rsid w:val="005E4024"/>
    <w:rsid w:val="005E40F4"/>
    <w:rsid w:val="005E4560"/>
    <w:rsid w:val="005E49D7"/>
    <w:rsid w:val="005E4C2F"/>
    <w:rsid w:val="005E6E21"/>
    <w:rsid w:val="005E7A50"/>
    <w:rsid w:val="005F0762"/>
    <w:rsid w:val="005F0B2E"/>
    <w:rsid w:val="005F0FBA"/>
    <w:rsid w:val="005F16CA"/>
    <w:rsid w:val="005F1B5F"/>
    <w:rsid w:val="005F1DE9"/>
    <w:rsid w:val="005F1F59"/>
    <w:rsid w:val="005F2593"/>
    <w:rsid w:val="005F2C2C"/>
    <w:rsid w:val="005F38DA"/>
    <w:rsid w:val="005F40BA"/>
    <w:rsid w:val="005F40DB"/>
    <w:rsid w:val="005F4B41"/>
    <w:rsid w:val="005F5CC4"/>
    <w:rsid w:val="005F61DA"/>
    <w:rsid w:val="005F7192"/>
    <w:rsid w:val="005F7310"/>
    <w:rsid w:val="005F74DF"/>
    <w:rsid w:val="005F7563"/>
    <w:rsid w:val="005F77A0"/>
    <w:rsid w:val="0060034D"/>
    <w:rsid w:val="00601F7F"/>
    <w:rsid w:val="00602455"/>
    <w:rsid w:val="006031B4"/>
    <w:rsid w:val="00603A29"/>
    <w:rsid w:val="00603E24"/>
    <w:rsid w:val="00603FB5"/>
    <w:rsid w:val="00604C65"/>
    <w:rsid w:val="00605323"/>
    <w:rsid w:val="00605757"/>
    <w:rsid w:val="0060680E"/>
    <w:rsid w:val="00607153"/>
    <w:rsid w:val="0060721F"/>
    <w:rsid w:val="00607A27"/>
    <w:rsid w:val="00607C57"/>
    <w:rsid w:val="00607E28"/>
    <w:rsid w:val="00610707"/>
    <w:rsid w:val="00610D12"/>
    <w:rsid w:val="00610EB9"/>
    <w:rsid w:val="006110E0"/>
    <w:rsid w:val="0061160E"/>
    <w:rsid w:val="00611891"/>
    <w:rsid w:val="00611B72"/>
    <w:rsid w:val="00611BD2"/>
    <w:rsid w:val="006120FE"/>
    <w:rsid w:val="006124E2"/>
    <w:rsid w:val="0061297C"/>
    <w:rsid w:val="00613049"/>
    <w:rsid w:val="0061320F"/>
    <w:rsid w:val="00614733"/>
    <w:rsid w:val="00615452"/>
    <w:rsid w:val="00615A06"/>
    <w:rsid w:val="00615DE0"/>
    <w:rsid w:val="006160CD"/>
    <w:rsid w:val="006162F0"/>
    <w:rsid w:val="0061648A"/>
    <w:rsid w:val="00616A60"/>
    <w:rsid w:val="006171EF"/>
    <w:rsid w:val="006171F5"/>
    <w:rsid w:val="00617338"/>
    <w:rsid w:val="00617E4B"/>
    <w:rsid w:val="00620077"/>
    <w:rsid w:val="00620943"/>
    <w:rsid w:val="00620A44"/>
    <w:rsid w:val="00620B4D"/>
    <w:rsid w:val="006212DE"/>
    <w:rsid w:val="006215AA"/>
    <w:rsid w:val="00621CCF"/>
    <w:rsid w:val="006228A3"/>
    <w:rsid w:val="00622EAB"/>
    <w:rsid w:val="00623134"/>
    <w:rsid w:val="0062338F"/>
    <w:rsid w:val="00623FFD"/>
    <w:rsid w:val="006249D1"/>
    <w:rsid w:val="00624BC2"/>
    <w:rsid w:val="00624F25"/>
    <w:rsid w:val="006253D3"/>
    <w:rsid w:val="00625710"/>
    <w:rsid w:val="00626BEE"/>
    <w:rsid w:val="00626D97"/>
    <w:rsid w:val="00626EA2"/>
    <w:rsid w:val="006272E0"/>
    <w:rsid w:val="00627700"/>
    <w:rsid w:val="00627FA6"/>
    <w:rsid w:val="00630B8D"/>
    <w:rsid w:val="00630E13"/>
    <w:rsid w:val="00631905"/>
    <w:rsid w:val="00632762"/>
    <w:rsid w:val="006327F0"/>
    <w:rsid w:val="00632F06"/>
    <w:rsid w:val="006339EB"/>
    <w:rsid w:val="00634636"/>
    <w:rsid w:val="00634961"/>
    <w:rsid w:val="00634C12"/>
    <w:rsid w:val="00634CED"/>
    <w:rsid w:val="00635608"/>
    <w:rsid w:val="0063597C"/>
    <w:rsid w:val="00635B10"/>
    <w:rsid w:val="00635F49"/>
    <w:rsid w:val="00636330"/>
    <w:rsid w:val="00636880"/>
    <w:rsid w:val="00637955"/>
    <w:rsid w:val="0064029A"/>
    <w:rsid w:val="006404C6"/>
    <w:rsid w:val="00640576"/>
    <w:rsid w:val="00640669"/>
    <w:rsid w:val="00640B66"/>
    <w:rsid w:val="00640CBF"/>
    <w:rsid w:val="00640DA8"/>
    <w:rsid w:val="006415FC"/>
    <w:rsid w:val="006419C9"/>
    <w:rsid w:val="006419EF"/>
    <w:rsid w:val="00641B9D"/>
    <w:rsid w:val="00641C2D"/>
    <w:rsid w:val="0064251A"/>
    <w:rsid w:val="00642655"/>
    <w:rsid w:val="00642D98"/>
    <w:rsid w:val="00643244"/>
    <w:rsid w:val="0064361D"/>
    <w:rsid w:val="00643BA1"/>
    <w:rsid w:val="00643EBB"/>
    <w:rsid w:val="00644CC9"/>
    <w:rsid w:val="0064511C"/>
    <w:rsid w:val="00645578"/>
    <w:rsid w:val="0064568D"/>
    <w:rsid w:val="00645712"/>
    <w:rsid w:val="00645758"/>
    <w:rsid w:val="00645A5D"/>
    <w:rsid w:val="00646307"/>
    <w:rsid w:val="006464EA"/>
    <w:rsid w:val="00646EAF"/>
    <w:rsid w:val="00647D91"/>
    <w:rsid w:val="00647ECF"/>
    <w:rsid w:val="00650B6A"/>
    <w:rsid w:val="0065134A"/>
    <w:rsid w:val="0065134E"/>
    <w:rsid w:val="00651498"/>
    <w:rsid w:val="0065169B"/>
    <w:rsid w:val="00651F13"/>
    <w:rsid w:val="006528AA"/>
    <w:rsid w:val="00653914"/>
    <w:rsid w:val="00654105"/>
    <w:rsid w:val="00654828"/>
    <w:rsid w:val="006548B0"/>
    <w:rsid w:val="00654D9A"/>
    <w:rsid w:val="00654EE4"/>
    <w:rsid w:val="00654EFB"/>
    <w:rsid w:val="006558D8"/>
    <w:rsid w:val="00655DFB"/>
    <w:rsid w:val="0065615E"/>
    <w:rsid w:val="00657CA1"/>
    <w:rsid w:val="00660D70"/>
    <w:rsid w:val="0066104A"/>
    <w:rsid w:val="00661143"/>
    <w:rsid w:val="00661E05"/>
    <w:rsid w:val="00662148"/>
    <w:rsid w:val="0066274A"/>
    <w:rsid w:val="00662D5F"/>
    <w:rsid w:val="0066358D"/>
    <w:rsid w:val="00663894"/>
    <w:rsid w:val="00663C2F"/>
    <w:rsid w:val="00664BAB"/>
    <w:rsid w:val="00664F2F"/>
    <w:rsid w:val="00665CD0"/>
    <w:rsid w:val="00665CF2"/>
    <w:rsid w:val="00665FAB"/>
    <w:rsid w:val="0066621C"/>
    <w:rsid w:val="00666992"/>
    <w:rsid w:val="00666CD8"/>
    <w:rsid w:val="00666E99"/>
    <w:rsid w:val="0066715B"/>
    <w:rsid w:val="00667590"/>
    <w:rsid w:val="00667736"/>
    <w:rsid w:val="0066792F"/>
    <w:rsid w:val="006679C7"/>
    <w:rsid w:val="00667AF4"/>
    <w:rsid w:val="006704AC"/>
    <w:rsid w:val="006709B1"/>
    <w:rsid w:val="00670CFE"/>
    <w:rsid w:val="00670F0F"/>
    <w:rsid w:val="00671D1E"/>
    <w:rsid w:val="006722C4"/>
    <w:rsid w:val="00672850"/>
    <w:rsid w:val="006735A5"/>
    <w:rsid w:val="00673C0D"/>
    <w:rsid w:val="00674B02"/>
    <w:rsid w:val="00674D9B"/>
    <w:rsid w:val="00674E16"/>
    <w:rsid w:val="006756F5"/>
    <w:rsid w:val="00675F20"/>
    <w:rsid w:val="00675F5B"/>
    <w:rsid w:val="00676AE7"/>
    <w:rsid w:val="00676FD8"/>
    <w:rsid w:val="00677004"/>
    <w:rsid w:val="006772A1"/>
    <w:rsid w:val="00677F8A"/>
    <w:rsid w:val="00680225"/>
    <w:rsid w:val="006802E6"/>
    <w:rsid w:val="00680AA8"/>
    <w:rsid w:val="00681833"/>
    <w:rsid w:val="00681A36"/>
    <w:rsid w:val="00681B51"/>
    <w:rsid w:val="006825A2"/>
    <w:rsid w:val="006836C0"/>
    <w:rsid w:val="006838B8"/>
    <w:rsid w:val="00683F66"/>
    <w:rsid w:val="00683F73"/>
    <w:rsid w:val="006848DC"/>
    <w:rsid w:val="00684A84"/>
    <w:rsid w:val="00684B6B"/>
    <w:rsid w:val="00684F19"/>
    <w:rsid w:val="00685681"/>
    <w:rsid w:val="006856DC"/>
    <w:rsid w:val="006857D4"/>
    <w:rsid w:val="0068594B"/>
    <w:rsid w:val="00685FE0"/>
    <w:rsid w:val="00686866"/>
    <w:rsid w:val="00686A5F"/>
    <w:rsid w:val="0068765F"/>
    <w:rsid w:val="0069057E"/>
    <w:rsid w:val="00690907"/>
    <w:rsid w:val="0069194C"/>
    <w:rsid w:val="006926B7"/>
    <w:rsid w:val="00692B5E"/>
    <w:rsid w:val="0069315B"/>
    <w:rsid w:val="006932EA"/>
    <w:rsid w:val="00695F33"/>
    <w:rsid w:val="00695F43"/>
    <w:rsid w:val="006960AE"/>
    <w:rsid w:val="0069621E"/>
    <w:rsid w:val="006967C5"/>
    <w:rsid w:val="00696DF1"/>
    <w:rsid w:val="00697716"/>
    <w:rsid w:val="006977B5"/>
    <w:rsid w:val="00697990"/>
    <w:rsid w:val="00697B3F"/>
    <w:rsid w:val="006A001D"/>
    <w:rsid w:val="006A0E27"/>
    <w:rsid w:val="006A1742"/>
    <w:rsid w:val="006A1D01"/>
    <w:rsid w:val="006A1F41"/>
    <w:rsid w:val="006A2078"/>
    <w:rsid w:val="006A2E1A"/>
    <w:rsid w:val="006A3048"/>
    <w:rsid w:val="006A3A8A"/>
    <w:rsid w:val="006A3D35"/>
    <w:rsid w:val="006A42D7"/>
    <w:rsid w:val="006A46C8"/>
    <w:rsid w:val="006A4BFA"/>
    <w:rsid w:val="006A5BD8"/>
    <w:rsid w:val="006A5BEE"/>
    <w:rsid w:val="006A5CC5"/>
    <w:rsid w:val="006A62DF"/>
    <w:rsid w:val="006A6C60"/>
    <w:rsid w:val="006A7CD8"/>
    <w:rsid w:val="006B028B"/>
    <w:rsid w:val="006B08E1"/>
    <w:rsid w:val="006B0A78"/>
    <w:rsid w:val="006B0D92"/>
    <w:rsid w:val="006B1611"/>
    <w:rsid w:val="006B1AC3"/>
    <w:rsid w:val="006B1C7E"/>
    <w:rsid w:val="006B2123"/>
    <w:rsid w:val="006B2D91"/>
    <w:rsid w:val="006B33FB"/>
    <w:rsid w:val="006B4781"/>
    <w:rsid w:val="006B4850"/>
    <w:rsid w:val="006B4A14"/>
    <w:rsid w:val="006B4E70"/>
    <w:rsid w:val="006B4F5F"/>
    <w:rsid w:val="006B54DC"/>
    <w:rsid w:val="006B670E"/>
    <w:rsid w:val="006B685F"/>
    <w:rsid w:val="006B74EA"/>
    <w:rsid w:val="006B790C"/>
    <w:rsid w:val="006B7DE8"/>
    <w:rsid w:val="006C025E"/>
    <w:rsid w:val="006C06B8"/>
    <w:rsid w:val="006C0755"/>
    <w:rsid w:val="006C147E"/>
    <w:rsid w:val="006C1A43"/>
    <w:rsid w:val="006C2046"/>
    <w:rsid w:val="006C25CC"/>
    <w:rsid w:val="006C27F4"/>
    <w:rsid w:val="006C2B88"/>
    <w:rsid w:val="006C2EE0"/>
    <w:rsid w:val="006C34A1"/>
    <w:rsid w:val="006C3DE2"/>
    <w:rsid w:val="006C3F94"/>
    <w:rsid w:val="006C4054"/>
    <w:rsid w:val="006C49B5"/>
    <w:rsid w:val="006C5C24"/>
    <w:rsid w:val="006C6476"/>
    <w:rsid w:val="006C67AA"/>
    <w:rsid w:val="006C6C57"/>
    <w:rsid w:val="006C7210"/>
    <w:rsid w:val="006D00EB"/>
    <w:rsid w:val="006D06B1"/>
    <w:rsid w:val="006D0C1C"/>
    <w:rsid w:val="006D14D1"/>
    <w:rsid w:val="006D156D"/>
    <w:rsid w:val="006D1641"/>
    <w:rsid w:val="006D1D83"/>
    <w:rsid w:val="006D1E9D"/>
    <w:rsid w:val="006D29D3"/>
    <w:rsid w:val="006D2F28"/>
    <w:rsid w:val="006D3163"/>
    <w:rsid w:val="006D4B16"/>
    <w:rsid w:val="006D4E27"/>
    <w:rsid w:val="006D61F8"/>
    <w:rsid w:val="006D703B"/>
    <w:rsid w:val="006D713F"/>
    <w:rsid w:val="006D73B5"/>
    <w:rsid w:val="006D75E3"/>
    <w:rsid w:val="006D768A"/>
    <w:rsid w:val="006D7D56"/>
    <w:rsid w:val="006D7D7E"/>
    <w:rsid w:val="006D7F3E"/>
    <w:rsid w:val="006E0615"/>
    <w:rsid w:val="006E0744"/>
    <w:rsid w:val="006E0C01"/>
    <w:rsid w:val="006E0F8B"/>
    <w:rsid w:val="006E1085"/>
    <w:rsid w:val="006E150D"/>
    <w:rsid w:val="006E1866"/>
    <w:rsid w:val="006E2240"/>
    <w:rsid w:val="006E2576"/>
    <w:rsid w:val="006E27DF"/>
    <w:rsid w:val="006E2EC1"/>
    <w:rsid w:val="006E2F1A"/>
    <w:rsid w:val="006E3379"/>
    <w:rsid w:val="006E341D"/>
    <w:rsid w:val="006E35A8"/>
    <w:rsid w:val="006E3770"/>
    <w:rsid w:val="006E3F00"/>
    <w:rsid w:val="006E4646"/>
    <w:rsid w:val="006E4810"/>
    <w:rsid w:val="006E4C99"/>
    <w:rsid w:val="006E5B3D"/>
    <w:rsid w:val="006E5B72"/>
    <w:rsid w:val="006E5DF0"/>
    <w:rsid w:val="006E64C3"/>
    <w:rsid w:val="006E6814"/>
    <w:rsid w:val="006E686B"/>
    <w:rsid w:val="006E6C9E"/>
    <w:rsid w:val="006E6DF2"/>
    <w:rsid w:val="006E750C"/>
    <w:rsid w:val="006E7BDA"/>
    <w:rsid w:val="006F0087"/>
    <w:rsid w:val="006F016D"/>
    <w:rsid w:val="006F0698"/>
    <w:rsid w:val="006F06E5"/>
    <w:rsid w:val="006F0CA4"/>
    <w:rsid w:val="006F1112"/>
    <w:rsid w:val="006F1283"/>
    <w:rsid w:val="006F12B5"/>
    <w:rsid w:val="006F20F3"/>
    <w:rsid w:val="006F295F"/>
    <w:rsid w:val="006F2B48"/>
    <w:rsid w:val="006F3D0F"/>
    <w:rsid w:val="006F40E3"/>
    <w:rsid w:val="006F451C"/>
    <w:rsid w:val="006F4B99"/>
    <w:rsid w:val="006F4F9B"/>
    <w:rsid w:val="006F51E1"/>
    <w:rsid w:val="006F5B75"/>
    <w:rsid w:val="006F74B2"/>
    <w:rsid w:val="006F7518"/>
    <w:rsid w:val="006F757E"/>
    <w:rsid w:val="006F7612"/>
    <w:rsid w:val="00700084"/>
    <w:rsid w:val="007000C5"/>
    <w:rsid w:val="007010A2"/>
    <w:rsid w:val="007013E2"/>
    <w:rsid w:val="00701A26"/>
    <w:rsid w:val="00702415"/>
    <w:rsid w:val="00702CE6"/>
    <w:rsid w:val="00702CF5"/>
    <w:rsid w:val="00702E03"/>
    <w:rsid w:val="0070393C"/>
    <w:rsid w:val="00703C47"/>
    <w:rsid w:val="007043DD"/>
    <w:rsid w:val="00706133"/>
    <w:rsid w:val="00706605"/>
    <w:rsid w:val="007066BE"/>
    <w:rsid w:val="00706E76"/>
    <w:rsid w:val="00706EC1"/>
    <w:rsid w:val="00707951"/>
    <w:rsid w:val="00707C0D"/>
    <w:rsid w:val="007102D2"/>
    <w:rsid w:val="0071065B"/>
    <w:rsid w:val="00710A1C"/>
    <w:rsid w:val="00711375"/>
    <w:rsid w:val="00711386"/>
    <w:rsid w:val="0071239D"/>
    <w:rsid w:val="00712CDD"/>
    <w:rsid w:val="00712DB8"/>
    <w:rsid w:val="00712DC2"/>
    <w:rsid w:val="00712F1F"/>
    <w:rsid w:val="00714510"/>
    <w:rsid w:val="007146BD"/>
    <w:rsid w:val="00714A95"/>
    <w:rsid w:val="00714C42"/>
    <w:rsid w:val="00716168"/>
    <w:rsid w:val="00716233"/>
    <w:rsid w:val="00716D12"/>
    <w:rsid w:val="0071717D"/>
    <w:rsid w:val="007171A3"/>
    <w:rsid w:val="007200F2"/>
    <w:rsid w:val="0072062F"/>
    <w:rsid w:val="00720838"/>
    <w:rsid w:val="00720B7F"/>
    <w:rsid w:val="0072204D"/>
    <w:rsid w:val="007225D0"/>
    <w:rsid w:val="007226F8"/>
    <w:rsid w:val="0072305A"/>
    <w:rsid w:val="007240D9"/>
    <w:rsid w:val="00725566"/>
    <w:rsid w:val="007256BD"/>
    <w:rsid w:val="00725899"/>
    <w:rsid w:val="00725A94"/>
    <w:rsid w:val="00726950"/>
    <w:rsid w:val="0072730E"/>
    <w:rsid w:val="00727573"/>
    <w:rsid w:val="00727651"/>
    <w:rsid w:val="00727BF1"/>
    <w:rsid w:val="00727D05"/>
    <w:rsid w:val="00730204"/>
    <w:rsid w:val="00730654"/>
    <w:rsid w:val="007306CB"/>
    <w:rsid w:val="00731193"/>
    <w:rsid w:val="007320EE"/>
    <w:rsid w:val="007324F1"/>
    <w:rsid w:val="007331D1"/>
    <w:rsid w:val="00734092"/>
    <w:rsid w:val="0073449D"/>
    <w:rsid w:val="00734533"/>
    <w:rsid w:val="00734FFA"/>
    <w:rsid w:val="007350E4"/>
    <w:rsid w:val="007350EE"/>
    <w:rsid w:val="0073518E"/>
    <w:rsid w:val="00735D0A"/>
    <w:rsid w:val="007361B7"/>
    <w:rsid w:val="00736626"/>
    <w:rsid w:val="0073677F"/>
    <w:rsid w:val="00737635"/>
    <w:rsid w:val="00737B75"/>
    <w:rsid w:val="0074000A"/>
    <w:rsid w:val="00740061"/>
    <w:rsid w:val="00740719"/>
    <w:rsid w:val="0074072B"/>
    <w:rsid w:val="007418EC"/>
    <w:rsid w:val="00741CF6"/>
    <w:rsid w:val="00741E81"/>
    <w:rsid w:val="00741F16"/>
    <w:rsid w:val="00742808"/>
    <w:rsid w:val="0074284E"/>
    <w:rsid w:val="00742C7F"/>
    <w:rsid w:val="007434E8"/>
    <w:rsid w:val="00743A08"/>
    <w:rsid w:val="00743AFA"/>
    <w:rsid w:val="00744340"/>
    <w:rsid w:val="00744652"/>
    <w:rsid w:val="00744A41"/>
    <w:rsid w:val="00744CFA"/>
    <w:rsid w:val="00745526"/>
    <w:rsid w:val="0074562C"/>
    <w:rsid w:val="0074582C"/>
    <w:rsid w:val="00745905"/>
    <w:rsid w:val="00745CEE"/>
    <w:rsid w:val="00745FE3"/>
    <w:rsid w:val="0074661A"/>
    <w:rsid w:val="0074679D"/>
    <w:rsid w:val="0074711B"/>
    <w:rsid w:val="0074736C"/>
    <w:rsid w:val="00750445"/>
    <w:rsid w:val="007509A4"/>
    <w:rsid w:val="00750FB4"/>
    <w:rsid w:val="0075117A"/>
    <w:rsid w:val="007519E8"/>
    <w:rsid w:val="0075264B"/>
    <w:rsid w:val="00752897"/>
    <w:rsid w:val="00752DAD"/>
    <w:rsid w:val="0075317C"/>
    <w:rsid w:val="007532A4"/>
    <w:rsid w:val="00753B1C"/>
    <w:rsid w:val="00753E8D"/>
    <w:rsid w:val="00753F24"/>
    <w:rsid w:val="00755192"/>
    <w:rsid w:val="00755FE3"/>
    <w:rsid w:val="0075676E"/>
    <w:rsid w:val="0075689E"/>
    <w:rsid w:val="007569E1"/>
    <w:rsid w:val="00757D05"/>
    <w:rsid w:val="007602AB"/>
    <w:rsid w:val="0076035B"/>
    <w:rsid w:val="0076038D"/>
    <w:rsid w:val="00760457"/>
    <w:rsid w:val="00760E0A"/>
    <w:rsid w:val="007615A4"/>
    <w:rsid w:val="007617A1"/>
    <w:rsid w:val="00762570"/>
    <w:rsid w:val="00762BB3"/>
    <w:rsid w:val="007633AB"/>
    <w:rsid w:val="007638A6"/>
    <w:rsid w:val="00763A16"/>
    <w:rsid w:val="00763C8C"/>
    <w:rsid w:val="007645EA"/>
    <w:rsid w:val="007654FA"/>
    <w:rsid w:val="00765BFB"/>
    <w:rsid w:val="00765FB4"/>
    <w:rsid w:val="0076666F"/>
    <w:rsid w:val="00767845"/>
    <w:rsid w:val="00767FA6"/>
    <w:rsid w:val="0077005F"/>
    <w:rsid w:val="00770499"/>
    <w:rsid w:val="00770900"/>
    <w:rsid w:val="0077131F"/>
    <w:rsid w:val="007713C8"/>
    <w:rsid w:val="007716ED"/>
    <w:rsid w:val="00771B95"/>
    <w:rsid w:val="007723D5"/>
    <w:rsid w:val="007724C2"/>
    <w:rsid w:val="00772559"/>
    <w:rsid w:val="00772E5A"/>
    <w:rsid w:val="007736D3"/>
    <w:rsid w:val="00773BD1"/>
    <w:rsid w:val="00773C27"/>
    <w:rsid w:val="00773CC8"/>
    <w:rsid w:val="0077422B"/>
    <w:rsid w:val="007745AF"/>
    <w:rsid w:val="007746E7"/>
    <w:rsid w:val="00774B05"/>
    <w:rsid w:val="00775056"/>
    <w:rsid w:val="00775FCB"/>
    <w:rsid w:val="00777AD4"/>
    <w:rsid w:val="0078118B"/>
    <w:rsid w:val="0078200D"/>
    <w:rsid w:val="00782104"/>
    <w:rsid w:val="007822E5"/>
    <w:rsid w:val="0078271C"/>
    <w:rsid w:val="00782B4E"/>
    <w:rsid w:val="00782E11"/>
    <w:rsid w:val="00785ABB"/>
    <w:rsid w:val="007861D0"/>
    <w:rsid w:val="0078651A"/>
    <w:rsid w:val="007865C7"/>
    <w:rsid w:val="007866DA"/>
    <w:rsid w:val="00786B3E"/>
    <w:rsid w:val="00786C86"/>
    <w:rsid w:val="00786CD7"/>
    <w:rsid w:val="00786DDF"/>
    <w:rsid w:val="007872BE"/>
    <w:rsid w:val="007879D4"/>
    <w:rsid w:val="00787C6E"/>
    <w:rsid w:val="00787D00"/>
    <w:rsid w:val="00790516"/>
    <w:rsid w:val="0079093B"/>
    <w:rsid w:val="007910F9"/>
    <w:rsid w:val="007928A4"/>
    <w:rsid w:val="00792C76"/>
    <w:rsid w:val="00793AD0"/>
    <w:rsid w:val="00793FB2"/>
    <w:rsid w:val="00794257"/>
    <w:rsid w:val="00794445"/>
    <w:rsid w:val="007947F4"/>
    <w:rsid w:val="0079575D"/>
    <w:rsid w:val="0079668A"/>
    <w:rsid w:val="007970BF"/>
    <w:rsid w:val="0079739E"/>
    <w:rsid w:val="00797D2D"/>
    <w:rsid w:val="007A0ADB"/>
    <w:rsid w:val="007A0E9C"/>
    <w:rsid w:val="007A1196"/>
    <w:rsid w:val="007A14E1"/>
    <w:rsid w:val="007A1D74"/>
    <w:rsid w:val="007A2759"/>
    <w:rsid w:val="007A2FA0"/>
    <w:rsid w:val="007A3651"/>
    <w:rsid w:val="007A3A2A"/>
    <w:rsid w:val="007A3CBA"/>
    <w:rsid w:val="007A431A"/>
    <w:rsid w:val="007A4AE8"/>
    <w:rsid w:val="007A5BB9"/>
    <w:rsid w:val="007A5E11"/>
    <w:rsid w:val="007A62A3"/>
    <w:rsid w:val="007A6559"/>
    <w:rsid w:val="007A6E8C"/>
    <w:rsid w:val="007A793D"/>
    <w:rsid w:val="007A7AA2"/>
    <w:rsid w:val="007A7AB2"/>
    <w:rsid w:val="007B041F"/>
    <w:rsid w:val="007B070B"/>
    <w:rsid w:val="007B0BCF"/>
    <w:rsid w:val="007B0FC4"/>
    <w:rsid w:val="007B1237"/>
    <w:rsid w:val="007B1387"/>
    <w:rsid w:val="007B16A8"/>
    <w:rsid w:val="007B23A9"/>
    <w:rsid w:val="007B3081"/>
    <w:rsid w:val="007B3396"/>
    <w:rsid w:val="007B3B99"/>
    <w:rsid w:val="007B3D0E"/>
    <w:rsid w:val="007B3E4D"/>
    <w:rsid w:val="007B3F51"/>
    <w:rsid w:val="007B4156"/>
    <w:rsid w:val="007B421C"/>
    <w:rsid w:val="007B46F8"/>
    <w:rsid w:val="007B47C7"/>
    <w:rsid w:val="007B5136"/>
    <w:rsid w:val="007B54BE"/>
    <w:rsid w:val="007B5FDF"/>
    <w:rsid w:val="007B79D3"/>
    <w:rsid w:val="007B7AA6"/>
    <w:rsid w:val="007B7C22"/>
    <w:rsid w:val="007B7EB0"/>
    <w:rsid w:val="007C09F0"/>
    <w:rsid w:val="007C10A1"/>
    <w:rsid w:val="007C17CB"/>
    <w:rsid w:val="007C1AE5"/>
    <w:rsid w:val="007C1D45"/>
    <w:rsid w:val="007C274D"/>
    <w:rsid w:val="007C3445"/>
    <w:rsid w:val="007C35D4"/>
    <w:rsid w:val="007C3BF0"/>
    <w:rsid w:val="007C3E1F"/>
    <w:rsid w:val="007C3F3B"/>
    <w:rsid w:val="007C456F"/>
    <w:rsid w:val="007C4D77"/>
    <w:rsid w:val="007C4ECF"/>
    <w:rsid w:val="007C4FE1"/>
    <w:rsid w:val="007C5342"/>
    <w:rsid w:val="007C5366"/>
    <w:rsid w:val="007C56FD"/>
    <w:rsid w:val="007C6188"/>
    <w:rsid w:val="007C62F3"/>
    <w:rsid w:val="007C63C8"/>
    <w:rsid w:val="007C68F0"/>
    <w:rsid w:val="007C6AF6"/>
    <w:rsid w:val="007C6B85"/>
    <w:rsid w:val="007C70E9"/>
    <w:rsid w:val="007C765A"/>
    <w:rsid w:val="007C7720"/>
    <w:rsid w:val="007C7967"/>
    <w:rsid w:val="007D00C9"/>
    <w:rsid w:val="007D0303"/>
    <w:rsid w:val="007D0C04"/>
    <w:rsid w:val="007D0C88"/>
    <w:rsid w:val="007D0DD6"/>
    <w:rsid w:val="007D0E49"/>
    <w:rsid w:val="007D1208"/>
    <w:rsid w:val="007D1EEC"/>
    <w:rsid w:val="007D2F26"/>
    <w:rsid w:val="007D344B"/>
    <w:rsid w:val="007D45E7"/>
    <w:rsid w:val="007D4999"/>
    <w:rsid w:val="007D4EB0"/>
    <w:rsid w:val="007D4F07"/>
    <w:rsid w:val="007D6A1C"/>
    <w:rsid w:val="007D70E2"/>
    <w:rsid w:val="007D7A72"/>
    <w:rsid w:val="007D7C2C"/>
    <w:rsid w:val="007D7D85"/>
    <w:rsid w:val="007E0524"/>
    <w:rsid w:val="007E06A8"/>
    <w:rsid w:val="007E0731"/>
    <w:rsid w:val="007E0CFD"/>
    <w:rsid w:val="007E1024"/>
    <w:rsid w:val="007E189F"/>
    <w:rsid w:val="007E1ABB"/>
    <w:rsid w:val="007E209A"/>
    <w:rsid w:val="007E27BC"/>
    <w:rsid w:val="007E27DA"/>
    <w:rsid w:val="007E347B"/>
    <w:rsid w:val="007E3945"/>
    <w:rsid w:val="007E4A62"/>
    <w:rsid w:val="007E4FB4"/>
    <w:rsid w:val="007E51B2"/>
    <w:rsid w:val="007E52BC"/>
    <w:rsid w:val="007E5A06"/>
    <w:rsid w:val="007E6318"/>
    <w:rsid w:val="007E6B44"/>
    <w:rsid w:val="007E6F01"/>
    <w:rsid w:val="007E6F0C"/>
    <w:rsid w:val="007F0616"/>
    <w:rsid w:val="007F0B10"/>
    <w:rsid w:val="007F190E"/>
    <w:rsid w:val="007F1E13"/>
    <w:rsid w:val="007F20C9"/>
    <w:rsid w:val="007F2631"/>
    <w:rsid w:val="007F2764"/>
    <w:rsid w:val="007F29C5"/>
    <w:rsid w:val="007F3394"/>
    <w:rsid w:val="007F34D5"/>
    <w:rsid w:val="007F3AD0"/>
    <w:rsid w:val="007F4891"/>
    <w:rsid w:val="007F495A"/>
    <w:rsid w:val="007F50A5"/>
    <w:rsid w:val="007F5528"/>
    <w:rsid w:val="007F5D27"/>
    <w:rsid w:val="007F5DEF"/>
    <w:rsid w:val="007F5E8A"/>
    <w:rsid w:val="007F6774"/>
    <w:rsid w:val="007F680D"/>
    <w:rsid w:val="007F7FEA"/>
    <w:rsid w:val="00800712"/>
    <w:rsid w:val="00800796"/>
    <w:rsid w:val="00800CA4"/>
    <w:rsid w:val="008014B1"/>
    <w:rsid w:val="0080155C"/>
    <w:rsid w:val="00801610"/>
    <w:rsid w:val="00802C9D"/>
    <w:rsid w:val="00803288"/>
    <w:rsid w:val="008040B9"/>
    <w:rsid w:val="008043D1"/>
    <w:rsid w:val="008047BE"/>
    <w:rsid w:val="00804A55"/>
    <w:rsid w:val="008056F1"/>
    <w:rsid w:val="00805CDA"/>
    <w:rsid w:val="00805FB9"/>
    <w:rsid w:val="00810884"/>
    <w:rsid w:val="00810BB5"/>
    <w:rsid w:val="00810C81"/>
    <w:rsid w:val="00810D47"/>
    <w:rsid w:val="0081100C"/>
    <w:rsid w:val="008110B8"/>
    <w:rsid w:val="008115EB"/>
    <w:rsid w:val="00811D55"/>
    <w:rsid w:val="0081244C"/>
    <w:rsid w:val="00812A92"/>
    <w:rsid w:val="00812EAB"/>
    <w:rsid w:val="00812F6D"/>
    <w:rsid w:val="0081324B"/>
    <w:rsid w:val="00813E33"/>
    <w:rsid w:val="00813F9D"/>
    <w:rsid w:val="008140FF"/>
    <w:rsid w:val="0081443D"/>
    <w:rsid w:val="008144E3"/>
    <w:rsid w:val="00814785"/>
    <w:rsid w:val="00814D0A"/>
    <w:rsid w:val="008157A3"/>
    <w:rsid w:val="00815823"/>
    <w:rsid w:val="00815D6D"/>
    <w:rsid w:val="0081643C"/>
    <w:rsid w:val="008164ED"/>
    <w:rsid w:val="00816521"/>
    <w:rsid w:val="00817415"/>
    <w:rsid w:val="00817A23"/>
    <w:rsid w:val="00820451"/>
    <w:rsid w:val="00820B5C"/>
    <w:rsid w:val="0082133D"/>
    <w:rsid w:val="00821439"/>
    <w:rsid w:val="00821468"/>
    <w:rsid w:val="008214AF"/>
    <w:rsid w:val="008216C0"/>
    <w:rsid w:val="00821852"/>
    <w:rsid w:val="00821B49"/>
    <w:rsid w:val="008222BE"/>
    <w:rsid w:val="00822478"/>
    <w:rsid w:val="00822E26"/>
    <w:rsid w:val="00823C4E"/>
    <w:rsid w:val="00825710"/>
    <w:rsid w:val="00825ACC"/>
    <w:rsid w:val="00825BC8"/>
    <w:rsid w:val="00826016"/>
    <w:rsid w:val="008269B2"/>
    <w:rsid w:val="00826F69"/>
    <w:rsid w:val="00827743"/>
    <w:rsid w:val="00827954"/>
    <w:rsid w:val="00827ED9"/>
    <w:rsid w:val="00830667"/>
    <w:rsid w:val="008306A4"/>
    <w:rsid w:val="00830C9D"/>
    <w:rsid w:val="008315B7"/>
    <w:rsid w:val="008318FD"/>
    <w:rsid w:val="00832F53"/>
    <w:rsid w:val="008332FB"/>
    <w:rsid w:val="0083491C"/>
    <w:rsid w:val="0083536E"/>
    <w:rsid w:val="008359E1"/>
    <w:rsid w:val="008363C7"/>
    <w:rsid w:val="00836416"/>
    <w:rsid w:val="0083662D"/>
    <w:rsid w:val="008368E3"/>
    <w:rsid w:val="008372E8"/>
    <w:rsid w:val="00837319"/>
    <w:rsid w:val="008400D3"/>
    <w:rsid w:val="008401E7"/>
    <w:rsid w:val="008405BD"/>
    <w:rsid w:val="0084067A"/>
    <w:rsid w:val="00840C15"/>
    <w:rsid w:val="00840F12"/>
    <w:rsid w:val="0084101B"/>
    <w:rsid w:val="00842DE5"/>
    <w:rsid w:val="008438C3"/>
    <w:rsid w:val="008439A1"/>
    <w:rsid w:val="00843E6E"/>
    <w:rsid w:val="008444E2"/>
    <w:rsid w:val="00845350"/>
    <w:rsid w:val="0084545F"/>
    <w:rsid w:val="00845532"/>
    <w:rsid w:val="00845867"/>
    <w:rsid w:val="00845B04"/>
    <w:rsid w:val="008464F1"/>
    <w:rsid w:val="0084691E"/>
    <w:rsid w:val="00847202"/>
    <w:rsid w:val="008475CB"/>
    <w:rsid w:val="00847E73"/>
    <w:rsid w:val="008508D1"/>
    <w:rsid w:val="00850DDC"/>
    <w:rsid w:val="008510A4"/>
    <w:rsid w:val="0085131C"/>
    <w:rsid w:val="00851554"/>
    <w:rsid w:val="00851759"/>
    <w:rsid w:val="00851C01"/>
    <w:rsid w:val="00851DC7"/>
    <w:rsid w:val="008533FC"/>
    <w:rsid w:val="00853CFB"/>
    <w:rsid w:val="00854C5A"/>
    <w:rsid w:val="008555E4"/>
    <w:rsid w:val="00855BC9"/>
    <w:rsid w:val="00855E63"/>
    <w:rsid w:val="008564A2"/>
    <w:rsid w:val="00856E1C"/>
    <w:rsid w:val="00856FE0"/>
    <w:rsid w:val="0085775C"/>
    <w:rsid w:val="008577FF"/>
    <w:rsid w:val="00857D0D"/>
    <w:rsid w:val="00860DA1"/>
    <w:rsid w:val="008620DD"/>
    <w:rsid w:val="00862413"/>
    <w:rsid w:val="00862733"/>
    <w:rsid w:val="00862DE3"/>
    <w:rsid w:val="00863665"/>
    <w:rsid w:val="0086389F"/>
    <w:rsid w:val="00864044"/>
    <w:rsid w:val="00864BEE"/>
    <w:rsid w:val="008653D2"/>
    <w:rsid w:val="0086590B"/>
    <w:rsid w:val="008661B8"/>
    <w:rsid w:val="0086686E"/>
    <w:rsid w:val="00867086"/>
    <w:rsid w:val="00867853"/>
    <w:rsid w:val="00867DE8"/>
    <w:rsid w:val="008718DB"/>
    <w:rsid w:val="008720C2"/>
    <w:rsid w:val="00872DDC"/>
    <w:rsid w:val="00872EC1"/>
    <w:rsid w:val="00873363"/>
    <w:rsid w:val="00873C3D"/>
    <w:rsid w:val="00873E70"/>
    <w:rsid w:val="00874D2B"/>
    <w:rsid w:val="00874EF4"/>
    <w:rsid w:val="00874F12"/>
    <w:rsid w:val="00875335"/>
    <w:rsid w:val="0087578C"/>
    <w:rsid w:val="00875DBA"/>
    <w:rsid w:val="00875EB8"/>
    <w:rsid w:val="00875FB9"/>
    <w:rsid w:val="00876B9E"/>
    <w:rsid w:val="0087707D"/>
    <w:rsid w:val="00880CDA"/>
    <w:rsid w:val="00880E62"/>
    <w:rsid w:val="00881774"/>
    <w:rsid w:val="00882EF4"/>
    <w:rsid w:val="0088441B"/>
    <w:rsid w:val="008851EA"/>
    <w:rsid w:val="008853A2"/>
    <w:rsid w:val="008854BD"/>
    <w:rsid w:val="008855A4"/>
    <w:rsid w:val="008858DD"/>
    <w:rsid w:val="00885D5B"/>
    <w:rsid w:val="0088661D"/>
    <w:rsid w:val="008869A8"/>
    <w:rsid w:val="0088770F"/>
    <w:rsid w:val="008877F7"/>
    <w:rsid w:val="00887FB8"/>
    <w:rsid w:val="0089003D"/>
    <w:rsid w:val="00890169"/>
    <w:rsid w:val="00890331"/>
    <w:rsid w:val="00890472"/>
    <w:rsid w:val="0089104A"/>
    <w:rsid w:val="008910C6"/>
    <w:rsid w:val="008918A5"/>
    <w:rsid w:val="00891CDC"/>
    <w:rsid w:val="00892B3C"/>
    <w:rsid w:val="008938B3"/>
    <w:rsid w:val="00894603"/>
    <w:rsid w:val="008946CB"/>
    <w:rsid w:val="00894760"/>
    <w:rsid w:val="00894789"/>
    <w:rsid w:val="008958EA"/>
    <w:rsid w:val="0089685F"/>
    <w:rsid w:val="00896D21"/>
    <w:rsid w:val="00897049"/>
    <w:rsid w:val="0089704F"/>
    <w:rsid w:val="00897384"/>
    <w:rsid w:val="008975D1"/>
    <w:rsid w:val="008979E4"/>
    <w:rsid w:val="00897B00"/>
    <w:rsid w:val="00897C39"/>
    <w:rsid w:val="008A0766"/>
    <w:rsid w:val="008A095B"/>
    <w:rsid w:val="008A0F84"/>
    <w:rsid w:val="008A1378"/>
    <w:rsid w:val="008A186A"/>
    <w:rsid w:val="008A196D"/>
    <w:rsid w:val="008A2481"/>
    <w:rsid w:val="008A29CA"/>
    <w:rsid w:val="008A2F35"/>
    <w:rsid w:val="008A30D4"/>
    <w:rsid w:val="008A3D4D"/>
    <w:rsid w:val="008A3D96"/>
    <w:rsid w:val="008A3F29"/>
    <w:rsid w:val="008A4302"/>
    <w:rsid w:val="008A4B01"/>
    <w:rsid w:val="008A50F3"/>
    <w:rsid w:val="008A5298"/>
    <w:rsid w:val="008A5985"/>
    <w:rsid w:val="008A5BDA"/>
    <w:rsid w:val="008A6389"/>
    <w:rsid w:val="008A662A"/>
    <w:rsid w:val="008A6742"/>
    <w:rsid w:val="008A7303"/>
    <w:rsid w:val="008A739A"/>
    <w:rsid w:val="008A74AF"/>
    <w:rsid w:val="008B040B"/>
    <w:rsid w:val="008B0727"/>
    <w:rsid w:val="008B12B0"/>
    <w:rsid w:val="008B203C"/>
    <w:rsid w:val="008B2ACF"/>
    <w:rsid w:val="008B2F0D"/>
    <w:rsid w:val="008B3BA5"/>
    <w:rsid w:val="008B434D"/>
    <w:rsid w:val="008B45A5"/>
    <w:rsid w:val="008B53B9"/>
    <w:rsid w:val="008B5B60"/>
    <w:rsid w:val="008B61A3"/>
    <w:rsid w:val="008B6650"/>
    <w:rsid w:val="008B671D"/>
    <w:rsid w:val="008B69A1"/>
    <w:rsid w:val="008B7609"/>
    <w:rsid w:val="008B771B"/>
    <w:rsid w:val="008B7C1A"/>
    <w:rsid w:val="008B7DCD"/>
    <w:rsid w:val="008C123C"/>
    <w:rsid w:val="008C1788"/>
    <w:rsid w:val="008C184B"/>
    <w:rsid w:val="008C1B6A"/>
    <w:rsid w:val="008C231D"/>
    <w:rsid w:val="008C2B16"/>
    <w:rsid w:val="008C31CF"/>
    <w:rsid w:val="008C36D9"/>
    <w:rsid w:val="008C40E9"/>
    <w:rsid w:val="008C5507"/>
    <w:rsid w:val="008C55A4"/>
    <w:rsid w:val="008C5D41"/>
    <w:rsid w:val="008C5F89"/>
    <w:rsid w:val="008C64E5"/>
    <w:rsid w:val="008C6BAC"/>
    <w:rsid w:val="008C7437"/>
    <w:rsid w:val="008C7522"/>
    <w:rsid w:val="008C7D34"/>
    <w:rsid w:val="008D026E"/>
    <w:rsid w:val="008D0389"/>
    <w:rsid w:val="008D1210"/>
    <w:rsid w:val="008D1517"/>
    <w:rsid w:val="008D158B"/>
    <w:rsid w:val="008D1ACE"/>
    <w:rsid w:val="008D312E"/>
    <w:rsid w:val="008D342C"/>
    <w:rsid w:val="008D4C6F"/>
    <w:rsid w:val="008D55C8"/>
    <w:rsid w:val="008D6587"/>
    <w:rsid w:val="008D6982"/>
    <w:rsid w:val="008D7BC7"/>
    <w:rsid w:val="008D7CD6"/>
    <w:rsid w:val="008E021D"/>
    <w:rsid w:val="008E040C"/>
    <w:rsid w:val="008E0E86"/>
    <w:rsid w:val="008E1088"/>
    <w:rsid w:val="008E1776"/>
    <w:rsid w:val="008E26A2"/>
    <w:rsid w:val="008E2ECC"/>
    <w:rsid w:val="008E32A1"/>
    <w:rsid w:val="008E3368"/>
    <w:rsid w:val="008E3398"/>
    <w:rsid w:val="008E3749"/>
    <w:rsid w:val="008E480B"/>
    <w:rsid w:val="008E4976"/>
    <w:rsid w:val="008E5B95"/>
    <w:rsid w:val="008E7229"/>
    <w:rsid w:val="008E787A"/>
    <w:rsid w:val="008E7922"/>
    <w:rsid w:val="008E79C4"/>
    <w:rsid w:val="008E7B4B"/>
    <w:rsid w:val="008E7FC4"/>
    <w:rsid w:val="008F0333"/>
    <w:rsid w:val="008F0B34"/>
    <w:rsid w:val="008F10E4"/>
    <w:rsid w:val="008F1600"/>
    <w:rsid w:val="008F1C96"/>
    <w:rsid w:val="008F2CCA"/>
    <w:rsid w:val="008F3E72"/>
    <w:rsid w:val="008F4211"/>
    <w:rsid w:val="008F45AF"/>
    <w:rsid w:val="008F560A"/>
    <w:rsid w:val="008F5965"/>
    <w:rsid w:val="008F6781"/>
    <w:rsid w:val="008F6B70"/>
    <w:rsid w:val="008F6E01"/>
    <w:rsid w:val="008F70CF"/>
    <w:rsid w:val="008F73ED"/>
    <w:rsid w:val="008F7B16"/>
    <w:rsid w:val="0090016F"/>
    <w:rsid w:val="009015E2"/>
    <w:rsid w:val="0090187E"/>
    <w:rsid w:val="00902434"/>
    <w:rsid w:val="00902B3E"/>
    <w:rsid w:val="00903D26"/>
    <w:rsid w:val="00905F41"/>
    <w:rsid w:val="009061C8"/>
    <w:rsid w:val="00906A9C"/>
    <w:rsid w:val="00906F4E"/>
    <w:rsid w:val="009072EA"/>
    <w:rsid w:val="009073AB"/>
    <w:rsid w:val="00907916"/>
    <w:rsid w:val="0091023F"/>
    <w:rsid w:val="009107FE"/>
    <w:rsid w:val="00911422"/>
    <w:rsid w:val="009115E6"/>
    <w:rsid w:val="00912577"/>
    <w:rsid w:val="009126A2"/>
    <w:rsid w:val="00912B0F"/>
    <w:rsid w:val="00913549"/>
    <w:rsid w:val="00913AEF"/>
    <w:rsid w:val="009140F4"/>
    <w:rsid w:val="009145C6"/>
    <w:rsid w:val="0091497E"/>
    <w:rsid w:val="00914FEE"/>
    <w:rsid w:val="00915444"/>
    <w:rsid w:val="009170FA"/>
    <w:rsid w:val="00917267"/>
    <w:rsid w:val="009174D9"/>
    <w:rsid w:val="00917B2C"/>
    <w:rsid w:val="00920031"/>
    <w:rsid w:val="009206CA"/>
    <w:rsid w:val="009207C7"/>
    <w:rsid w:val="00921A46"/>
    <w:rsid w:val="0092244B"/>
    <w:rsid w:val="00922C1F"/>
    <w:rsid w:val="00923194"/>
    <w:rsid w:val="0092363C"/>
    <w:rsid w:val="009239B9"/>
    <w:rsid w:val="00923D12"/>
    <w:rsid w:val="00923D71"/>
    <w:rsid w:val="00924030"/>
    <w:rsid w:val="0092412F"/>
    <w:rsid w:val="00924923"/>
    <w:rsid w:val="00925204"/>
    <w:rsid w:val="0092545B"/>
    <w:rsid w:val="00925DD5"/>
    <w:rsid w:val="00926439"/>
    <w:rsid w:val="0092669D"/>
    <w:rsid w:val="009268D1"/>
    <w:rsid w:val="009269D9"/>
    <w:rsid w:val="00926DD0"/>
    <w:rsid w:val="009275EE"/>
    <w:rsid w:val="00927FD8"/>
    <w:rsid w:val="009308D3"/>
    <w:rsid w:val="009309AA"/>
    <w:rsid w:val="00930D15"/>
    <w:rsid w:val="00930F8D"/>
    <w:rsid w:val="009321A8"/>
    <w:rsid w:val="009329FA"/>
    <w:rsid w:val="00933929"/>
    <w:rsid w:val="00934225"/>
    <w:rsid w:val="009343A2"/>
    <w:rsid w:val="009343F2"/>
    <w:rsid w:val="0093521B"/>
    <w:rsid w:val="00935E3D"/>
    <w:rsid w:val="009360D6"/>
    <w:rsid w:val="00936341"/>
    <w:rsid w:val="0093706A"/>
    <w:rsid w:val="009375D3"/>
    <w:rsid w:val="00937DC4"/>
    <w:rsid w:val="00940A46"/>
    <w:rsid w:val="00940C56"/>
    <w:rsid w:val="00941548"/>
    <w:rsid w:val="009418DB"/>
    <w:rsid w:val="0094271C"/>
    <w:rsid w:val="00942F79"/>
    <w:rsid w:val="00943379"/>
    <w:rsid w:val="009437F6"/>
    <w:rsid w:val="009439B8"/>
    <w:rsid w:val="009439D4"/>
    <w:rsid w:val="00943B5A"/>
    <w:rsid w:val="00943BD0"/>
    <w:rsid w:val="00943ED7"/>
    <w:rsid w:val="009444D7"/>
    <w:rsid w:val="009448B0"/>
    <w:rsid w:val="009448B4"/>
    <w:rsid w:val="00944B02"/>
    <w:rsid w:val="00944F59"/>
    <w:rsid w:val="009451C1"/>
    <w:rsid w:val="0094549C"/>
    <w:rsid w:val="0094581A"/>
    <w:rsid w:val="009459C5"/>
    <w:rsid w:val="009463A9"/>
    <w:rsid w:val="00946772"/>
    <w:rsid w:val="00946889"/>
    <w:rsid w:val="00946E58"/>
    <w:rsid w:val="00946EA0"/>
    <w:rsid w:val="00947B0C"/>
    <w:rsid w:val="00950CA4"/>
    <w:rsid w:val="00950F84"/>
    <w:rsid w:val="00951496"/>
    <w:rsid w:val="0095159C"/>
    <w:rsid w:val="00952221"/>
    <w:rsid w:val="009522F7"/>
    <w:rsid w:val="009529E7"/>
    <w:rsid w:val="00954134"/>
    <w:rsid w:val="009543EF"/>
    <w:rsid w:val="0095457F"/>
    <w:rsid w:val="009549F6"/>
    <w:rsid w:val="00954D72"/>
    <w:rsid w:val="00954F79"/>
    <w:rsid w:val="009553D1"/>
    <w:rsid w:val="00955AA2"/>
    <w:rsid w:val="00956286"/>
    <w:rsid w:val="00956516"/>
    <w:rsid w:val="00956E06"/>
    <w:rsid w:val="0095715C"/>
    <w:rsid w:val="00957757"/>
    <w:rsid w:val="009577A7"/>
    <w:rsid w:val="00957C10"/>
    <w:rsid w:val="00960FD7"/>
    <w:rsid w:val="009611B5"/>
    <w:rsid w:val="0096174F"/>
    <w:rsid w:val="00962BAE"/>
    <w:rsid w:val="00962C4F"/>
    <w:rsid w:val="00962ED4"/>
    <w:rsid w:val="00962F06"/>
    <w:rsid w:val="00962FF1"/>
    <w:rsid w:val="00963E3B"/>
    <w:rsid w:val="00963EDB"/>
    <w:rsid w:val="00964343"/>
    <w:rsid w:val="00964519"/>
    <w:rsid w:val="0096457E"/>
    <w:rsid w:val="0096459D"/>
    <w:rsid w:val="00964C6D"/>
    <w:rsid w:val="00967267"/>
    <w:rsid w:val="0096782A"/>
    <w:rsid w:val="00967997"/>
    <w:rsid w:val="00967C48"/>
    <w:rsid w:val="00970EE1"/>
    <w:rsid w:val="00970F3E"/>
    <w:rsid w:val="00971963"/>
    <w:rsid w:val="00971BC5"/>
    <w:rsid w:val="00972054"/>
    <w:rsid w:val="00972111"/>
    <w:rsid w:val="00972E89"/>
    <w:rsid w:val="00972EA2"/>
    <w:rsid w:val="009730D6"/>
    <w:rsid w:val="009731F8"/>
    <w:rsid w:val="009732A6"/>
    <w:rsid w:val="009735D5"/>
    <w:rsid w:val="009740CC"/>
    <w:rsid w:val="0097431E"/>
    <w:rsid w:val="00974F7F"/>
    <w:rsid w:val="009751D6"/>
    <w:rsid w:val="00975343"/>
    <w:rsid w:val="00975A46"/>
    <w:rsid w:val="00975CC9"/>
    <w:rsid w:val="00975D6A"/>
    <w:rsid w:val="009762BF"/>
    <w:rsid w:val="0097722B"/>
    <w:rsid w:val="00977268"/>
    <w:rsid w:val="00977ED6"/>
    <w:rsid w:val="00980872"/>
    <w:rsid w:val="0098116F"/>
    <w:rsid w:val="00981420"/>
    <w:rsid w:val="00981495"/>
    <w:rsid w:val="0098171E"/>
    <w:rsid w:val="009819A7"/>
    <w:rsid w:val="00981D99"/>
    <w:rsid w:val="009826D4"/>
    <w:rsid w:val="00982D46"/>
    <w:rsid w:val="00982E3C"/>
    <w:rsid w:val="009830A7"/>
    <w:rsid w:val="0098407D"/>
    <w:rsid w:val="00984973"/>
    <w:rsid w:val="009849B5"/>
    <w:rsid w:val="00984FB9"/>
    <w:rsid w:val="00985B1D"/>
    <w:rsid w:val="0098647D"/>
    <w:rsid w:val="00986588"/>
    <w:rsid w:val="00987418"/>
    <w:rsid w:val="0098757A"/>
    <w:rsid w:val="00987697"/>
    <w:rsid w:val="0099010D"/>
    <w:rsid w:val="0099048E"/>
    <w:rsid w:val="00990624"/>
    <w:rsid w:val="009907D5"/>
    <w:rsid w:val="0099086B"/>
    <w:rsid w:val="00990EE4"/>
    <w:rsid w:val="00991F2F"/>
    <w:rsid w:val="009931C3"/>
    <w:rsid w:val="0099400E"/>
    <w:rsid w:val="0099431E"/>
    <w:rsid w:val="00994944"/>
    <w:rsid w:val="00995227"/>
    <w:rsid w:val="00995B43"/>
    <w:rsid w:val="00995B6E"/>
    <w:rsid w:val="00995D5E"/>
    <w:rsid w:val="0099645E"/>
    <w:rsid w:val="00996592"/>
    <w:rsid w:val="00996632"/>
    <w:rsid w:val="00997852"/>
    <w:rsid w:val="00997AE1"/>
    <w:rsid w:val="00997EDB"/>
    <w:rsid w:val="009A0236"/>
    <w:rsid w:val="009A14BA"/>
    <w:rsid w:val="009A1507"/>
    <w:rsid w:val="009A16D9"/>
    <w:rsid w:val="009A24A3"/>
    <w:rsid w:val="009A2858"/>
    <w:rsid w:val="009A3316"/>
    <w:rsid w:val="009A3C9E"/>
    <w:rsid w:val="009A5C1D"/>
    <w:rsid w:val="009A5F32"/>
    <w:rsid w:val="009A65DD"/>
    <w:rsid w:val="009A6686"/>
    <w:rsid w:val="009A77BA"/>
    <w:rsid w:val="009B043B"/>
    <w:rsid w:val="009B0B93"/>
    <w:rsid w:val="009B0E39"/>
    <w:rsid w:val="009B1464"/>
    <w:rsid w:val="009B26CE"/>
    <w:rsid w:val="009B27F3"/>
    <w:rsid w:val="009B28C6"/>
    <w:rsid w:val="009B2ABB"/>
    <w:rsid w:val="009B2DD3"/>
    <w:rsid w:val="009B3220"/>
    <w:rsid w:val="009B3851"/>
    <w:rsid w:val="009B3980"/>
    <w:rsid w:val="009B3B1D"/>
    <w:rsid w:val="009B4006"/>
    <w:rsid w:val="009B42A4"/>
    <w:rsid w:val="009B49D2"/>
    <w:rsid w:val="009B4A21"/>
    <w:rsid w:val="009B4B16"/>
    <w:rsid w:val="009B4EB3"/>
    <w:rsid w:val="009B50A4"/>
    <w:rsid w:val="009B553C"/>
    <w:rsid w:val="009B5594"/>
    <w:rsid w:val="009B5971"/>
    <w:rsid w:val="009B5B72"/>
    <w:rsid w:val="009B5C48"/>
    <w:rsid w:val="009B5DE1"/>
    <w:rsid w:val="009B6588"/>
    <w:rsid w:val="009B665D"/>
    <w:rsid w:val="009B6767"/>
    <w:rsid w:val="009B6CB5"/>
    <w:rsid w:val="009B738D"/>
    <w:rsid w:val="009B75AA"/>
    <w:rsid w:val="009B7D9D"/>
    <w:rsid w:val="009B7E6D"/>
    <w:rsid w:val="009C06FE"/>
    <w:rsid w:val="009C1E8B"/>
    <w:rsid w:val="009C25D1"/>
    <w:rsid w:val="009C38C0"/>
    <w:rsid w:val="009C4367"/>
    <w:rsid w:val="009C43AC"/>
    <w:rsid w:val="009C47EA"/>
    <w:rsid w:val="009C4AD0"/>
    <w:rsid w:val="009C4D08"/>
    <w:rsid w:val="009C5138"/>
    <w:rsid w:val="009C5923"/>
    <w:rsid w:val="009C5934"/>
    <w:rsid w:val="009C5CEE"/>
    <w:rsid w:val="009C6CC4"/>
    <w:rsid w:val="009C6F1F"/>
    <w:rsid w:val="009C72E8"/>
    <w:rsid w:val="009C72FE"/>
    <w:rsid w:val="009C74E6"/>
    <w:rsid w:val="009C75B1"/>
    <w:rsid w:val="009C7D59"/>
    <w:rsid w:val="009D0354"/>
    <w:rsid w:val="009D1DDF"/>
    <w:rsid w:val="009D20AA"/>
    <w:rsid w:val="009D27F2"/>
    <w:rsid w:val="009D2F19"/>
    <w:rsid w:val="009D3310"/>
    <w:rsid w:val="009D3C8A"/>
    <w:rsid w:val="009D4489"/>
    <w:rsid w:val="009D4787"/>
    <w:rsid w:val="009D548F"/>
    <w:rsid w:val="009D581B"/>
    <w:rsid w:val="009D5D75"/>
    <w:rsid w:val="009D5F6D"/>
    <w:rsid w:val="009D5FA5"/>
    <w:rsid w:val="009D650B"/>
    <w:rsid w:val="009D6702"/>
    <w:rsid w:val="009D6E0B"/>
    <w:rsid w:val="009D760E"/>
    <w:rsid w:val="009D78B3"/>
    <w:rsid w:val="009E0255"/>
    <w:rsid w:val="009E0901"/>
    <w:rsid w:val="009E0DFB"/>
    <w:rsid w:val="009E0FB7"/>
    <w:rsid w:val="009E15D2"/>
    <w:rsid w:val="009E1A23"/>
    <w:rsid w:val="009E21C5"/>
    <w:rsid w:val="009E249C"/>
    <w:rsid w:val="009E29A3"/>
    <w:rsid w:val="009E2BA0"/>
    <w:rsid w:val="009E3477"/>
    <w:rsid w:val="009E3580"/>
    <w:rsid w:val="009E3D47"/>
    <w:rsid w:val="009E4122"/>
    <w:rsid w:val="009E4581"/>
    <w:rsid w:val="009E4B05"/>
    <w:rsid w:val="009E4D3C"/>
    <w:rsid w:val="009E5431"/>
    <w:rsid w:val="009E5445"/>
    <w:rsid w:val="009E5BF3"/>
    <w:rsid w:val="009E619D"/>
    <w:rsid w:val="009E6C8A"/>
    <w:rsid w:val="009E72EB"/>
    <w:rsid w:val="009E7A79"/>
    <w:rsid w:val="009E7AF5"/>
    <w:rsid w:val="009F068D"/>
    <w:rsid w:val="009F072A"/>
    <w:rsid w:val="009F0DBF"/>
    <w:rsid w:val="009F1094"/>
    <w:rsid w:val="009F1596"/>
    <w:rsid w:val="009F161C"/>
    <w:rsid w:val="009F3A5C"/>
    <w:rsid w:val="009F3CED"/>
    <w:rsid w:val="009F4D53"/>
    <w:rsid w:val="009F4DE0"/>
    <w:rsid w:val="009F4F6C"/>
    <w:rsid w:val="009F4F9F"/>
    <w:rsid w:val="009F5352"/>
    <w:rsid w:val="009F54A7"/>
    <w:rsid w:val="009F57DF"/>
    <w:rsid w:val="009F62AA"/>
    <w:rsid w:val="009F6591"/>
    <w:rsid w:val="009F7141"/>
    <w:rsid w:val="009F7C1E"/>
    <w:rsid w:val="009F7F14"/>
    <w:rsid w:val="00A00636"/>
    <w:rsid w:val="00A00FDC"/>
    <w:rsid w:val="00A01074"/>
    <w:rsid w:val="00A0115A"/>
    <w:rsid w:val="00A0135C"/>
    <w:rsid w:val="00A01FFA"/>
    <w:rsid w:val="00A02005"/>
    <w:rsid w:val="00A020D0"/>
    <w:rsid w:val="00A022DD"/>
    <w:rsid w:val="00A029FD"/>
    <w:rsid w:val="00A030AB"/>
    <w:rsid w:val="00A03EDA"/>
    <w:rsid w:val="00A048BB"/>
    <w:rsid w:val="00A049DB"/>
    <w:rsid w:val="00A058E5"/>
    <w:rsid w:val="00A05D58"/>
    <w:rsid w:val="00A06DC1"/>
    <w:rsid w:val="00A06DCF"/>
    <w:rsid w:val="00A06E75"/>
    <w:rsid w:val="00A07210"/>
    <w:rsid w:val="00A07921"/>
    <w:rsid w:val="00A079CA"/>
    <w:rsid w:val="00A101E5"/>
    <w:rsid w:val="00A12760"/>
    <w:rsid w:val="00A12DAF"/>
    <w:rsid w:val="00A1406F"/>
    <w:rsid w:val="00A148A6"/>
    <w:rsid w:val="00A14C87"/>
    <w:rsid w:val="00A14E46"/>
    <w:rsid w:val="00A1546F"/>
    <w:rsid w:val="00A15C2A"/>
    <w:rsid w:val="00A160D6"/>
    <w:rsid w:val="00A161C1"/>
    <w:rsid w:val="00A1675C"/>
    <w:rsid w:val="00A169FB"/>
    <w:rsid w:val="00A17BF0"/>
    <w:rsid w:val="00A200DD"/>
    <w:rsid w:val="00A204D1"/>
    <w:rsid w:val="00A20A7B"/>
    <w:rsid w:val="00A21438"/>
    <w:rsid w:val="00A21CB0"/>
    <w:rsid w:val="00A22523"/>
    <w:rsid w:val="00A2316C"/>
    <w:rsid w:val="00A2364F"/>
    <w:rsid w:val="00A23D79"/>
    <w:rsid w:val="00A24DC0"/>
    <w:rsid w:val="00A25D9F"/>
    <w:rsid w:val="00A25EF5"/>
    <w:rsid w:val="00A26021"/>
    <w:rsid w:val="00A266C1"/>
    <w:rsid w:val="00A268D1"/>
    <w:rsid w:val="00A271AF"/>
    <w:rsid w:val="00A273B0"/>
    <w:rsid w:val="00A27BFC"/>
    <w:rsid w:val="00A30AB8"/>
    <w:rsid w:val="00A320BE"/>
    <w:rsid w:val="00A32574"/>
    <w:rsid w:val="00A331C2"/>
    <w:rsid w:val="00A33B57"/>
    <w:rsid w:val="00A33BEB"/>
    <w:rsid w:val="00A33CD5"/>
    <w:rsid w:val="00A34010"/>
    <w:rsid w:val="00A3430D"/>
    <w:rsid w:val="00A35197"/>
    <w:rsid w:val="00A357C6"/>
    <w:rsid w:val="00A35816"/>
    <w:rsid w:val="00A35BC5"/>
    <w:rsid w:val="00A367BD"/>
    <w:rsid w:val="00A36A84"/>
    <w:rsid w:val="00A36B2A"/>
    <w:rsid w:val="00A3783E"/>
    <w:rsid w:val="00A40593"/>
    <w:rsid w:val="00A40976"/>
    <w:rsid w:val="00A40AB4"/>
    <w:rsid w:val="00A40AEC"/>
    <w:rsid w:val="00A40B7A"/>
    <w:rsid w:val="00A4119F"/>
    <w:rsid w:val="00A41600"/>
    <w:rsid w:val="00A41EC7"/>
    <w:rsid w:val="00A41F92"/>
    <w:rsid w:val="00A42B3E"/>
    <w:rsid w:val="00A42FD5"/>
    <w:rsid w:val="00A43DE4"/>
    <w:rsid w:val="00A43FA8"/>
    <w:rsid w:val="00A44867"/>
    <w:rsid w:val="00A44E91"/>
    <w:rsid w:val="00A4569E"/>
    <w:rsid w:val="00A4635D"/>
    <w:rsid w:val="00A4645A"/>
    <w:rsid w:val="00A46659"/>
    <w:rsid w:val="00A4672A"/>
    <w:rsid w:val="00A46D50"/>
    <w:rsid w:val="00A47DC5"/>
    <w:rsid w:val="00A501EF"/>
    <w:rsid w:val="00A5049D"/>
    <w:rsid w:val="00A50632"/>
    <w:rsid w:val="00A5080D"/>
    <w:rsid w:val="00A5097F"/>
    <w:rsid w:val="00A50A3D"/>
    <w:rsid w:val="00A51365"/>
    <w:rsid w:val="00A51B7B"/>
    <w:rsid w:val="00A525B4"/>
    <w:rsid w:val="00A52B4C"/>
    <w:rsid w:val="00A52F06"/>
    <w:rsid w:val="00A53258"/>
    <w:rsid w:val="00A53364"/>
    <w:rsid w:val="00A53FF1"/>
    <w:rsid w:val="00A5406C"/>
    <w:rsid w:val="00A543CA"/>
    <w:rsid w:val="00A555D0"/>
    <w:rsid w:val="00A55BF8"/>
    <w:rsid w:val="00A56FF3"/>
    <w:rsid w:val="00A57FEE"/>
    <w:rsid w:val="00A60685"/>
    <w:rsid w:val="00A606AA"/>
    <w:rsid w:val="00A60C6B"/>
    <w:rsid w:val="00A60F1B"/>
    <w:rsid w:val="00A613B0"/>
    <w:rsid w:val="00A6143D"/>
    <w:rsid w:val="00A61C8E"/>
    <w:rsid w:val="00A62391"/>
    <w:rsid w:val="00A6256A"/>
    <w:rsid w:val="00A62871"/>
    <w:rsid w:val="00A63196"/>
    <w:rsid w:val="00A631E3"/>
    <w:rsid w:val="00A634D2"/>
    <w:rsid w:val="00A638A2"/>
    <w:rsid w:val="00A64517"/>
    <w:rsid w:val="00A64C06"/>
    <w:rsid w:val="00A64C1B"/>
    <w:rsid w:val="00A65BE1"/>
    <w:rsid w:val="00A66B01"/>
    <w:rsid w:val="00A66E65"/>
    <w:rsid w:val="00A671E1"/>
    <w:rsid w:val="00A6733F"/>
    <w:rsid w:val="00A67FF8"/>
    <w:rsid w:val="00A70949"/>
    <w:rsid w:val="00A70E89"/>
    <w:rsid w:val="00A7132B"/>
    <w:rsid w:val="00A73A63"/>
    <w:rsid w:val="00A73C2B"/>
    <w:rsid w:val="00A753A4"/>
    <w:rsid w:val="00A75D49"/>
    <w:rsid w:val="00A764D6"/>
    <w:rsid w:val="00A772A9"/>
    <w:rsid w:val="00A7744A"/>
    <w:rsid w:val="00A776F0"/>
    <w:rsid w:val="00A77B1B"/>
    <w:rsid w:val="00A77BEF"/>
    <w:rsid w:val="00A77C44"/>
    <w:rsid w:val="00A77C76"/>
    <w:rsid w:val="00A81470"/>
    <w:rsid w:val="00A81706"/>
    <w:rsid w:val="00A820F4"/>
    <w:rsid w:val="00A82242"/>
    <w:rsid w:val="00A8255C"/>
    <w:rsid w:val="00A82CB4"/>
    <w:rsid w:val="00A84329"/>
    <w:rsid w:val="00A846FA"/>
    <w:rsid w:val="00A84B96"/>
    <w:rsid w:val="00A84F8B"/>
    <w:rsid w:val="00A85282"/>
    <w:rsid w:val="00A852DB"/>
    <w:rsid w:val="00A85961"/>
    <w:rsid w:val="00A8636B"/>
    <w:rsid w:val="00A8639B"/>
    <w:rsid w:val="00A8643D"/>
    <w:rsid w:val="00A8726B"/>
    <w:rsid w:val="00A87FEE"/>
    <w:rsid w:val="00A909A7"/>
    <w:rsid w:val="00A90A44"/>
    <w:rsid w:val="00A90FCB"/>
    <w:rsid w:val="00A910FE"/>
    <w:rsid w:val="00A917EA"/>
    <w:rsid w:val="00A91D2B"/>
    <w:rsid w:val="00A924EA"/>
    <w:rsid w:val="00A9256B"/>
    <w:rsid w:val="00A92A24"/>
    <w:rsid w:val="00A9354B"/>
    <w:rsid w:val="00A93A92"/>
    <w:rsid w:val="00A93BDA"/>
    <w:rsid w:val="00A9420E"/>
    <w:rsid w:val="00A94628"/>
    <w:rsid w:val="00A948A0"/>
    <w:rsid w:val="00A94DC6"/>
    <w:rsid w:val="00A94E6D"/>
    <w:rsid w:val="00A95731"/>
    <w:rsid w:val="00A957DC"/>
    <w:rsid w:val="00A95DDC"/>
    <w:rsid w:val="00A96162"/>
    <w:rsid w:val="00A965EF"/>
    <w:rsid w:val="00A97219"/>
    <w:rsid w:val="00A97847"/>
    <w:rsid w:val="00A97A8D"/>
    <w:rsid w:val="00AA0057"/>
    <w:rsid w:val="00AA04FA"/>
    <w:rsid w:val="00AA07DD"/>
    <w:rsid w:val="00AA0ACE"/>
    <w:rsid w:val="00AA12D0"/>
    <w:rsid w:val="00AA1344"/>
    <w:rsid w:val="00AA13C7"/>
    <w:rsid w:val="00AA1AE1"/>
    <w:rsid w:val="00AA1D74"/>
    <w:rsid w:val="00AA1DE4"/>
    <w:rsid w:val="00AA256F"/>
    <w:rsid w:val="00AA38C2"/>
    <w:rsid w:val="00AA3936"/>
    <w:rsid w:val="00AA48FD"/>
    <w:rsid w:val="00AA4A00"/>
    <w:rsid w:val="00AA4EBB"/>
    <w:rsid w:val="00AA5342"/>
    <w:rsid w:val="00AA5388"/>
    <w:rsid w:val="00AA5C73"/>
    <w:rsid w:val="00AA6350"/>
    <w:rsid w:val="00AA6EC8"/>
    <w:rsid w:val="00AA70BE"/>
    <w:rsid w:val="00AA76B9"/>
    <w:rsid w:val="00AA785E"/>
    <w:rsid w:val="00AA78EE"/>
    <w:rsid w:val="00AA7ACC"/>
    <w:rsid w:val="00AA7C0F"/>
    <w:rsid w:val="00AB0043"/>
    <w:rsid w:val="00AB0214"/>
    <w:rsid w:val="00AB0241"/>
    <w:rsid w:val="00AB0974"/>
    <w:rsid w:val="00AB0E2B"/>
    <w:rsid w:val="00AB182B"/>
    <w:rsid w:val="00AB196C"/>
    <w:rsid w:val="00AB3A37"/>
    <w:rsid w:val="00AB3B4D"/>
    <w:rsid w:val="00AB40E8"/>
    <w:rsid w:val="00AB421F"/>
    <w:rsid w:val="00AB46CC"/>
    <w:rsid w:val="00AB4B27"/>
    <w:rsid w:val="00AB4E56"/>
    <w:rsid w:val="00AB521F"/>
    <w:rsid w:val="00AB541C"/>
    <w:rsid w:val="00AB5975"/>
    <w:rsid w:val="00AB725D"/>
    <w:rsid w:val="00AB72A9"/>
    <w:rsid w:val="00AB750D"/>
    <w:rsid w:val="00AB768F"/>
    <w:rsid w:val="00AB79EA"/>
    <w:rsid w:val="00AB7ACE"/>
    <w:rsid w:val="00AC012B"/>
    <w:rsid w:val="00AC0357"/>
    <w:rsid w:val="00AC069B"/>
    <w:rsid w:val="00AC0F1A"/>
    <w:rsid w:val="00AC149D"/>
    <w:rsid w:val="00AC1604"/>
    <w:rsid w:val="00AC1C34"/>
    <w:rsid w:val="00AC1D2E"/>
    <w:rsid w:val="00AC1E5B"/>
    <w:rsid w:val="00AC20EF"/>
    <w:rsid w:val="00AC2894"/>
    <w:rsid w:val="00AC2949"/>
    <w:rsid w:val="00AC4D33"/>
    <w:rsid w:val="00AC5FD3"/>
    <w:rsid w:val="00AC6469"/>
    <w:rsid w:val="00AC6551"/>
    <w:rsid w:val="00AC6D6F"/>
    <w:rsid w:val="00AC719C"/>
    <w:rsid w:val="00AC7EEB"/>
    <w:rsid w:val="00AD0538"/>
    <w:rsid w:val="00AD0E6E"/>
    <w:rsid w:val="00AD148E"/>
    <w:rsid w:val="00AD18E1"/>
    <w:rsid w:val="00AD1E2C"/>
    <w:rsid w:val="00AD2488"/>
    <w:rsid w:val="00AD2747"/>
    <w:rsid w:val="00AD3318"/>
    <w:rsid w:val="00AD3C7A"/>
    <w:rsid w:val="00AD4548"/>
    <w:rsid w:val="00AD5381"/>
    <w:rsid w:val="00AD5C4F"/>
    <w:rsid w:val="00AD5E8E"/>
    <w:rsid w:val="00AD61A2"/>
    <w:rsid w:val="00AD6D9B"/>
    <w:rsid w:val="00AD735C"/>
    <w:rsid w:val="00AD78BA"/>
    <w:rsid w:val="00AD7A9B"/>
    <w:rsid w:val="00AD7AF7"/>
    <w:rsid w:val="00AE08D0"/>
    <w:rsid w:val="00AE14FD"/>
    <w:rsid w:val="00AE1505"/>
    <w:rsid w:val="00AE1A6A"/>
    <w:rsid w:val="00AE282F"/>
    <w:rsid w:val="00AE2DDC"/>
    <w:rsid w:val="00AE3330"/>
    <w:rsid w:val="00AE3553"/>
    <w:rsid w:val="00AE3F57"/>
    <w:rsid w:val="00AE4026"/>
    <w:rsid w:val="00AE4153"/>
    <w:rsid w:val="00AE4202"/>
    <w:rsid w:val="00AE44BC"/>
    <w:rsid w:val="00AE47A9"/>
    <w:rsid w:val="00AE4E3F"/>
    <w:rsid w:val="00AE4F2C"/>
    <w:rsid w:val="00AE5877"/>
    <w:rsid w:val="00AE5AA1"/>
    <w:rsid w:val="00AE5C6D"/>
    <w:rsid w:val="00AE5FDD"/>
    <w:rsid w:val="00AE613E"/>
    <w:rsid w:val="00AE718A"/>
    <w:rsid w:val="00AE71C0"/>
    <w:rsid w:val="00AE737D"/>
    <w:rsid w:val="00AE773F"/>
    <w:rsid w:val="00AE77D4"/>
    <w:rsid w:val="00AF061A"/>
    <w:rsid w:val="00AF0973"/>
    <w:rsid w:val="00AF0C92"/>
    <w:rsid w:val="00AF0D87"/>
    <w:rsid w:val="00AF14C3"/>
    <w:rsid w:val="00AF1E88"/>
    <w:rsid w:val="00AF2157"/>
    <w:rsid w:val="00AF2D21"/>
    <w:rsid w:val="00AF31A3"/>
    <w:rsid w:val="00AF3361"/>
    <w:rsid w:val="00AF36F3"/>
    <w:rsid w:val="00AF45EF"/>
    <w:rsid w:val="00AF5105"/>
    <w:rsid w:val="00AF58E9"/>
    <w:rsid w:val="00AF59C1"/>
    <w:rsid w:val="00AF5A6C"/>
    <w:rsid w:val="00AF63E5"/>
    <w:rsid w:val="00AF6F65"/>
    <w:rsid w:val="00AF741F"/>
    <w:rsid w:val="00B00A09"/>
    <w:rsid w:val="00B00FA3"/>
    <w:rsid w:val="00B014D5"/>
    <w:rsid w:val="00B01FDD"/>
    <w:rsid w:val="00B022F2"/>
    <w:rsid w:val="00B02BF6"/>
    <w:rsid w:val="00B035D8"/>
    <w:rsid w:val="00B04328"/>
    <w:rsid w:val="00B04578"/>
    <w:rsid w:val="00B0469F"/>
    <w:rsid w:val="00B05018"/>
    <w:rsid w:val="00B05809"/>
    <w:rsid w:val="00B05C0D"/>
    <w:rsid w:val="00B05F95"/>
    <w:rsid w:val="00B063AC"/>
    <w:rsid w:val="00B0680D"/>
    <w:rsid w:val="00B06D00"/>
    <w:rsid w:val="00B073C9"/>
    <w:rsid w:val="00B10B03"/>
    <w:rsid w:val="00B10C8C"/>
    <w:rsid w:val="00B11295"/>
    <w:rsid w:val="00B11764"/>
    <w:rsid w:val="00B11B4B"/>
    <w:rsid w:val="00B1328C"/>
    <w:rsid w:val="00B132B8"/>
    <w:rsid w:val="00B13355"/>
    <w:rsid w:val="00B13B26"/>
    <w:rsid w:val="00B13F24"/>
    <w:rsid w:val="00B146AF"/>
    <w:rsid w:val="00B15B95"/>
    <w:rsid w:val="00B16013"/>
    <w:rsid w:val="00B163FB"/>
    <w:rsid w:val="00B16A6C"/>
    <w:rsid w:val="00B204E5"/>
    <w:rsid w:val="00B20582"/>
    <w:rsid w:val="00B206C4"/>
    <w:rsid w:val="00B206DD"/>
    <w:rsid w:val="00B20CED"/>
    <w:rsid w:val="00B20D71"/>
    <w:rsid w:val="00B219E2"/>
    <w:rsid w:val="00B22D24"/>
    <w:rsid w:val="00B2309F"/>
    <w:rsid w:val="00B23B7C"/>
    <w:rsid w:val="00B23BB4"/>
    <w:rsid w:val="00B23D58"/>
    <w:rsid w:val="00B23F41"/>
    <w:rsid w:val="00B24621"/>
    <w:rsid w:val="00B246B7"/>
    <w:rsid w:val="00B24DC2"/>
    <w:rsid w:val="00B252C7"/>
    <w:rsid w:val="00B25319"/>
    <w:rsid w:val="00B253B7"/>
    <w:rsid w:val="00B26ACC"/>
    <w:rsid w:val="00B2748B"/>
    <w:rsid w:val="00B277A0"/>
    <w:rsid w:val="00B27AC2"/>
    <w:rsid w:val="00B27D5D"/>
    <w:rsid w:val="00B30532"/>
    <w:rsid w:val="00B30620"/>
    <w:rsid w:val="00B3064B"/>
    <w:rsid w:val="00B30669"/>
    <w:rsid w:val="00B30BAC"/>
    <w:rsid w:val="00B30EA9"/>
    <w:rsid w:val="00B31531"/>
    <w:rsid w:val="00B31A40"/>
    <w:rsid w:val="00B31D83"/>
    <w:rsid w:val="00B31EC1"/>
    <w:rsid w:val="00B325F2"/>
    <w:rsid w:val="00B3263E"/>
    <w:rsid w:val="00B32EBD"/>
    <w:rsid w:val="00B3308C"/>
    <w:rsid w:val="00B33AA2"/>
    <w:rsid w:val="00B34F64"/>
    <w:rsid w:val="00B35EA9"/>
    <w:rsid w:val="00B35F67"/>
    <w:rsid w:val="00B3612F"/>
    <w:rsid w:val="00B36643"/>
    <w:rsid w:val="00B36AA7"/>
    <w:rsid w:val="00B37683"/>
    <w:rsid w:val="00B40250"/>
    <w:rsid w:val="00B40559"/>
    <w:rsid w:val="00B40933"/>
    <w:rsid w:val="00B40B20"/>
    <w:rsid w:val="00B418F0"/>
    <w:rsid w:val="00B41915"/>
    <w:rsid w:val="00B41A02"/>
    <w:rsid w:val="00B41EEB"/>
    <w:rsid w:val="00B41F70"/>
    <w:rsid w:val="00B42637"/>
    <w:rsid w:val="00B4428E"/>
    <w:rsid w:val="00B44B57"/>
    <w:rsid w:val="00B450C4"/>
    <w:rsid w:val="00B455D6"/>
    <w:rsid w:val="00B45D3B"/>
    <w:rsid w:val="00B461FE"/>
    <w:rsid w:val="00B46481"/>
    <w:rsid w:val="00B46846"/>
    <w:rsid w:val="00B4789C"/>
    <w:rsid w:val="00B501EE"/>
    <w:rsid w:val="00B50A98"/>
    <w:rsid w:val="00B50DD9"/>
    <w:rsid w:val="00B50E69"/>
    <w:rsid w:val="00B5148C"/>
    <w:rsid w:val="00B51DA2"/>
    <w:rsid w:val="00B51DEE"/>
    <w:rsid w:val="00B51E4A"/>
    <w:rsid w:val="00B52069"/>
    <w:rsid w:val="00B524A9"/>
    <w:rsid w:val="00B53045"/>
    <w:rsid w:val="00B538F0"/>
    <w:rsid w:val="00B53E8D"/>
    <w:rsid w:val="00B5484B"/>
    <w:rsid w:val="00B54D35"/>
    <w:rsid w:val="00B55314"/>
    <w:rsid w:val="00B5534C"/>
    <w:rsid w:val="00B5565D"/>
    <w:rsid w:val="00B55DE0"/>
    <w:rsid w:val="00B5600D"/>
    <w:rsid w:val="00B563B3"/>
    <w:rsid w:val="00B5689E"/>
    <w:rsid w:val="00B56A65"/>
    <w:rsid w:val="00B56DB5"/>
    <w:rsid w:val="00B57C1C"/>
    <w:rsid w:val="00B61C0B"/>
    <w:rsid w:val="00B621CE"/>
    <w:rsid w:val="00B62203"/>
    <w:rsid w:val="00B6236B"/>
    <w:rsid w:val="00B62B0A"/>
    <w:rsid w:val="00B6304C"/>
    <w:rsid w:val="00B63A0C"/>
    <w:rsid w:val="00B6582F"/>
    <w:rsid w:val="00B65AAE"/>
    <w:rsid w:val="00B674F2"/>
    <w:rsid w:val="00B67A71"/>
    <w:rsid w:val="00B67C43"/>
    <w:rsid w:val="00B67C4F"/>
    <w:rsid w:val="00B70147"/>
    <w:rsid w:val="00B70794"/>
    <w:rsid w:val="00B70E7B"/>
    <w:rsid w:val="00B71847"/>
    <w:rsid w:val="00B71918"/>
    <w:rsid w:val="00B72FD1"/>
    <w:rsid w:val="00B730D3"/>
    <w:rsid w:val="00B73CB3"/>
    <w:rsid w:val="00B743D1"/>
    <w:rsid w:val="00B74B8E"/>
    <w:rsid w:val="00B74F49"/>
    <w:rsid w:val="00B751A8"/>
    <w:rsid w:val="00B75902"/>
    <w:rsid w:val="00B76254"/>
    <w:rsid w:val="00B77171"/>
    <w:rsid w:val="00B7778F"/>
    <w:rsid w:val="00B77AF6"/>
    <w:rsid w:val="00B77D09"/>
    <w:rsid w:val="00B77EAC"/>
    <w:rsid w:val="00B8049C"/>
    <w:rsid w:val="00B80518"/>
    <w:rsid w:val="00B80833"/>
    <w:rsid w:val="00B80A6C"/>
    <w:rsid w:val="00B81793"/>
    <w:rsid w:val="00B8193B"/>
    <w:rsid w:val="00B819F0"/>
    <w:rsid w:val="00B82051"/>
    <w:rsid w:val="00B824C6"/>
    <w:rsid w:val="00B82EFF"/>
    <w:rsid w:val="00B83626"/>
    <w:rsid w:val="00B83E9A"/>
    <w:rsid w:val="00B844B8"/>
    <w:rsid w:val="00B84FDA"/>
    <w:rsid w:val="00B85669"/>
    <w:rsid w:val="00B85A90"/>
    <w:rsid w:val="00B87734"/>
    <w:rsid w:val="00B87905"/>
    <w:rsid w:val="00B900F4"/>
    <w:rsid w:val="00B903D4"/>
    <w:rsid w:val="00B90A67"/>
    <w:rsid w:val="00B90FA7"/>
    <w:rsid w:val="00B90FC7"/>
    <w:rsid w:val="00B9146D"/>
    <w:rsid w:val="00B91953"/>
    <w:rsid w:val="00B91DED"/>
    <w:rsid w:val="00B929D0"/>
    <w:rsid w:val="00B92AB6"/>
    <w:rsid w:val="00B9369E"/>
    <w:rsid w:val="00B94139"/>
    <w:rsid w:val="00B94840"/>
    <w:rsid w:val="00B94C23"/>
    <w:rsid w:val="00B94FDB"/>
    <w:rsid w:val="00B95E32"/>
    <w:rsid w:val="00B96007"/>
    <w:rsid w:val="00B9616F"/>
    <w:rsid w:val="00B963D0"/>
    <w:rsid w:val="00B96445"/>
    <w:rsid w:val="00B96F93"/>
    <w:rsid w:val="00B979E7"/>
    <w:rsid w:val="00BA02A3"/>
    <w:rsid w:val="00BA1387"/>
    <w:rsid w:val="00BA18AA"/>
    <w:rsid w:val="00BA1960"/>
    <w:rsid w:val="00BA1E91"/>
    <w:rsid w:val="00BA1F1F"/>
    <w:rsid w:val="00BA22A7"/>
    <w:rsid w:val="00BA2966"/>
    <w:rsid w:val="00BA326F"/>
    <w:rsid w:val="00BA32C1"/>
    <w:rsid w:val="00BA3370"/>
    <w:rsid w:val="00BA35ED"/>
    <w:rsid w:val="00BA3F2B"/>
    <w:rsid w:val="00BA4208"/>
    <w:rsid w:val="00BA44B6"/>
    <w:rsid w:val="00BA65EC"/>
    <w:rsid w:val="00BA65F6"/>
    <w:rsid w:val="00BA677B"/>
    <w:rsid w:val="00BA689A"/>
    <w:rsid w:val="00BA68BC"/>
    <w:rsid w:val="00BA6C1C"/>
    <w:rsid w:val="00BA6DEC"/>
    <w:rsid w:val="00BA72A4"/>
    <w:rsid w:val="00BA75B4"/>
    <w:rsid w:val="00BA7AF7"/>
    <w:rsid w:val="00BB024C"/>
    <w:rsid w:val="00BB0602"/>
    <w:rsid w:val="00BB1149"/>
    <w:rsid w:val="00BB1425"/>
    <w:rsid w:val="00BB1750"/>
    <w:rsid w:val="00BB2461"/>
    <w:rsid w:val="00BB290E"/>
    <w:rsid w:val="00BB29D8"/>
    <w:rsid w:val="00BB3698"/>
    <w:rsid w:val="00BB39E7"/>
    <w:rsid w:val="00BB3E29"/>
    <w:rsid w:val="00BB4195"/>
    <w:rsid w:val="00BB4529"/>
    <w:rsid w:val="00BB5EDE"/>
    <w:rsid w:val="00BB674F"/>
    <w:rsid w:val="00BB6AE9"/>
    <w:rsid w:val="00BC08B4"/>
    <w:rsid w:val="00BC0EA0"/>
    <w:rsid w:val="00BC1EDD"/>
    <w:rsid w:val="00BC205F"/>
    <w:rsid w:val="00BC27E0"/>
    <w:rsid w:val="00BC28A8"/>
    <w:rsid w:val="00BC35F8"/>
    <w:rsid w:val="00BC3CBD"/>
    <w:rsid w:val="00BC3E44"/>
    <w:rsid w:val="00BC4186"/>
    <w:rsid w:val="00BC4876"/>
    <w:rsid w:val="00BC4A94"/>
    <w:rsid w:val="00BC4DFC"/>
    <w:rsid w:val="00BC4EF7"/>
    <w:rsid w:val="00BC5BA4"/>
    <w:rsid w:val="00BC6B60"/>
    <w:rsid w:val="00BC6E25"/>
    <w:rsid w:val="00BC767F"/>
    <w:rsid w:val="00BD04CE"/>
    <w:rsid w:val="00BD0900"/>
    <w:rsid w:val="00BD0B5E"/>
    <w:rsid w:val="00BD0C2D"/>
    <w:rsid w:val="00BD1708"/>
    <w:rsid w:val="00BD182B"/>
    <w:rsid w:val="00BD1934"/>
    <w:rsid w:val="00BD231B"/>
    <w:rsid w:val="00BD24D0"/>
    <w:rsid w:val="00BD268E"/>
    <w:rsid w:val="00BD30B7"/>
    <w:rsid w:val="00BD3557"/>
    <w:rsid w:val="00BD42A8"/>
    <w:rsid w:val="00BD4462"/>
    <w:rsid w:val="00BD4507"/>
    <w:rsid w:val="00BD4897"/>
    <w:rsid w:val="00BD4B74"/>
    <w:rsid w:val="00BD4E7B"/>
    <w:rsid w:val="00BD50B8"/>
    <w:rsid w:val="00BD51FD"/>
    <w:rsid w:val="00BD5A9F"/>
    <w:rsid w:val="00BD5BA4"/>
    <w:rsid w:val="00BD5E62"/>
    <w:rsid w:val="00BD6348"/>
    <w:rsid w:val="00BD68C0"/>
    <w:rsid w:val="00BD730B"/>
    <w:rsid w:val="00BD76D2"/>
    <w:rsid w:val="00BD7ED6"/>
    <w:rsid w:val="00BE031F"/>
    <w:rsid w:val="00BE0AFB"/>
    <w:rsid w:val="00BE0D56"/>
    <w:rsid w:val="00BE1E58"/>
    <w:rsid w:val="00BE1E91"/>
    <w:rsid w:val="00BE1F9D"/>
    <w:rsid w:val="00BE2272"/>
    <w:rsid w:val="00BE2651"/>
    <w:rsid w:val="00BE27DA"/>
    <w:rsid w:val="00BE2849"/>
    <w:rsid w:val="00BE35BE"/>
    <w:rsid w:val="00BE35D1"/>
    <w:rsid w:val="00BE3C58"/>
    <w:rsid w:val="00BE3D0B"/>
    <w:rsid w:val="00BE3D98"/>
    <w:rsid w:val="00BE3E32"/>
    <w:rsid w:val="00BE425E"/>
    <w:rsid w:val="00BE4553"/>
    <w:rsid w:val="00BE4B23"/>
    <w:rsid w:val="00BE5B6A"/>
    <w:rsid w:val="00BE64F9"/>
    <w:rsid w:val="00BF0034"/>
    <w:rsid w:val="00BF01C9"/>
    <w:rsid w:val="00BF0950"/>
    <w:rsid w:val="00BF1211"/>
    <w:rsid w:val="00BF13DD"/>
    <w:rsid w:val="00BF1734"/>
    <w:rsid w:val="00BF202B"/>
    <w:rsid w:val="00BF20E3"/>
    <w:rsid w:val="00BF24CC"/>
    <w:rsid w:val="00BF2739"/>
    <w:rsid w:val="00BF28E7"/>
    <w:rsid w:val="00BF421A"/>
    <w:rsid w:val="00BF432B"/>
    <w:rsid w:val="00BF435E"/>
    <w:rsid w:val="00BF46DD"/>
    <w:rsid w:val="00BF6211"/>
    <w:rsid w:val="00BF6410"/>
    <w:rsid w:val="00BF6CEF"/>
    <w:rsid w:val="00BF752F"/>
    <w:rsid w:val="00BF7625"/>
    <w:rsid w:val="00BF788C"/>
    <w:rsid w:val="00BF7BFE"/>
    <w:rsid w:val="00BF7C7F"/>
    <w:rsid w:val="00C0021B"/>
    <w:rsid w:val="00C0114C"/>
    <w:rsid w:val="00C0164E"/>
    <w:rsid w:val="00C016EE"/>
    <w:rsid w:val="00C0207E"/>
    <w:rsid w:val="00C02422"/>
    <w:rsid w:val="00C02594"/>
    <w:rsid w:val="00C02F02"/>
    <w:rsid w:val="00C030FF"/>
    <w:rsid w:val="00C039C1"/>
    <w:rsid w:val="00C03D5A"/>
    <w:rsid w:val="00C04534"/>
    <w:rsid w:val="00C04590"/>
    <w:rsid w:val="00C0468C"/>
    <w:rsid w:val="00C05FB4"/>
    <w:rsid w:val="00C0620F"/>
    <w:rsid w:val="00C0624A"/>
    <w:rsid w:val="00C06518"/>
    <w:rsid w:val="00C06905"/>
    <w:rsid w:val="00C069DC"/>
    <w:rsid w:val="00C07094"/>
    <w:rsid w:val="00C07218"/>
    <w:rsid w:val="00C0796D"/>
    <w:rsid w:val="00C07B79"/>
    <w:rsid w:val="00C104C9"/>
    <w:rsid w:val="00C10C78"/>
    <w:rsid w:val="00C115AA"/>
    <w:rsid w:val="00C115DB"/>
    <w:rsid w:val="00C11AB6"/>
    <w:rsid w:val="00C12A4A"/>
    <w:rsid w:val="00C1329A"/>
    <w:rsid w:val="00C138C7"/>
    <w:rsid w:val="00C13FB7"/>
    <w:rsid w:val="00C15119"/>
    <w:rsid w:val="00C15436"/>
    <w:rsid w:val="00C15F39"/>
    <w:rsid w:val="00C162D8"/>
    <w:rsid w:val="00C16AA4"/>
    <w:rsid w:val="00C202DC"/>
    <w:rsid w:val="00C20888"/>
    <w:rsid w:val="00C21106"/>
    <w:rsid w:val="00C222C7"/>
    <w:rsid w:val="00C223C1"/>
    <w:rsid w:val="00C22AF6"/>
    <w:rsid w:val="00C22DB6"/>
    <w:rsid w:val="00C22E9F"/>
    <w:rsid w:val="00C23B16"/>
    <w:rsid w:val="00C23BCE"/>
    <w:rsid w:val="00C24301"/>
    <w:rsid w:val="00C24503"/>
    <w:rsid w:val="00C25088"/>
    <w:rsid w:val="00C2730A"/>
    <w:rsid w:val="00C27B18"/>
    <w:rsid w:val="00C27E97"/>
    <w:rsid w:val="00C3082A"/>
    <w:rsid w:val="00C30E48"/>
    <w:rsid w:val="00C316C6"/>
    <w:rsid w:val="00C31C05"/>
    <w:rsid w:val="00C326D4"/>
    <w:rsid w:val="00C3292B"/>
    <w:rsid w:val="00C33408"/>
    <w:rsid w:val="00C3377A"/>
    <w:rsid w:val="00C343CE"/>
    <w:rsid w:val="00C34E4B"/>
    <w:rsid w:val="00C35CCC"/>
    <w:rsid w:val="00C35F52"/>
    <w:rsid w:val="00C35FB0"/>
    <w:rsid w:val="00C36127"/>
    <w:rsid w:val="00C3618C"/>
    <w:rsid w:val="00C36317"/>
    <w:rsid w:val="00C36DC2"/>
    <w:rsid w:val="00C36EA9"/>
    <w:rsid w:val="00C36F80"/>
    <w:rsid w:val="00C403DD"/>
    <w:rsid w:val="00C40607"/>
    <w:rsid w:val="00C40802"/>
    <w:rsid w:val="00C4089B"/>
    <w:rsid w:val="00C408C5"/>
    <w:rsid w:val="00C40A17"/>
    <w:rsid w:val="00C4196D"/>
    <w:rsid w:val="00C419EA"/>
    <w:rsid w:val="00C41F60"/>
    <w:rsid w:val="00C422A4"/>
    <w:rsid w:val="00C422AF"/>
    <w:rsid w:val="00C4246F"/>
    <w:rsid w:val="00C426BA"/>
    <w:rsid w:val="00C43BA5"/>
    <w:rsid w:val="00C4513C"/>
    <w:rsid w:val="00C4533C"/>
    <w:rsid w:val="00C45671"/>
    <w:rsid w:val="00C45751"/>
    <w:rsid w:val="00C45B2E"/>
    <w:rsid w:val="00C45C66"/>
    <w:rsid w:val="00C469B0"/>
    <w:rsid w:val="00C46BB8"/>
    <w:rsid w:val="00C4714F"/>
    <w:rsid w:val="00C47728"/>
    <w:rsid w:val="00C50A78"/>
    <w:rsid w:val="00C50D4F"/>
    <w:rsid w:val="00C513FF"/>
    <w:rsid w:val="00C51426"/>
    <w:rsid w:val="00C518E3"/>
    <w:rsid w:val="00C51D5B"/>
    <w:rsid w:val="00C52BC6"/>
    <w:rsid w:val="00C53030"/>
    <w:rsid w:val="00C5338B"/>
    <w:rsid w:val="00C5384F"/>
    <w:rsid w:val="00C542D8"/>
    <w:rsid w:val="00C54540"/>
    <w:rsid w:val="00C55537"/>
    <w:rsid w:val="00C557C1"/>
    <w:rsid w:val="00C56640"/>
    <w:rsid w:val="00C56739"/>
    <w:rsid w:val="00C5747B"/>
    <w:rsid w:val="00C57525"/>
    <w:rsid w:val="00C57745"/>
    <w:rsid w:val="00C57B5D"/>
    <w:rsid w:val="00C57D1D"/>
    <w:rsid w:val="00C57F57"/>
    <w:rsid w:val="00C60CCE"/>
    <w:rsid w:val="00C60F64"/>
    <w:rsid w:val="00C61047"/>
    <w:rsid w:val="00C618A8"/>
    <w:rsid w:val="00C618CB"/>
    <w:rsid w:val="00C6283C"/>
    <w:rsid w:val="00C62C0B"/>
    <w:rsid w:val="00C6330D"/>
    <w:rsid w:val="00C633BB"/>
    <w:rsid w:val="00C63683"/>
    <w:rsid w:val="00C63E19"/>
    <w:rsid w:val="00C64628"/>
    <w:rsid w:val="00C647F2"/>
    <w:rsid w:val="00C65493"/>
    <w:rsid w:val="00C656FC"/>
    <w:rsid w:val="00C661B3"/>
    <w:rsid w:val="00C664A7"/>
    <w:rsid w:val="00C6689A"/>
    <w:rsid w:val="00C669D2"/>
    <w:rsid w:val="00C66FD5"/>
    <w:rsid w:val="00C6752D"/>
    <w:rsid w:val="00C67605"/>
    <w:rsid w:val="00C6794D"/>
    <w:rsid w:val="00C706ED"/>
    <w:rsid w:val="00C70EEB"/>
    <w:rsid w:val="00C71226"/>
    <w:rsid w:val="00C71C8B"/>
    <w:rsid w:val="00C71F61"/>
    <w:rsid w:val="00C72276"/>
    <w:rsid w:val="00C72469"/>
    <w:rsid w:val="00C729DE"/>
    <w:rsid w:val="00C73470"/>
    <w:rsid w:val="00C739B9"/>
    <w:rsid w:val="00C74552"/>
    <w:rsid w:val="00C751BF"/>
    <w:rsid w:val="00C75852"/>
    <w:rsid w:val="00C75AB9"/>
    <w:rsid w:val="00C7673A"/>
    <w:rsid w:val="00C7799B"/>
    <w:rsid w:val="00C77B1E"/>
    <w:rsid w:val="00C77BFC"/>
    <w:rsid w:val="00C77D04"/>
    <w:rsid w:val="00C80D69"/>
    <w:rsid w:val="00C81B1C"/>
    <w:rsid w:val="00C82093"/>
    <w:rsid w:val="00C8234C"/>
    <w:rsid w:val="00C8285B"/>
    <w:rsid w:val="00C82D8A"/>
    <w:rsid w:val="00C8328E"/>
    <w:rsid w:val="00C83EA5"/>
    <w:rsid w:val="00C83F59"/>
    <w:rsid w:val="00C8434B"/>
    <w:rsid w:val="00C84362"/>
    <w:rsid w:val="00C844D4"/>
    <w:rsid w:val="00C8456B"/>
    <w:rsid w:val="00C8519C"/>
    <w:rsid w:val="00C85607"/>
    <w:rsid w:val="00C85D05"/>
    <w:rsid w:val="00C863C7"/>
    <w:rsid w:val="00C86567"/>
    <w:rsid w:val="00C86589"/>
    <w:rsid w:val="00C869BD"/>
    <w:rsid w:val="00C87383"/>
    <w:rsid w:val="00C87778"/>
    <w:rsid w:val="00C878AF"/>
    <w:rsid w:val="00C878FC"/>
    <w:rsid w:val="00C87BAC"/>
    <w:rsid w:val="00C87DA1"/>
    <w:rsid w:val="00C87E45"/>
    <w:rsid w:val="00C90B8A"/>
    <w:rsid w:val="00C9153D"/>
    <w:rsid w:val="00C91691"/>
    <w:rsid w:val="00C91974"/>
    <w:rsid w:val="00C91DC3"/>
    <w:rsid w:val="00C91F3F"/>
    <w:rsid w:val="00C92B8D"/>
    <w:rsid w:val="00C92E53"/>
    <w:rsid w:val="00C92E57"/>
    <w:rsid w:val="00C93E2E"/>
    <w:rsid w:val="00C94273"/>
    <w:rsid w:val="00C944D7"/>
    <w:rsid w:val="00C94643"/>
    <w:rsid w:val="00C94E1A"/>
    <w:rsid w:val="00C95B25"/>
    <w:rsid w:val="00C95D67"/>
    <w:rsid w:val="00C96103"/>
    <w:rsid w:val="00C96167"/>
    <w:rsid w:val="00C962EE"/>
    <w:rsid w:val="00C96D32"/>
    <w:rsid w:val="00C96D3C"/>
    <w:rsid w:val="00C97141"/>
    <w:rsid w:val="00C973F3"/>
    <w:rsid w:val="00C97B4D"/>
    <w:rsid w:val="00C97E1C"/>
    <w:rsid w:val="00C97FCE"/>
    <w:rsid w:val="00CA00D8"/>
    <w:rsid w:val="00CA0484"/>
    <w:rsid w:val="00CA0B1C"/>
    <w:rsid w:val="00CA0BCC"/>
    <w:rsid w:val="00CA16F4"/>
    <w:rsid w:val="00CA196A"/>
    <w:rsid w:val="00CA213E"/>
    <w:rsid w:val="00CA2E1A"/>
    <w:rsid w:val="00CA3343"/>
    <w:rsid w:val="00CA3BA5"/>
    <w:rsid w:val="00CA415E"/>
    <w:rsid w:val="00CA4E89"/>
    <w:rsid w:val="00CA4EBA"/>
    <w:rsid w:val="00CA4EC0"/>
    <w:rsid w:val="00CA53F4"/>
    <w:rsid w:val="00CA545A"/>
    <w:rsid w:val="00CA579F"/>
    <w:rsid w:val="00CA5BB7"/>
    <w:rsid w:val="00CA5CA8"/>
    <w:rsid w:val="00CA622A"/>
    <w:rsid w:val="00CA677C"/>
    <w:rsid w:val="00CA68D6"/>
    <w:rsid w:val="00CA6A36"/>
    <w:rsid w:val="00CA6DA4"/>
    <w:rsid w:val="00CA7319"/>
    <w:rsid w:val="00CA7E22"/>
    <w:rsid w:val="00CA7FFA"/>
    <w:rsid w:val="00CB0174"/>
    <w:rsid w:val="00CB1203"/>
    <w:rsid w:val="00CB1780"/>
    <w:rsid w:val="00CB18A2"/>
    <w:rsid w:val="00CB1E57"/>
    <w:rsid w:val="00CB1F4A"/>
    <w:rsid w:val="00CB1F6F"/>
    <w:rsid w:val="00CB2069"/>
    <w:rsid w:val="00CB2FA9"/>
    <w:rsid w:val="00CB307C"/>
    <w:rsid w:val="00CB3569"/>
    <w:rsid w:val="00CB3D81"/>
    <w:rsid w:val="00CB413F"/>
    <w:rsid w:val="00CB42E5"/>
    <w:rsid w:val="00CB4E76"/>
    <w:rsid w:val="00CB711F"/>
    <w:rsid w:val="00CB71C9"/>
    <w:rsid w:val="00CB7224"/>
    <w:rsid w:val="00CB7CFC"/>
    <w:rsid w:val="00CC0613"/>
    <w:rsid w:val="00CC0688"/>
    <w:rsid w:val="00CC08CE"/>
    <w:rsid w:val="00CC0C2A"/>
    <w:rsid w:val="00CC111D"/>
    <w:rsid w:val="00CC12B2"/>
    <w:rsid w:val="00CC184E"/>
    <w:rsid w:val="00CC26E8"/>
    <w:rsid w:val="00CC2C2A"/>
    <w:rsid w:val="00CC2F8E"/>
    <w:rsid w:val="00CC43BA"/>
    <w:rsid w:val="00CC4605"/>
    <w:rsid w:val="00CC46ED"/>
    <w:rsid w:val="00CC517A"/>
    <w:rsid w:val="00CC5727"/>
    <w:rsid w:val="00CC5CDE"/>
    <w:rsid w:val="00CC6243"/>
    <w:rsid w:val="00CC6A99"/>
    <w:rsid w:val="00CC712E"/>
    <w:rsid w:val="00CC7F88"/>
    <w:rsid w:val="00CC7FF0"/>
    <w:rsid w:val="00CD0707"/>
    <w:rsid w:val="00CD08BB"/>
    <w:rsid w:val="00CD0B99"/>
    <w:rsid w:val="00CD0C2C"/>
    <w:rsid w:val="00CD19DD"/>
    <w:rsid w:val="00CD1EF9"/>
    <w:rsid w:val="00CD2C7D"/>
    <w:rsid w:val="00CD3550"/>
    <w:rsid w:val="00CD3934"/>
    <w:rsid w:val="00CD438B"/>
    <w:rsid w:val="00CD5013"/>
    <w:rsid w:val="00CD5773"/>
    <w:rsid w:val="00CD5ECB"/>
    <w:rsid w:val="00CD610E"/>
    <w:rsid w:val="00CD64AC"/>
    <w:rsid w:val="00CD6506"/>
    <w:rsid w:val="00CD6D3C"/>
    <w:rsid w:val="00CD6DF3"/>
    <w:rsid w:val="00CD7484"/>
    <w:rsid w:val="00CD7799"/>
    <w:rsid w:val="00CD7E4F"/>
    <w:rsid w:val="00CE046F"/>
    <w:rsid w:val="00CE079F"/>
    <w:rsid w:val="00CE17D0"/>
    <w:rsid w:val="00CE1BA5"/>
    <w:rsid w:val="00CE21E4"/>
    <w:rsid w:val="00CE239A"/>
    <w:rsid w:val="00CE3052"/>
    <w:rsid w:val="00CE32FA"/>
    <w:rsid w:val="00CE371F"/>
    <w:rsid w:val="00CE3C4F"/>
    <w:rsid w:val="00CE41D0"/>
    <w:rsid w:val="00CE45B8"/>
    <w:rsid w:val="00CE482F"/>
    <w:rsid w:val="00CE4A63"/>
    <w:rsid w:val="00CE4FD5"/>
    <w:rsid w:val="00CE5071"/>
    <w:rsid w:val="00CE5EC2"/>
    <w:rsid w:val="00CE6FC1"/>
    <w:rsid w:val="00CE7261"/>
    <w:rsid w:val="00CE7EDD"/>
    <w:rsid w:val="00CF00A0"/>
    <w:rsid w:val="00CF0AE6"/>
    <w:rsid w:val="00CF1E69"/>
    <w:rsid w:val="00CF2050"/>
    <w:rsid w:val="00CF2FFE"/>
    <w:rsid w:val="00CF31EF"/>
    <w:rsid w:val="00CF34BA"/>
    <w:rsid w:val="00CF394C"/>
    <w:rsid w:val="00CF3F63"/>
    <w:rsid w:val="00CF4553"/>
    <w:rsid w:val="00CF4C7D"/>
    <w:rsid w:val="00CF51E8"/>
    <w:rsid w:val="00CF5367"/>
    <w:rsid w:val="00CF5A3D"/>
    <w:rsid w:val="00CF5E8D"/>
    <w:rsid w:val="00CF6017"/>
    <w:rsid w:val="00CF64AE"/>
    <w:rsid w:val="00CF68BD"/>
    <w:rsid w:val="00CF6AB1"/>
    <w:rsid w:val="00CF74B5"/>
    <w:rsid w:val="00CF75BA"/>
    <w:rsid w:val="00CF7857"/>
    <w:rsid w:val="00CF7AE6"/>
    <w:rsid w:val="00D00452"/>
    <w:rsid w:val="00D007CA"/>
    <w:rsid w:val="00D008CE"/>
    <w:rsid w:val="00D010BF"/>
    <w:rsid w:val="00D0117E"/>
    <w:rsid w:val="00D01E3B"/>
    <w:rsid w:val="00D02B7D"/>
    <w:rsid w:val="00D0456B"/>
    <w:rsid w:val="00D053C5"/>
    <w:rsid w:val="00D0582B"/>
    <w:rsid w:val="00D05ADF"/>
    <w:rsid w:val="00D06FDC"/>
    <w:rsid w:val="00D07295"/>
    <w:rsid w:val="00D074B5"/>
    <w:rsid w:val="00D07A92"/>
    <w:rsid w:val="00D07F77"/>
    <w:rsid w:val="00D10066"/>
    <w:rsid w:val="00D10329"/>
    <w:rsid w:val="00D107D4"/>
    <w:rsid w:val="00D10945"/>
    <w:rsid w:val="00D11240"/>
    <w:rsid w:val="00D12106"/>
    <w:rsid w:val="00D13DDE"/>
    <w:rsid w:val="00D14644"/>
    <w:rsid w:val="00D15570"/>
    <w:rsid w:val="00D1575C"/>
    <w:rsid w:val="00D15905"/>
    <w:rsid w:val="00D16D3F"/>
    <w:rsid w:val="00D16E1B"/>
    <w:rsid w:val="00D172BC"/>
    <w:rsid w:val="00D202B9"/>
    <w:rsid w:val="00D20394"/>
    <w:rsid w:val="00D20407"/>
    <w:rsid w:val="00D20D11"/>
    <w:rsid w:val="00D20E27"/>
    <w:rsid w:val="00D21B5C"/>
    <w:rsid w:val="00D21FCE"/>
    <w:rsid w:val="00D22064"/>
    <w:rsid w:val="00D2359D"/>
    <w:rsid w:val="00D2415A"/>
    <w:rsid w:val="00D253FC"/>
    <w:rsid w:val="00D273C8"/>
    <w:rsid w:val="00D277F0"/>
    <w:rsid w:val="00D30336"/>
    <w:rsid w:val="00D30543"/>
    <w:rsid w:val="00D30A27"/>
    <w:rsid w:val="00D312C5"/>
    <w:rsid w:val="00D313A2"/>
    <w:rsid w:val="00D31AAA"/>
    <w:rsid w:val="00D32241"/>
    <w:rsid w:val="00D323AC"/>
    <w:rsid w:val="00D3277B"/>
    <w:rsid w:val="00D32EBF"/>
    <w:rsid w:val="00D32F60"/>
    <w:rsid w:val="00D3316C"/>
    <w:rsid w:val="00D34419"/>
    <w:rsid w:val="00D353ED"/>
    <w:rsid w:val="00D35DA8"/>
    <w:rsid w:val="00D35E21"/>
    <w:rsid w:val="00D36B2E"/>
    <w:rsid w:val="00D36F16"/>
    <w:rsid w:val="00D37461"/>
    <w:rsid w:val="00D37896"/>
    <w:rsid w:val="00D401F2"/>
    <w:rsid w:val="00D40715"/>
    <w:rsid w:val="00D40A28"/>
    <w:rsid w:val="00D413DA"/>
    <w:rsid w:val="00D41863"/>
    <w:rsid w:val="00D41B75"/>
    <w:rsid w:val="00D41F8D"/>
    <w:rsid w:val="00D424ED"/>
    <w:rsid w:val="00D434AE"/>
    <w:rsid w:val="00D44407"/>
    <w:rsid w:val="00D4464C"/>
    <w:rsid w:val="00D44FEB"/>
    <w:rsid w:val="00D4504A"/>
    <w:rsid w:val="00D451F5"/>
    <w:rsid w:val="00D454C4"/>
    <w:rsid w:val="00D45927"/>
    <w:rsid w:val="00D46C1F"/>
    <w:rsid w:val="00D47B1C"/>
    <w:rsid w:val="00D50FB7"/>
    <w:rsid w:val="00D515C3"/>
    <w:rsid w:val="00D515E9"/>
    <w:rsid w:val="00D51694"/>
    <w:rsid w:val="00D51EB8"/>
    <w:rsid w:val="00D51F5D"/>
    <w:rsid w:val="00D525CA"/>
    <w:rsid w:val="00D5271E"/>
    <w:rsid w:val="00D528D8"/>
    <w:rsid w:val="00D528EF"/>
    <w:rsid w:val="00D53312"/>
    <w:rsid w:val="00D5343D"/>
    <w:rsid w:val="00D53BFD"/>
    <w:rsid w:val="00D53DA1"/>
    <w:rsid w:val="00D540E6"/>
    <w:rsid w:val="00D54367"/>
    <w:rsid w:val="00D547A5"/>
    <w:rsid w:val="00D556E0"/>
    <w:rsid w:val="00D56907"/>
    <w:rsid w:val="00D569B0"/>
    <w:rsid w:val="00D5778A"/>
    <w:rsid w:val="00D57EF3"/>
    <w:rsid w:val="00D601DD"/>
    <w:rsid w:val="00D61AF5"/>
    <w:rsid w:val="00D61BAE"/>
    <w:rsid w:val="00D61CCD"/>
    <w:rsid w:val="00D622EA"/>
    <w:rsid w:val="00D62B09"/>
    <w:rsid w:val="00D62CB5"/>
    <w:rsid w:val="00D62DFC"/>
    <w:rsid w:val="00D63A72"/>
    <w:rsid w:val="00D64049"/>
    <w:rsid w:val="00D644C5"/>
    <w:rsid w:val="00D64E6C"/>
    <w:rsid w:val="00D6553F"/>
    <w:rsid w:val="00D66293"/>
    <w:rsid w:val="00D665AA"/>
    <w:rsid w:val="00D66C21"/>
    <w:rsid w:val="00D6794B"/>
    <w:rsid w:val="00D67A16"/>
    <w:rsid w:val="00D70348"/>
    <w:rsid w:val="00D70510"/>
    <w:rsid w:val="00D70DAD"/>
    <w:rsid w:val="00D719A9"/>
    <w:rsid w:val="00D72678"/>
    <w:rsid w:val="00D7273C"/>
    <w:rsid w:val="00D72EC7"/>
    <w:rsid w:val="00D731CA"/>
    <w:rsid w:val="00D732E6"/>
    <w:rsid w:val="00D7420F"/>
    <w:rsid w:val="00D74AFB"/>
    <w:rsid w:val="00D74EA7"/>
    <w:rsid w:val="00D753C3"/>
    <w:rsid w:val="00D75FE5"/>
    <w:rsid w:val="00D767AF"/>
    <w:rsid w:val="00D76EBD"/>
    <w:rsid w:val="00D76EF6"/>
    <w:rsid w:val="00D76F5A"/>
    <w:rsid w:val="00D77008"/>
    <w:rsid w:val="00D772CC"/>
    <w:rsid w:val="00D774A5"/>
    <w:rsid w:val="00D77D91"/>
    <w:rsid w:val="00D77E59"/>
    <w:rsid w:val="00D80CFF"/>
    <w:rsid w:val="00D80DC0"/>
    <w:rsid w:val="00D815A9"/>
    <w:rsid w:val="00D81B99"/>
    <w:rsid w:val="00D82465"/>
    <w:rsid w:val="00D82739"/>
    <w:rsid w:val="00D82A64"/>
    <w:rsid w:val="00D83E1B"/>
    <w:rsid w:val="00D849B3"/>
    <w:rsid w:val="00D84E34"/>
    <w:rsid w:val="00D85618"/>
    <w:rsid w:val="00D85AB4"/>
    <w:rsid w:val="00D85DF9"/>
    <w:rsid w:val="00D86554"/>
    <w:rsid w:val="00D867D6"/>
    <w:rsid w:val="00D86C36"/>
    <w:rsid w:val="00D87D72"/>
    <w:rsid w:val="00D87F76"/>
    <w:rsid w:val="00D9091C"/>
    <w:rsid w:val="00D91122"/>
    <w:rsid w:val="00D915EE"/>
    <w:rsid w:val="00D917BC"/>
    <w:rsid w:val="00D91C71"/>
    <w:rsid w:val="00D91D15"/>
    <w:rsid w:val="00D92246"/>
    <w:rsid w:val="00D9281E"/>
    <w:rsid w:val="00D92C35"/>
    <w:rsid w:val="00D93EBD"/>
    <w:rsid w:val="00D93F95"/>
    <w:rsid w:val="00D942F7"/>
    <w:rsid w:val="00D94DF7"/>
    <w:rsid w:val="00D9643F"/>
    <w:rsid w:val="00D9650D"/>
    <w:rsid w:val="00D968FF"/>
    <w:rsid w:val="00D9779B"/>
    <w:rsid w:val="00DA01DB"/>
    <w:rsid w:val="00DA0DD0"/>
    <w:rsid w:val="00DA0E65"/>
    <w:rsid w:val="00DA0FB0"/>
    <w:rsid w:val="00DA109B"/>
    <w:rsid w:val="00DA1E2D"/>
    <w:rsid w:val="00DA2DC8"/>
    <w:rsid w:val="00DA32FD"/>
    <w:rsid w:val="00DA3BBE"/>
    <w:rsid w:val="00DA3E4F"/>
    <w:rsid w:val="00DA3E79"/>
    <w:rsid w:val="00DA4320"/>
    <w:rsid w:val="00DA44A3"/>
    <w:rsid w:val="00DA4B41"/>
    <w:rsid w:val="00DA4B98"/>
    <w:rsid w:val="00DA5B8D"/>
    <w:rsid w:val="00DA5D5E"/>
    <w:rsid w:val="00DA5FD2"/>
    <w:rsid w:val="00DA60B2"/>
    <w:rsid w:val="00DA67B4"/>
    <w:rsid w:val="00DA68A6"/>
    <w:rsid w:val="00DA7717"/>
    <w:rsid w:val="00DA7826"/>
    <w:rsid w:val="00DA79C4"/>
    <w:rsid w:val="00DB0243"/>
    <w:rsid w:val="00DB0351"/>
    <w:rsid w:val="00DB04F8"/>
    <w:rsid w:val="00DB0AA1"/>
    <w:rsid w:val="00DB0D2D"/>
    <w:rsid w:val="00DB0D36"/>
    <w:rsid w:val="00DB1067"/>
    <w:rsid w:val="00DB149A"/>
    <w:rsid w:val="00DB218E"/>
    <w:rsid w:val="00DB240C"/>
    <w:rsid w:val="00DB27FC"/>
    <w:rsid w:val="00DB2A0D"/>
    <w:rsid w:val="00DB2B49"/>
    <w:rsid w:val="00DB4215"/>
    <w:rsid w:val="00DB441A"/>
    <w:rsid w:val="00DB483D"/>
    <w:rsid w:val="00DB4E6B"/>
    <w:rsid w:val="00DB57C6"/>
    <w:rsid w:val="00DB5CB1"/>
    <w:rsid w:val="00DB6BE1"/>
    <w:rsid w:val="00DB6D6D"/>
    <w:rsid w:val="00DB70EE"/>
    <w:rsid w:val="00DB72F1"/>
    <w:rsid w:val="00DB736C"/>
    <w:rsid w:val="00DB76DD"/>
    <w:rsid w:val="00DC0CBE"/>
    <w:rsid w:val="00DC157D"/>
    <w:rsid w:val="00DC1967"/>
    <w:rsid w:val="00DC1C7D"/>
    <w:rsid w:val="00DC2074"/>
    <w:rsid w:val="00DC37E4"/>
    <w:rsid w:val="00DC4BC4"/>
    <w:rsid w:val="00DC5B67"/>
    <w:rsid w:val="00DC6702"/>
    <w:rsid w:val="00DC7434"/>
    <w:rsid w:val="00DC7CCC"/>
    <w:rsid w:val="00DD0979"/>
    <w:rsid w:val="00DD136C"/>
    <w:rsid w:val="00DD14FD"/>
    <w:rsid w:val="00DD1A37"/>
    <w:rsid w:val="00DD1D08"/>
    <w:rsid w:val="00DD1D82"/>
    <w:rsid w:val="00DD1ECA"/>
    <w:rsid w:val="00DD2805"/>
    <w:rsid w:val="00DD2CDB"/>
    <w:rsid w:val="00DD3A4B"/>
    <w:rsid w:val="00DD3F4A"/>
    <w:rsid w:val="00DD4159"/>
    <w:rsid w:val="00DD417C"/>
    <w:rsid w:val="00DD43F3"/>
    <w:rsid w:val="00DD44E6"/>
    <w:rsid w:val="00DD4D39"/>
    <w:rsid w:val="00DD4FBE"/>
    <w:rsid w:val="00DD516E"/>
    <w:rsid w:val="00DD51FB"/>
    <w:rsid w:val="00DD5615"/>
    <w:rsid w:val="00DD5B99"/>
    <w:rsid w:val="00DD6551"/>
    <w:rsid w:val="00DD6992"/>
    <w:rsid w:val="00DD6A92"/>
    <w:rsid w:val="00DD6B74"/>
    <w:rsid w:val="00DE04CA"/>
    <w:rsid w:val="00DE06F4"/>
    <w:rsid w:val="00DE10BE"/>
    <w:rsid w:val="00DE1157"/>
    <w:rsid w:val="00DE19EC"/>
    <w:rsid w:val="00DE1C8C"/>
    <w:rsid w:val="00DE23C0"/>
    <w:rsid w:val="00DE2918"/>
    <w:rsid w:val="00DE31CF"/>
    <w:rsid w:val="00DE3473"/>
    <w:rsid w:val="00DE34A8"/>
    <w:rsid w:val="00DE3B5E"/>
    <w:rsid w:val="00DE3D46"/>
    <w:rsid w:val="00DE3E5D"/>
    <w:rsid w:val="00DE43EA"/>
    <w:rsid w:val="00DE4B36"/>
    <w:rsid w:val="00DE506D"/>
    <w:rsid w:val="00DE6395"/>
    <w:rsid w:val="00DE63A9"/>
    <w:rsid w:val="00DE63F6"/>
    <w:rsid w:val="00DE6F60"/>
    <w:rsid w:val="00DE75BE"/>
    <w:rsid w:val="00DF080D"/>
    <w:rsid w:val="00DF0E75"/>
    <w:rsid w:val="00DF100B"/>
    <w:rsid w:val="00DF1F54"/>
    <w:rsid w:val="00DF2276"/>
    <w:rsid w:val="00DF290C"/>
    <w:rsid w:val="00DF3CD5"/>
    <w:rsid w:val="00DF4518"/>
    <w:rsid w:val="00DF4C3C"/>
    <w:rsid w:val="00DF4E0E"/>
    <w:rsid w:val="00DF58F5"/>
    <w:rsid w:val="00DF5CCA"/>
    <w:rsid w:val="00DF60C6"/>
    <w:rsid w:val="00DF7387"/>
    <w:rsid w:val="00DF74D0"/>
    <w:rsid w:val="00DF7609"/>
    <w:rsid w:val="00E00441"/>
    <w:rsid w:val="00E00EF9"/>
    <w:rsid w:val="00E011EB"/>
    <w:rsid w:val="00E016D8"/>
    <w:rsid w:val="00E01D9E"/>
    <w:rsid w:val="00E0218B"/>
    <w:rsid w:val="00E029EE"/>
    <w:rsid w:val="00E02EFA"/>
    <w:rsid w:val="00E03140"/>
    <w:rsid w:val="00E0332B"/>
    <w:rsid w:val="00E04EFD"/>
    <w:rsid w:val="00E05293"/>
    <w:rsid w:val="00E05B79"/>
    <w:rsid w:val="00E05E85"/>
    <w:rsid w:val="00E0601E"/>
    <w:rsid w:val="00E067BB"/>
    <w:rsid w:val="00E0683D"/>
    <w:rsid w:val="00E06CC8"/>
    <w:rsid w:val="00E07CAF"/>
    <w:rsid w:val="00E10750"/>
    <w:rsid w:val="00E10C31"/>
    <w:rsid w:val="00E120CF"/>
    <w:rsid w:val="00E130B1"/>
    <w:rsid w:val="00E131E3"/>
    <w:rsid w:val="00E13268"/>
    <w:rsid w:val="00E13308"/>
    <w:rsid w:val="00E13937"/>
    <w:rsid w:val="00E13D53"/>
    <w:rsid w:val="00E1422C"/>
    <w:rsid w:val="00E14C49"/>
    <w:rsid w:val="00E14E57"/>
    <w:rsid w:val="00E1503A"/>
    <w:rsid w:val="00E156DD"/>
    <w:rsid w:val="00E15EDB"/>
    <w:rsid w:val="00E16466"/>
    <w:rsid w:val="00E16D35"/>
    <w:rsid w:val="00E16E07"/>
    <w:rsid w:val="00E16EB9"/>
    <w:rsid w:val="00E173B4"/>
    <w:rsid w:val="00E17913"/>
    <w:rsid w:val="00E17C38"/>
    <w:rsid w:val="00E219DF"/>
    <w:rsid w:val="00E21AD6"/>
    <w:rsid w:val="00E21C1C"/>
    <w:rsid w:val="00E21E4B"/>
    <w:rsid w:val="00E224E8"/>
    <w:rsid w:val="00E225A3"/>
    <w:rsid w:val="00E2468B"/>
    <w:rsid w:val="00E2493F"/>
    <w:rsid w:val="00E24CAC"/>
    <w:rsid w:val="00E25A2A"/>
    <w:rsid w:val="00E2624E"/>
    <w:rsid w:val="00E262E5"/>
    <w:rsid w:val="00E264B4"/>
    <w:rsid w:val="00E26560"/>
    <w:rsid w:val="00E26E6E"/>
    <w:rsid w:val="00E2716F"/>
    <w:rsid w:val="00E27357"/>
    <w:rsid w:val="00E30871"/>
    <w:rsid w:val="00E30AC4"/>
    <w:rsid w:val="00E30C07"/>
    <w:rsid w:val="00E30D04"/>
    <w:rsid w:val="00E30FB7"/>
    <w:rsid w:val="00E31629"/>
    <w:rsid w:val="00E316A4"/>
    <w:rsid w:val="00E31813"/>
    <w:rsid w:val="00E31B0F"/>
    <w:rsid w:val="00E31E2D"/>
    <w:rsid w:val="00E32FB3"/>
    <w:rsid w:val="00E33F49"/>
    <w:rsid w:val="00E3458A"/>
    <w:rsid w:val="00E34772"/>
    <w:rsid w:val="00E34A41"/>
    <w:rsid w:val="00E34EAD"/>
    <w:rsid w:val="00E35154"/>
    <w:rsid w:val="00E35468"/>
    <w:rsid w:val="00E36C25"/>
    <w:rsid w:val="00E36CE6"/>
    <w:rsid w:val="00E37103"/>
    <w:rsid w:val="00E371FF"/>
    <w:rsid w:val="00E3734B"/>
    <w:rsid w:val="00E37422"/>
    <w:rsid w:val="00E37505"/>
    <w:rsid w:val="00E3752A"/>
    <w:rsid w:val="00E37617"/>
    <w:rsid w:val="00E37F19"/>
    <w:rsid w:val="00E37FCD"/>
    <w:rsid w:val="00E416B3"/>
    <w:rsid w:val="00E41A24"/>
    <w:rsid w:val="00E41F16"/>
    <w:rsid w:val="00E42783"/>
    <w:rsid w:val="00E42969"/>
    <w:rsid w:val="00E429A9"/>
    <w:rsid w:val="00E4310B"/>
    <w:rsid w:val="00E43BC2"/>
    <w:rsid w:val="00E43E1F"/>
    <w:rsid w:val="00E43F22"/>
    <w:rsid w:val="00E43FFD"/>
    <w:rsid w:val="00E443A8"/>
    <w:rsid w:val="00E4450A"/>
    <w:rsid w:val="00E44BED"/>
    <w:rsid w:val="00E44CB1"/>
    <w:rsid w:val="00E45027"/>
    <w:rsid w:val="00E45368"/>
    <w:rsid w:val="00E45478"/>
    <w:rsid w:val="00E45B47"/>
    <w:rsid w:val="00E461B1"/>
    <w:rsid w:val="00E4634D"/>
    <w:rsid w:val="00E46C72"/>
    <w:rsid w:val="00E46D3D"/>
    <w:rsid w:val="00E46E0C"/>
    <w:rsid w:val="00E47672"/>
    <w:rsid w:val="00E479E3"/>
    <w:rsid w:val="00E47B68"/>
    <w:rsid w:val="00E47C31"/>
    <w:rsid w:val="00E50243"/>
    <w:rsid w:val="00E50388"/>
    <w:rsid w:val="00E50596"/>
    <w:rsid w:val="00E50CE9"/>
    <w:rsid w:val="00E50E9E"/>
    <w:rsid w:val="00E50F53"/>
    <w:rsid w:val="00E510E7"/>
    <w:rsid w:val="00E51683"/>
    <w:rsid w:val="00E5191F"/>
    <w:rsid w:val="00E51977"/>
    <w:rsid w:val="00E5205C"/>
    <w:rsid w:val="00E52C3B"/>
    <w:rsid w:val="00E53148"/>
    <w:rsid w:val="00E535ED"/>
    <w:rsid w:val="00E53910"/>
    <w:rsid w:val="00E539CC"/>
    <w:rsid w:val="00E549ED"/>
    <w:rsid w:val="00E54B08"/>
    <w:rsid w:val="00E55BAA"/>
    <w:rsid w:val="00E55F63"/>
    <w:rsid w:val="00E56735"/>
    <w:rsid w:val="00E56E2B"/>
    <w:rsid w:val="00E56F1D"/>
    <w:rsid w:val="00E57C93"/>
    <w:rsid w:val="00E60590"/>
    <w:rsid w:val="00E60B85"/>
    <w:rsid w:val="00E61731"/>
    <w:rsid w:val="00E61A50"/>
    <w:rsid w:val="00E61C57"/>
    <w:rsid w:val="00E61FD1"/>
    <w:rsid w:val="00E636B6"/>
    <w:rsid w:val="00E637C1"/>
    <w:rsid w:val="00E6386A"/>
    <w:rsid w:val="00E63915"/>
    <w:rsid w:val="00E639A2"/>
    <w:rsid w:val="00E63BEF"/>
    <w:rsid w:val="00E64066"/>
    <w:rsid w:val="00E641F1"/>
    <w:rsid w:val="00E64875"/>
    <w:rsid w:val="00E648E6"/>
    <w:rsid w:val="00E64D2C"/>
    <w:rsid w:val="00E65DE7"/>
    <w:rsid w:val="00E66008"/>
    <w:rsid w:val="00E66052"/>
    <w:rsid w:val="00E6689F"/>
    <w:rsid w:val="00E66D95"/>
    <w:rsid w:val="00E67246"/>
    <w:rsid w:val="00E67334"/>
    <w:rsid w:val="00E673AD"/>
    <w:rsid w:val="00E67945"/>
    <w:rsid w:val="00E67BD2"/>
    <w:rsid w:val="00E67D6A"/>
    <w:rsid w:val="00E70D46"/>
    <w:rsid w:val="00E71F45"/>
    <w:rsid w:val="00E722B2"/>
    <w:rsid w:val="00E728F1"/>
    <w:rsid w:val="00E72C89"/>
    <w:rsid w:val="00E73127"/>
    <w:rsid w:val="00E73AFB"/>
    <w:rsid w:val="00E73D9B"/>
    <w:rsid w:val="00E73F6C"/>
    <w:rsid w:val="00E740CB"/>
    <w:rsid w:val="00E7419B"/>
    <w:rsid w:val="00E74443"/>
    <w:rsid w:val="00E74548"/>
    <w:rsid w:val="00E755AD"/>
    <w:rsid w:val="00E75768"/>
    <w:rsid w:val="00E75843"/>
    <w:rsid w:val="00E758CD"/>
    <w:rsid w:val="00E75DCF"/>
    <w:rsid w:val="00E76382"/>
    <w:rsid w:val="00E764B6"/>
    <w:rsid w:val="00E769D1"/>
    <w:rsid w:val="00E76C25"/>
    <w:rsid w:val="00E76F2C"/>
    <w:rsid w:val="00E77C34"/>
    <w:rsid w:val="00E80418"/>
    <w:rsid w:val="00E80962"/>
    <w:rsid w:val="00E81261"/>
    <w:rsid w:val="00E8126C"/>
    <w:rsid w:val="00E81678"/>
    <w:rsid w:val="00E81D8C"/>
    <w:rsid w:val="00E81DBC"/>
    <w:rsid w:val="00E82FE4"/>
    <w:rsid w:val="00E830E7"/>
    <w:rsid w:val="00E83312"/>
    <w:rsid w:val="00E83E68"/>
    <w:rsid w:val="00E83F57"/>
    <w:rsid w:val="00E847C8"/>
    <w:rsid w:val="00E84EEB"/>
    <w:rsid w:val="00E85B51"/>
    <w:rsid w:val="00E85BB5"/>
    <w:rsid w:val="00E86513"/>
    <w:rsid w:val="00E869A7"/>
    <w:rsid w:val="00E872ED"/>
    <w:rsid w:val="00E8757C"/>
    <w:rsid w:val="00E87E85"/>
    <w:rsid w:val="00E91A38"/>
    <w:rsid w:val="00E92302"/>
    <w:rsid w:val="00E92383"/>
    <w:rsid w:val="00E923D3"/>
    <w:rsid w:val="00E9292F"/>
    <w:rsid w:val="00E92948"/>
    <w:rsid w:val="00E9316B"/>
    <w:rsid w:val="00E93DF8"/>
    <w:rsid w:val="00E9417A"/>
    <w:rsid w:val="00E94361"/>
    <w:rsid w:val="00E95041"/>
    <w:rsid w:val="00E95911"/>
    <w:rsid w:val="00E95A03"/>
    <w:rsid w:val="00E95A9F"/>
    <w:rsid w:val="00E962AF"/>
    <w:rsid w:val="00E97512"/>
    <w:rsid w:val="00E9756B"/>
    <w:rsid w:val="00E9758E"/>
    <w:rsid w:val="00E97B1C"/>
    <w:rsid w:val="00EA002F"/>
    <w:rsid w:val="00EA00BB"/>
    <w:rsid w:val="00EA0DD7"/>
    <w:rsid w:val="00EA1349"/>
    <w:rsid w:val="00EA1F37"/>
    <w:rsid w:val="00EA29F0"/>
    <w:rsid w:val="00EA304C"/>
    <w:rsid w:val="00EA316E"/>
    <w:rsid w:val="00EA36A3"/>
    <w:rsid w:val="00EA36EE"/>
    <w:rsid w:val="00EA3F73"/>
    <w:rsid w:val="00EA46F1"/>
    <w:rsid w:val="00EA58BF"/>
    <w:rsid w:val="00EA5E5A"/>
    <w:rsid w:val="00EA699E"/>
    <w:rsid w:val="00EA69F7"/>
    <w:rsid w:val="00EA6AAC"/>
    <w:rsid w:val="00EA73CC"/>
    <w:rsid w:val="00EA7DCB"/>
    <w:rsid w:val="00EA7EB5"/>
    <w:rsid w:val="00EB0520"/>
    <w:rsid w:val="00EB1B99"/>
    <w:rsid w:val="00EB1F6D"/>
    <w:rsid w:val="00EB23E8"/>
    <w:rsid w:val="00EB2C95"/>
    <w:rsid w:val="00EB2EEA"/>
    <w:rsid w:val="00EB3635"/>
    <w:rsid w:val="00EB3BC6"/>
    <w:rsid w:val="00EB40ED"/>
    <w:rsid w:val="00EB41B5"/>
    <w:rsid w:val="00EB48E3"/>
    <w:rsid w:val="00EB48E5"/>
    <w:rsid w:val="00EB4F7E"/>
    <w:rsid w:val="00EB5580"/>
    <w:rsid w:val="00EB6202"/>
    <w:rsid w:val="00EB655E"/>
    <w:rsid w:val="00EB6584"/>
    <w:rsid w:val="00EB7349"/>
    <w:rsid w:val="00EB749E"/>
    <w:rsid w:val="00EC0141"/>
    <w:rsid w:val="00EC0359"/>
    <w:rsid w:val="00EC0639"/>
    <w:rsid w:val="00EC1131"/>
    <w:rsid w:val="00EC18FF"/>
    <w:rsid w:val="00EC19D0"/>
    <w:rsid w:val="00EC19FF"/>
    <w:rsid w:val="00EC27D1"/>
    <w:rsid w:val="00EC28F5"/>
    <w:rsid w:val="00EC2BEC"/>
    <w:rsid w:val="00EC2BF1"/>
    <w:rsid w:val="00EC2D68"/>
    <w:rsid w:val="00EC2FB8"/>
    <w:rsid w:val="00EC3374"/>
    <w:rsid w:val="00EC3B80"/>
    <w:rsid w:val="00EC3D88"/>
    <w:rsid w:val="00EC5E84"/>
    <w:rsid w:val="00EC5F1B"/>
    <w:rsid w:val="00EC682C"/>
    <w:rsid w:val="00EC69EE"/>
    <w:rsid w:val="00EC6C5A"/>
    <w:rsid w:val="00EC757F"/>
    <w:rsid w:val="00EC7944"/>
    <w:rsid w:val="00EC7EF7"/>
    <w:rsid w:val="00ED06BE"/>
    <w:rsid w:val="00ED0793"/>
    <w:rsid w:val="00ED0ABA"/>
    <w:rsid w:val="00ED1693"/>
    <w:rsid w:val="00ED16D6"/>
    <w:rsid w:val="00ED1BA3"/>
    <w:rsid w:val="00ED26E1"/>
    <w:rsid w:val="00ED3983"/>
    <w:rsid w:val="00ED3AA6"/>
    <w:rsid w:val="00ED404F"/>
    <w:rsid w:val="00ED406A"/>
    <w:rsid w:val="00ED4C1C"/>
    <w:rsid w:val="00ED4C94"/>
    <w:rsid w:val="00ED4C96"/>
    <w:rsid w:val="00ED4F2C"/>
    <w:rsid w:val="00ED5000"/>
    <w:rsid w:val="00ED5622"/>
    <w:rsid w:val="00ED5965"/>
    <w:rsid w:val="00ED60DE"/>
    <w:rsid w:val="00ED62D9"/>
    <w:rsid w:val="00ED69DC"/>
    <w:rsid w:val="00ED6A26"/>
    <w:rsid w:val="00ED798E"/>
    <w:rsid w:val="00EE02A8"/>
    <w:rsid w:val="00EE07E2"/>
    <w:rsid w:val="00EE0A4B"/>
    <w:rsid w:val="00EE13B6"/>
    <w:rsid w:val="00EE13E0"/>
    <w:rsid w:val="00EE1DC9"/>
    <w:rsid w:val="00EE1F6D"/>
    <w:rsid w:val="00EE2025"/>
    <w:rsid w:val="00EE2312"/>
    <w:rsid w:val="00EE24B5"/>
    <w:rsid w:val="00EE2AEC"/>
    <w:rsid w:val="00EE2C9E"/>
    <w:rsid w:val="00EE3714"/>
    <w:rsid w:val="00EE59F6"/>
    <w:rsid w:val="00EE5E6A"/>
    <w:rsid w:val="00EE5FE4"/>
    <w:rsid w:val="00EE650A"/>
    <w:rsid w:val="00EE68C3"/>
    <w:rsid w:val="00EE6F92"/>
    <w:rsid w:val="00EE70C8"/>
    <w:rsid w:val="00EE7218"/>
    <w:rsid w:val="00EE7522"/>
    <w:rsid w:val="00EE7B74"/>
    <w:rsid w:val="00EE7DC9"/>
    <w:rsid w:val="00EF0112"/>
    <w:rsid w:val="00EF134A"/>
    <w:rsid w:val="00EF19AD"/>
    <w:rsid w:val="00EF212C"/>
    <w:rsid w:val="00EF261D"/>
    <w:rsid w:val="00EF36B9"/>
    <w:rsid w:val="00EF36F5"/>
    <w:rsid w:val="00EF4775"/>
    <w:rsid w:val="00EF4FEB"/>
    <w:rsid w:val="00EF5213"/>
    <w:rsid w:val="00EF66BD"/>
    <w:rsid w:val="00EF69EC"/>
    <w:rsid w:val="00EF6B0D"/>
    <w:rsid w:val="00EF6F3C"/>
    <w:rsid w:val="00EF7D22"/>
    <w:rsid w:val="00EF7DB8"/>
    <w:rsid w:val="00EF7E0F"/>
    <w:rsid w:val="00F00D52"/>
    <w:rsid w:val="00F015DD"/>
    <w:rsid w:val="00F017FB"/>
    <w:rsid w:val="00F01C2C"/>
    <w:rsid w:val="00F01FE6"/>
    <w:rsid w:val="00F02580"/>
    <w:rsid w:val="00F02B61"/>
    <w:rsid w:val="00F03433"/>
    <w:rsid w:val="00F0349A"/>
    <w:rsid w:val="00F03A24"/>
    <w:rsid w:val="00F03E13"/>
    <w:rsid w:val="00F03F7C"/>
    <w:rsid w:val="00F03F7E"/>
    <w:rsid w:val="00F0546E"/>
    <w:rsid w:val="00F05B95"/>
    <w:rsid w:val="00F0711F"/>
    <w:rsid w:val="00F07C7D"/>
    <w:rsid w:val="00F10707"/>
    <w:rsid w:val="00F11EBF"/>
    <w:rsid w:val="00F11FE3"/>
    <w:rsid w:val="00F1353E"/>
    <w:rsid w:val="00F138AB"/>
    <w:rsid w:val="00F13B5F"/>
    <w:rsid w:val="00F1404A"/>
    <w:rsid w:val="00F159DA"/>
    <w:rsid w:val="00F15F27"/>
    <w:rsid w:val="00F1658A"/>
    <w:rsid w:val="00F17867"/>
    <w:rsid w:val="00F17F31"/>
    <w:rsid w:val="00F202EA"/>
    <w:rsid w:val="00F20788"/>
    <w:rsid w:val="00F20863"/>
    <w:rsid w:val="00F210AA"/>
    <w:rsid w:val="00F2166E"/>
    <w:rsid w:val="00F21677"/>
    <w:rsid w:val="00F217EB"/>
    <w:rsid w:val="00F21A17"/>
    <w:rsid w:val="00F23B23"/>
    <w:rsid w:val="00F24458"/>
    <w:rsid w:val="00F24FE2"/>
    <w:rsid w:val="00F25326"/>
    <w:rsid w:val="00F25595"/>
    <w:rsid w:val="00F257B3"/>
    <w:rsid w:val="00F25A5A"/>
    <w:rsid w:val="00F25B78"/>
    <w:rsid w:val="00F2657F"/>
    <w:rsid w:val="00F26667"/>
    <w:rsid w:val="00F26B70"/>
    <w:rsid w:val="00F2709F"/>
    <w:rsid w:val="00F275CA"/>
    <w:rsid w:val="00F30001"/>
    <w:rsid w:val="00F30568"/>
    <w:rsid w:val="00F30E8D"/>
    <w:rsid w:val="00F3117B"/>
    <w:rsid w:val="00F31266"/>
    <w:rsid w:val="00F315FE"/>
    <w:rsid w:val="00F31B8D"/>
    <w:rsid w:val="00F31BB4"/>
    <w:rsid w:val="00F31D12"/>
    <w:rsid w:val="00F321C8"/>
    <w:rsid w:val="00F32DAB"/>
    <w:rsid w:val="00F333AB"/>
    <w:rsid w:val="00F333B2"/>
    <w:rsid w:val="00F33763"/>
    <w:rsid w:val="00F33C31"/>
    <w:rsid w:val="00F34396"/>
    <w:rsid w:val="00F344AA"/>
    <w:rsid w:val="00F35272"/>
    <w:rsid w:val="00F3573A"/>
    <w:rsid w:val="00F35995"/>
    <w:rsid w:val="00F35CF9"/>
    <w:rsid w:val="00F35E22"/>
    <w:rsid w:val="00F35E4B"/>
    <w:rsid w:val="00F3600B"/>
    <w:rsid w:val="00F3658A"/>
    <w:rsid w:val="00F367EB"/>
    <w:rsid w:val="00F401E0"/>
    <w:rsid w:val="00F403AE"/>
    <w:rsid w:val="00F408BC"/>
    <w:rsid w:val="00F413AD"/>
    <w:rsid w:val="00F4318B"/>
    <w:rsid w:val="00F43EEE"/>
    <w:rsid w:val="00F44477"/>
    <w:rsid w:val="00F44734"/>
    <w:rsid w:val="00F4553A"/>
    <w:rsid w:val="00F45BE1"/>
    <w:rsid w:val="00F45FF1"/>
    <w:rsid w:val="00F4710E"/>
    <w:rsid w:val="00F47D81"/>
    <w:rsid w:val="00F50B46"/>
    <w:rsid w:val="00F50CF1"/>
    <w:rsid w:val="00F51618"/>
    <w:rsid w:val="00F51714"/>
    <w:rsid w:val="00F51A2F"/>
    <w:rsid w:val="00F51BCF"/>
    <w:rsid w:val="00F52D3A"/>
    <w:rsid w:val="00F52E74"/>
    <w:rsid w:val="00F53052"/>
    <w:rsid w:val="00F534EF"/>
    <w:rsid w:val="00F53975"/>
    <w:rsid w:val="00F55279"/>
    <w:rsid w:val="00F5539A"/>
    <w:rsid w:val="00F5570C"/>
    <w:rsid w:val="00F55ADB"/>
    <w:rsid w:val="00F560E9"/>
    <w:rsid w:val="00F564DA"/>
    <w:rsid w:val="00F57481"/>
    <w:rsid w:val="00F57A37"/>
    <w:rsid w:val="00F60679"/>
    <w:rsid w:val="00F6071D"/>
    <w:rsid w:val="00F60A10"/>
    <w:rsid w:val="00F60C13"/>
    <w:rsid w:val="00F6109F"/>
    <w:rsid w:val="00F611EA"/>
    <w:rsid w:val="00F6139C"/>
    <w:rsid w:val="00F61634"/>
    <w:rsid w:val="00F61C5F"/>
    <w:rsid w:val="00F61F67"/>
    <w:rsid w:val="00F62148"/>
    <w:rsid w:val="00F62D6E"/>
    <w:rsid w:val="00F62F59"/>
    <w:rsid w:val="00F648F0"/>
    <w:rsid w:val="00F65459"/>
    <w:rsid w:val="00F65554"/>
    <w:rsid w:val="00F65680"/>
    <w:rsid w:val="00F657DA"/>
    <w:rsid w:val="00F659A1"/>
    <w:rsid w:val="00F6616C"/>
    <w:rsid w:val="00F663FE"/>
    <w:rsid w:val="00F665D2"/>
    <w:rsid w:val="00F6668C"/>
    <w:rsid w:val="00F66E5A"/>
    <w:rsid w:val="00F677BD"/>
    <w:rsid w:val="00F679E5"/>
    <w:rsid w:val="00F67CE5"/>
    <w:rsid w:val="00F703CD"/>
    <w:rsid w:val="00F704C4"/>
    <w:rsid w:val="00F706B2"/>
    <w:rsid w:val="00F708C1"/>
    <w:rsid w:val="00F70B31"/>
    <w:rsid w:val="00F70CB0"/>
    <w:rsid w:val="00F716B0"/>
    <w:rsid w:val="00F71FA2"/>
    <w:rsid w:val="00F73E1F"/>
    <w:rsid w:val="00F73E62"/>
    <w:rsid w:val="00F74102"/>
    <w:rsid w:val="00F758CF"/>
    <w:rsid w:val="00F758EB"/>
    <w:rsid w:val="00F75D3E"/>
    <w:rsid w:val="00F7631F"/>
    <w:rsid w:val="00F76D4E"/>
    <w:rsid w:val="00F771D5"/>
    <w:rsid w:val="00F77E2C"/>
    <w:rsid w:val="00F80E38"/>
    <w:rsid w:val="00F81034"/>
    <w:rsid w:val="00F81131"/>
    <w:rsid w:val="00F81493"/>
    <w:rsid w:val="00F81590"/>
    <w:rsid w:val="00F822C4"/>
    <w:rsid w:val="00F82415"/>
    <w:rsid w:val="00F82463"/>
    <w:rsid w:val="00F82AFA"/>
    <w:rsid w:val="00F83EC5"/>
    <w:rsid w:val="00F8403C"/>
    <w:rsid w:val="00F84159"/>
    <w:rsid w:val="00F8421B"/>
    <w:rsid w:val="00F84271"/>
    <w:rsid w:val="00F85049"/>
    <w:rsid w:val="00F857B9"/>
    <w:rsid w:val="00F857F4"/>
    <w:rsid w:val="00F8598D"/>
    <w:rsid w:val="00F85CDE"/>
    <w:rsid w:val="00F85CFC"/>
    <w:rsid w:val="00F86D97"/>
    <w:rsid w:val="00F86F49"/>
    <w:rsid w:val="00F872C3"/>
    <w:rsid w:val="00F87BE8"/>
    <w:rsid w:val="00F90089"/>
    <w:rsid w:val="00F90EC3"/>
    <w:rsid w:val="00F913A0"/>
    <w:rsid w:val="00F927E9"/>
    <w:rsid w:val="00F927F2"/>
    <w:rsid w:val="00F9316E"/>
    <w:rsid w:val="00F93652"/>
    <w:rsid w:val="00F93E56"/>
    <w:rsid w:val="00F943EB"/>
    <w:rsid w:val="00F944CC"/>
    <w:rsid w:val="00F94C6C"/>
    <w:rsid w:val="00F966A5"/>
    <w:rsid w:val="00F96A6A"/>
    <w:rsid w:val="00FA0747"/>
    <w:rsid w:val="00FA0E91"/>
    <w:rsid w:val="00FA225D"/>
    <w:rsid w:val="00FA22D5"/>
    <w:rsid w:val="00FA22E4"/>
    <w:rsid w:val="00FA39D8"/>
    <w:rsid w:val="00FA3B10"/>
    <w:rsid w:val="00FA3E6D"/>
    <w:rsid w:val="00FA4039"/>
    <w:rsid w:val="00FA51EA"/>
    <w:rsid w:val="00FA5506"/>
    <w:rsid w:val="00FA6AB6"/>
    <w:rsid w:val="00FA6E60"/>
    <w:rsid w:val="00FA7075"/>
    <w:rsid w:val="00FA7F42"/>
    <w:rsid w:val="00FA7FEC"/>
    <w:rsid w:val="00FB0134"/>
    <w:rsid w:val="00FB01A2"/>
    <w:rsid w:val="00FB1370"/>
    <w:rsid w:val="00FB13C6"/>
    <w:rsid w:val="00FB1A5B"/>
    <w:rsid w:val="00FB1D6A"/>
    <w:rsid w:val="00FB259E"/>
    <w:rsid w:val="00FB2C21"/>
    <w:rsid w:val="00FB2CD8"/>
    <w:rsid w:val="00FB2FCC"/>
    <w:rsid w:val="00FB3801"/>
    <w:rsid w:val="00FB3AF6"/>
    <w:rsid w:val="00FB4769"/>
    <w:rsid w:val="00FB4D02"/>
    <w:rsid w:val="00FB5904"/>
    <w:rsid w:val="00FB6069"/>
    <w:rsid w:val="00FB60BB"/>
    <w:rsid w:val="00FB621D"/>
    <w:rsid w:val="00FB6263"/>
    <w:rsid w:val="00FB63C0"/>
    <w:rsid w:val="00FB6B0A"/>
    <w:rsid w:val="00FB778A"/>
    <w:rsid w:val="00FB7877"/>
    <w:rsid w:val="00FB7914"/>
    <w:rsid w:val="00FB7B8A"/>
    <w:rsid w:val="00FB7C97"/>
    <w:rsid w:val="00FC06F9"/>
    <w:rsid w:val="00FC1244"/>
    <w:rsid w:val="00FC1D09"/>
    <w:rsid w:val="00FC2220"/>
    <w:rsid w:val="00FC25E8"/>
    <w:rsid w:val="00FC2787"/>
    <w:rsid w:val="00FC2CD2"/>
    <w:rsid w:val="00FC2F47"/>
    <w:rsid w:val="00FC30F5"/>
    <w:rsid w:val="00FC3354"/>
    <w:rsid w:val="00FC376C"/>
    <w:rsid w:val="00FC40B6"/>
    <w:rsid w:val="00FC491A"/>
    <w:rsid w:val="00FC52AA"/>
    <w:rsid w:val="00FC58EB"/>
    <w:rsid w:val="00FC64D7"/>
    <w:rsid w:val="00FC7CAB"/>
    <w:rsid w:val="00FD01AA"/>
    <w:rsid w:val="00FD05C8"/>
    <w:rsid w:val="00FD13B1"/>
    <w:rsid w:val="00FD1D5C"/>
    <w:rsid w:val="00FD1DB2"/>
    <w:rsid w:val="00FD22C6"/>
    <w:rsid w:val="00FD2496"/>
    <w:rsid w:val="00FD28FC"/>
    <w:rsid w:val="00FD336A"/>
    <w:rsid w:val="00FD3467"/>
    <w:rsid w:val="00FD4715"/>
    <w:rsid w:val="00FD4F62"/>
    <w:rsid w:val="00FD58EF"/>
    <w:rsid w:val="00FD5AFA"/>
    <w:rsid w:val="00FD64C0"/>
    <w:rsid w:val="00FD66F6"/>
    <w:rsid w:val="00FD6AF0"/>
    <w:rsid w:val="00FD73A7"/>
    <w:rsid w:val="00FD7933"/>
    <w:rsid w:val="00FE0104"/>
    <w:rsid w:val="00FE0842"/>
    <w:rsid w:val="00FE1A31"/>
    <w:rsid w:val="00FE1D35"/>
    <w:rsid w:val="00FE1F26"/>
    <w:rsid w:val="00FE2D73"/>
    <w:rsid w:val="00FE3016"/>
    <w:rsid w:val="00FE302E"/>
    <w:rsid w:val="00FE38D1"/>
    <w:rsid w:val="00FE43F6"/>
    <w:rsid w:val="00FE4EAC"/>
    <w:rsid w:val="00FE5269"/>
    <w:rsid w:val="00FE533E"/>
    <w:rsid w:val="00FE5498"/>
    <w:rsid w:val="00FE56F9"/>
    <w:rsid w:val="00FE585A"/>
    <w:rsid w:val="00FE5E75"/>
    <w:rsid w:val="00FE5FF9"/>
    <w:rsid w:val="00FE63EA"/>
    <w:rsid w:val="00FE64A4"/>
    <w:rsid w:val="00FE68B8"/>
    <w:rsid w:val="00FE6C49"/>
    <w:rsid w:val="00FE736F"/>
    <w:rsid w:val="00FE791C"/>
    <w:rsid w:val="00FE7FF8"/>
    <w:rsid w:val="00FF097A"/>
    <w:rsid w:val="00FF0CA0"/>
    <w:rsid w:val="00FF12F7"/>
    <w:rsid w:val="00FF1B40"/>
    <w:rsid w:val="00FF1F46"/>
    <w:rsid w:val="00FF3007"/>
    <w:rsid w:val="00FF33B3"/>
    <w:rsid w:val="00FF3918"/>
    <w:rsid w:val="00FF428B"/>
    <w:rsid w:val="00FF45AC"/>
    <w:rsid w:val="00FF49FD"/>
    <w:rsid w:val="00FF4BA9"/>
    <w:rsid w:val="00FF5C3C"/>
    <w:rsid w:val="00FF5EE3"/>
    <w:rsid w:val="00FF6028"/>
    <w:rsid w:val="00FF60D8"/>
    <w:rsid w:val="00FF6411"/>
    <w:rsid w:val="00FF69D1"/>
    <w:rsid w:val="00FF6B6A"/>
    <w:rsid w:val="00FF6C33"/>
    <w:rsid w:val="00FF6C6C"/>
    <w:rsid w:val="00FF6CA0"/>
    <w:rsid w:val="00FF756D"/>
    <w:rsid w:val="00FF76E4"/>
    <w:rsid w:val="00FF7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5EC75C3"/>
  <w15:docId w15:val="{77A06848-2195-476D-B1E3-9642D2612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767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5654D"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45654D"/>
    <w:pPr>
      <w:keepNext/>
      <w:jc w:val="center"/>
      <w:outlineLvl w:val="1"/>
    </w:pPr>
    <w:rPr>
      <w:b/>
      <w:bCs/>
      <w:sz w:val="2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45654D"/>
    <w:pPr>
      <w:keepNext/>
      <w:jc w:val="center"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9"/>
    <w:qFormat/>
    <w:rsid w:val="0045654D"/>
    <w:pPr>
      <w:keepNext/>
      <w:ind w:left="2160" w:firstLine="720"/>
      <w:outlineLvl w:val="3"/>
    </w:pPr>
    <w:rPr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45654D"/>
    <w:pPr>
      <w:keepNext/>
      <w:ind w:left="2880" w:firstLine="720"/>
      <w:outlineLvl w:val="4"/>
    </w:pPr>
    <w:rPr>
      <w:u w:val="single"/>
    </w:rPr>
  </w:style>
  <w:style w:type="paragraph" w:styleId="Heading6">
    <w:name w:val="heading 6"/>
    <w:basedOn w:val="Normal"/>
    <w:next w:val="Normal"/>
    <w:link w:val="Heading6Char"/>
    <w:uiPriority w:val="99"/>
    <w:qFormat/>
    <w:rsid w:val="0045654D"/>
    <w:pPr>
      <w:keepNext/>
      <w:ind w:left="2160" w:firstLine="72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9"/>
    <w:qFormat/>
    <w:rsid w:val="0045654D"/>
    <w:pPr>
      <w:keepNext/>
      <w:ind w:left="2880" w:firstLine="720"/>
      <w:outlineLvl w:val="6"/>
    </w:pPr>
    <w:rPr>
      <w:b/>
      <w:bCs/>
    </w:rPr>
  </w:style>
  <w:style w:type="paragraph" w:styleId="Heading8">
    <w:name w:val="heading 8"/>
    <w:basedOn w:val="Normal"/>
    <w:next w:val="Normal"/>
    <w:link w:val="Heading8Char"/>
    <w:uiPriority w:val="99"/>
    <w:qFormat/>
    <w:rsid w:val="0045654D"/>
    <w:pPr>
      <w:keepNext/>
      <w:ind w:left="1440" w:firstLine="720"/>
      <w:outlineLvl w:val="7"/>
    </w:pPr>
    <w:rPr>
      <w:b/>
      <w:bCs/>
      <w:u w:val="single"/>
    </w:rPr>
  </w:style>
  <w:style w:type="paragraph" w:styleId="Heading9">
    <w:name w:val="heading 9"/>
    <w:basedOn w:val="Normal"/>
    <w:next w:val="Normal"/>
    <w:link w:val="Heading9Char"/>
    <w:uiPriority w:val="99"/>
    <w:qFormat/>
    <w:rsid w:val="0045654D"/>
    <w:pPr>
      <w:keepNext/>
      <w:ind w:left="1440"/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64D95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semiHidden/>
    <w:rsid w:val="00F64D95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A94E6D"/>
    <w:rPr>
      <w:rFonts w:cs="Times New Roman"/>
      <w:b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64D95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64D95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64D95"/>
    <w:rPr>
      <w:rFonts w:asciiTheme="minorHAnsi" w:eastAsiaTheme="minorEastAsia" w:hAnsiTheme="minorHAnsi" w:cstheme="minorBid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64D95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64D95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64D95"/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rsid w:val="0045654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64D95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45654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107DD0"/>
    <w:rPr>
      <w:rFonts w:cs="Times New Roman"/>
      <w:sz w:val="24"/>
      <w:szCs w:val="24"/>
    </w:rPr>
  </w:style>
  <w:style w:type="paragraph" w:styleId="BodyText">
    <w:name w:val="Body Text"/>
    <w:basedOn w:val="Normal"/>
    <w:link w:val="BodyTextChar"/>
    <w:rsid w:val="0045654D"/>
    <w:rPr>
      <w:sz w:val="18"/>
    </w:rPr>
  </w:style>
  <w:style w:type="character" w:customStyle="1" w:styleId="BodyTextChar">
    <w:name w:val="Body Text Char"/>
    <w:basedOn w:val="DefaultParagraphFont"/>
    <w:link w:val="BodyText"/>
    <w:semiHidden/>
    <w:rsid w:val="00F64D95"/>
    <w:rPr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rsid w:val="0045654D"/>
    <w:pPr>
      <w:ind w:left="1440"/>
    </w:pPr>
    <w:rPr>
      <w:i/>
      <w:iCs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64D95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7C63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4D95"/>
    <w:rPr>
      <w:sz w:val="0"/>
      <w:szCs w:val="0"/>
    </w:rPr>
  </w:style>
  <w:style w:type="paragraph" w:styleId="DocumentMap">
    <w:name w:val="Document Map"/>
    <w:basedOn w:val="Normal"/>
    <w:link w:val="DocumentMapChar"/>
    <w:uiPriority w:val="99"/>
    <w:semiHidden/>
    <w:rsid w:val="00D30A27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64D95"/>
    <w:rPr>
      <w:sz w:val="0"/>
      <w:szCs w:val="0"/>
    </w:rPr>
  </w:style>
  <w:style w:type="character" w:styleId="PageNumber">
    <w:name w:val="page number"/>
    <w:basedOn w:val="DefaultParagraphFont"/>
    <w:uiPriority w:val="99"/>
    <w:rsid w:val="001E58C0"/>
    <w:rPr>
      <w:rFonts w:cs="Times New Roman"/>
    </w:rPr>
  </w:style>
  <w:style w:type="table" w:styleId="TableElegant">
    <w:name w:val="Table Elegant"/>
    <w:basedOn w:val="TableNormal"/>
    <w:uiPriority w:val="99"/>
    <w:rsid w:val="002521DC"/>
    <w:rPr>
      <w:sz w:val="20"/>
      <w:szCs w:val="20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Strong">
    <w:name w:val="Strong"/>
    <w:basedOn w:val="DefaultParagraphFont"/>
    <w:uiPriority w:val="99"/>
    <w:qFormat/>
    <w:rsid w:val="000C5378"/>
    <w:rPr>
      <w:rFonts w:cs="Times New Roman"/>
      <w:b/>
      <w:bCs/>
    </w:rPr>
  </w:style>
  <w:style w:type="character" w:styleId="Hyperlink">
    <w:name w:val="Hyperlink"/>
    <w:basedOn w:val="DefaultParagraphFont"/>
    <w:uiPriority w:val="99"/>
    <w:rsid w:val="000C5378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ED406A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rsid w:val="007200F2"/>
    <w:rPr>
      <w:rFonts w:cs="Times New Roman"/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302DE0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character" w:styleId="Emphasis">
    <w:name w:val="Emphasis"/>
    <w:basedOn w:val="DefaultParagraphFont"/>
    <w:uiPriority w:val="20"/>
    <w:qFormat/>
    <w:locked/>
    <w:rsid w:val="00121410"/>
    <w:rPr>
      <w:i/>
      <w:iCs/>
    </w:rPr>
  </w:style>
  <w:style w:type="paragraph" w:styleId="PlainText">
    <w:name w:val="Plain Text"/>
    <w:basedOn w:val="Normal"/>
    <w:link w:val="PlainTextChar"/>
    <w:uiPriority w:val="99"/>
    <w:unhideWhenUsed/>
    <w:rsid w:val="001C78FD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C78FD"/>
    <w:rPr>
      <w:rFonts w:ascii="Consolas" w:eastAsiaTheme="minorHAnsi" w:hAnsi="Consolas" w:cstheme="minorBidi"/>
      <w:sz w:val="21"/>
      <w:szCs w:val="21"/>
    </w:rPr>
  </w:style>
  <w:style w:type="character" w:customStyle="1" w:styleId="stwlink">
    <w:name w:val="stw_link"/>
    <w:basedOn w:val="DefaultParagraphFont"/>
    <w:rsid w:val="00E156DD"/>
  </w:style>
  <w:style w:type="paragraph" w:customStyle="1" w:styleId="text4">
    <w:name w:val="text4"/>
    <w:basedOn w:val="Normal"/>
    <w:rsid w:val="008718DB"/>
    <w:pPr>
      <w:spacing w:before="100" w:beforeAutospacing="1" w:after="100" w:afterAutospacing="1"/>
    </w:pPr>
    <w:rPr>
      <w:rFonts w:ascii="Verdana" w:hAnsi="Verdana"/>
      <w:color w:val="000000"/>
      <w:sz w:val="20"/>
      <w:szCs w:val="20"/>
    </w:rPr>
  </w:style>
  <w:style w:type="paragraph" w:customStyle="1" w:styleId="Pa1">
    <w:name w:val="Pa1"/>
    <w:basedOn w:val="Normal"/>
    <w:next w:val="Normal"/>
    <w:uiPriority w:val="99"/>
    <w:rsid w:val="008718DB"/>
    <w:pPr>
      <w:autoSpaceDE w:val="0"/>
      <w:autoSpaceDN w:val="0"/>
      <w:adjustRightInd w:val="0"/>
      <w:spacing w:line="241" w:lineRule="atLeast"/>
    </w:pPr>
    <w:rPr>
      <w:rFonts w:eastAsiaTheme="minorHAnsi"/>
    </w:rPr>
  </w:style>
  <w:style w:type="character" w:customStyle="1" w:styleId="A1">
    <w:name w:val="A1"/>
    <w:uiPriority w:val="99"/>
    <w:rsid w:val="008718DB"/>
    <w:rPr>
      <w:color w:val="221E1F"/>
      <w:sz w:val="22"/>
      <w:szCs w:val="22"/>
    </w:rPr>
  </w:style>
  <w:style w:type="character" w:customStyle="1" w:styleId="rphighlightallclass">
    <w:name w:val="rphighlightallclass"/>
    <w:basedOn w:val="DefaultParagraphFont"/>
    <w:rsid w:val="00BE1F9D"/>
  </w:style>
  <w:style w:type="character" w:styleId="CommentReference">
    <w:name w:val="annotation reference"/>
    <w:basedOn w:val="DefaultParagraphFont"/>
    <w:uiPriority w:val="99"/>
    <w:semiHidden/>
    <w:unhideWhenUsed/>
    <w:rsid w:val="00AB19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196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196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19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196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86C36"/>
    <w:rPr>
      <w:sz w:val="24"/>
      <w:szCs w:val="24"/>
    </w:rPr>
  </w:style>
  <w:style w:type="paragraph" w:styleId="FootnoteText">
    <w:name w:val="footnote text"/>
    <w:basedOn w:val="Normal"/>
    <w:link w:val="FootnoteTextChar"/>
    <w:semiHidden/>
    <w:rsid w:val="00935E3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35E3D"/>
    <w:rPr>
      <w:sz w:val="20"/>
      <w:szCs w:val="20"/>
    </w:rPr>
  </w:style>
  <w:style w:type="character" w:customStyle="1" w:styleId="apple-converted-space">
    <w:name w:val="apple-converted-space"/>
    <w:basedOn w:val="DefaultParagraphFont"/>
    <w:rsid w:val="008C5D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45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9631">
      <w:bodyDiv w:val="1"/>
      <w:marLeft w:val="0"/>
      <w:marRight w:val="0"/>
      <w:marTop w:val="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27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8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9348324">
                  <w:marLeft w:val="450"/>
                  <w:marRight w:val="4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400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51775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04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3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66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8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8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8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88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27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278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88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88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88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8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8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278865"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7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double" w:sz="6" w:space="1" w:color="auto"/>
                <w:right w:val="none" w:sz="0" w:space="0" w:color="auto"/>
              </w:divBdr>
            </w:div>
          </w:divsChild>
        </w:div>
      </w:divsChild>
    </w:div>
    <w:div w:id="374278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07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7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44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7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9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9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2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5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6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0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1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7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8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8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848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013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35867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52713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514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3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4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5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4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6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6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4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2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7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1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7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9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7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9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3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1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83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5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2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7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0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4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1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5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decidedekalb.com" TargetMode="External"/><Relationship Id="rId1" Type="http://schemas.openxmlformats.org/officeDocument/2006/relationships/hyperlink" Target="http://www.decidedekalb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B30140EB201548AE79040A7F8E744B" ma:contentTypeVersion="13" ma:contentTypeDescription="Create a new document." ma:contentTypeScope="" ma:versionID="5fcb870a87c83be156048e141b706a11">
  <xsd:schema xmlns:xsd="http://www.w3.org/2001/XMLSchema" xmlns:xs="http://www.w3.org/2001/XMLSchema" xmlns:p="http://schemas.microsoft.com/office/2006/metadata/properties" xmlns:ns3="df49b835-a070-4655-a771-e525e496a752" xmlns:ns4="3af8faa1-5036-49f5-95b8-d70ef11ed2a1" targetNamespace="http://schemas.microsoft.com/office/2006/metadata/properties" ma:root="true" ma:fieldsID="57c77555358596ea7925ed17b3d9d0bf" ns3:_="" ns4:_="">
    <xsd:import namespace="df49b835-a070-4655-a771-e525e496a752"/>
    <xsd:import namespace="3af8faa1-5036-49f5-95b8-d70ef11ed2a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49b835-a070-4655-a771-e525e496a7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f8faa1-5036-49f5-95b8-d70ef11ed2a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1CBAA4-0F57-44C5-9B37-22768E6E846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9EBFC29-19DA-4BBD-8057-3074D2C58F0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A9E783D-525C-4EE2-9B06-D950FC441F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49b835-a070-4655-a771-e525e496a752"/>
    <ds:schemaRef ds:uri="3af8faa1-5036-49f5-95b8-d70ef11ed2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5822680-19E4-47B0-8991-1AAB5CC752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77</Words>
  <Characters>215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Kalb County Government</Company>
  <LinksUpToDate>false</LinksUpToDate>
  <CharactersWithSpaces>2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gilchrist</dc:creator>
  <cp:keywords/>
  <dc:description/>
  <cp:lastModifiedBy>Toyasha Vaughn</cp:lastModifiedBy>
  <cp:revision>3</cp:revision>
  <cp:lastPrinted>2019-09-04T21:24:00Z</cp:lastPrinted>
  <dcterms:created xsi:type="dcterms:W3CDTF">2020-08-04T21:23:00Z</dcterms:created>
  <dcterms:modified xsi:type="dcterms:W3CDTF">2020-09-08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S_TRACKING_ID">
    <vt:lpwstr>6f7dfe51-85d7-4e07-ab42-0a29d5599028</vt:lpwstr>
  </property>
  <property fmtid="{D5CDD505-2E9C-101B-9397-08002B2CF9AE}" pid="3" name="ContentTypeId">
    <vt:lpwstr>0x010100AAB30140EB201548AE79040A7F8E744B</vt:lpwstr>
  </property>
</Properties>
</file>